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D8580" w14:textId="6BA6520B" w:rsidR="00F77EDB" w:rsidRPr="00AC0C60" w:rsidRDefault="00331CF5" w:rsidP="196819B7">
      <w:pPr>
        <w:pStyle w:val="Title"/>
        <w:spacing w:after="240"/>
      </w:pPr>
      <w:r>
        <w:t>Test Plan Documen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483BD2D5" w14:textId="77777777" w:rsidTr="77E74D88">
        <w:tc>
          <w:tcPr>
            <w:tcW w:w="577" w:type="dxa"/>
            <w:shd w:val="clear" w:color="auto" w:fill="DEEBF6"/>
          </w:tcPr>
          <w:p w14:paraId="3D876374" w14:textId="77777777" w:rsidR="00F77EDB" w:rsidRPr="00AC0C60" w:rsidRDefault="003D0E23">
            <w:pPr>
              <w:rPr>
                <w:highlight w:val="yellow"/>
              </w:rPr>
            </w:pPr>
            <w:r w:rsidRPr="00AC0C60">
              <w:rPr>
                <w:noProof/>
                <w:highlight w:val="yellow"/>
              </w:rPr>
              <mc:AlternateContent>
                <mc:Choice Requires="wpg">
                  <w:drawing>
                    <wp:inline distT="0" distB="0" distL="0" distR="0" wp14:anchorId="0BA4D5DD" wp14:editId="4DAD415F">
                      <wp:extent cx="141605" cy="141605"/>
                      <wp:effectExtent l="0" t="0" r="0" b="0"/>
                      <wp:docPr id="39" name="Group 39"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 name="Group 1"/>
                              <wpg:cNvGrpSpPr/>
                              <wpg:grpSpPr>
                                <a:xfrm>
                                  <a:off x="5275198" y="3709198"/>
                                  <a:ext cx="141605" cy="141605"/>
                                  <a:chOff x="0" y="0"/>
                                  <a:chExt cx="141605" cy="141605"/>
                                </a:xfrm>
                              </wpg:grpSpPr>
                              <wps:wsp>
                                <wps:cNvPr id="2" name="Rectangle 2"/>
                                <wps:cNvSpPr/>
                                <wps:spPr>
                                  <a:xfrm>
                                    <a:off x="0" y="0"/>
                                    <a:ext cx="141600" cy="141600"/>
                                  </a:xfrm>
                                  <a:prstGeom prst="rect">
                                    <a:avLst/>
                                  </a:prstGeom>
                                  <a:noFill/>
                                  <a:ln>
                                    <a:noFill/>
                                  </a:ln>
                                </wps:spPr>
                                <wps:txbx>
                                  <w:txbxContent>
                                    <w:p w14:paraId="1A03AD97"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41605" cy="141605"/>
                                  </a:xfrm>
                                  <a:prstGeom prst="rect">
                                    <a:avLst/>
                                  </a:prstGeom>
                                  <a:solidFill>
                                    <a:schemeClr val="accent1"/>
                                  </a:solidFill>
                                  <a:ln>
                                    <a:noFill/>
                                  </a:ln>
                                </wps:spPr>
                                <wps:txbx>
                                  <w:txbxContent>
                                    <w:p w14:paraId="6D087B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BA4D5DD" id="Group 39" o:spid="_x0000_s102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">
                      <v:group id="Group 1" o:spid="_x0000_s102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A03AD97" w14:textId="77777777" w:rsidR="00F77EDB" w:rsidRDefault="00F77EDB">
                                <w:pPr>
                                  <w:spacing w:after="0" w:line="240" w:lineRule="auto"/>
                                  <w:textDirection w:val="btLr"/>
                                </w:pPr>
                              </w:p>
                            </w:txbxContent>
                          </v:textbox>
                        </v:rect>
                        <v:rect id="Rectangle 3" o:spid="_x0000_s102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6D087BC8" w14:textId="77777777" w:rsidR="00F77EDB" w:rsidRDefault="00F77EDB">
                                <w:pPr>
                                  <w:spacing w:after="0" w:line="240" w:lineRule="auto"/>
                                  <w:textDirection w:val="btLr"/>
                                </w:pPr>
                              </w:p>
                            </w:txbxContent>
                          </v:textbox>
                        </v:rect>
                        <v:shape id="Freeform: Shape 4" o:spid="_x0000_s103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B6C63C2" w14:textId="031D9B61" w:rsidR="00F77EDB" w:rsidRPr="00277677" w:rsidRDefault="00331CF5" w:rsidP="00277677">
            <w:pPr>
              <w:spacing w:after="160" w:line="264" w:lineRule="auto"/>
              <w:ind w:right="576"/>
              <w:rPr>
                <w:color w:val="595959" w:themeColor="text1" w:themeTint="A6"/>
                <w:sz w:val="16"/>
                <w:szCs w:val="16"/>
              </w:rPr>
            </w:pPr>
            <w:r w:rsidRPr="77E74D88">
              <w:rPr>
                <w:color w:val="595959" w:themeColor="text1" w:themeTint="A6"/>
                <w:sz w:val="16"/>
                <w:szCs w:val="16"/>
              </w:rPr>
              <w:t xml:space="preserve">Testing and monitoring are critical aspects </w:t>
            </w:r>
            <w:r w:rsidR="2A774BD9" w:rsidRPr="77E74D88">
              <w:rPr>
                <w:color w:val="595959" w:themeColor="text1" w:themeTint="A6"/>
                <w:sz w:val="16"/>
                <w:szCs w:val="16"/>
              </w:rPr>
              <w:t>of</w:t>
            </w:r>
            <w:r w:rsidRPr="77E74D88">
              <w:rPr>
                <w:color w:val="595959" w:themeColor="text1" w:themeTint="A6"/>
                <w:sz w:val="16"/>
                <w:szCs w:val="16"/>
              </w:rPr>
              <w:t xml:space="preserve"> delivering a new system. </w:t>
            </w:r>
            <w:r w:rsidR="2494E797" w:rsidRPr="77E74D88">
              <w:rPr>
                <w:color w:val="595959" w:themeColor="text1" w:themeTint="A6"/>
                <w:sz w:val="16"/>
                <w:szCs w:val="16"/>
              </w:rPr>
              <w:t xml:space="preserve">In this task, you will identify which test types are relevant for each mobile application or analytical tool: unitary, performance, volume, regression, and/or user acceptance. If a test type is required, you will also identify the system environment in which the testing will take place and by which team. Lastly, you will document your rationale for your decision on test type requirement, system environment, and team.  </w:t>
            </w:r>
          </w:p>
        </w:tc>
      </w:tr>
    </w:tbl>
    <w:p w14:paraId="7CD015B2" w14:textId="62CF42B6" w:rsidR="00F77EDB" w:rsidRPr="00AC0C60" w:rsidRDefault="00331CF5" w:rsidP="50598391">
      <w:pPr>
        <w:pStyle w:val="Heading2"/>
        <w:rPr>
          <w:lang w:val="en"/>
        </w:rPr>
      </w:pPr>
      <w:r>
        <w:rPr>
          <w:lang w:val="en"/>
        </w:rPr>
        <w:t xml:space="preserve">Farmer Agenda </w:t>
      </w:r>
      <w:r w:rsidR="6491B4B1" w:rsidRPr="50598391">
        <w:rPr>
          <w:lang w:val="en"/>
        </w:rPr>
        <w:t xml:space="preserve">(Task </w:t>
      </w:r>
      <w:r>
        <w:rPr>
          <w:lang w:val="en"/>
        </w:rPr>
        <w:t xml:space="preserve">1 </w:t>
      </w:r>
      <w:r w:rsidR="6491B4B1" w:rsidRPr="50598391">
        <w:rPr>
          <w:lang w:val="en"/>
        </w:rPr>
        <w:t>– Activity 1)</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354FB7F4" w14:textId="77777777" w:rsidTr="00331CF5">
        <w:trPr>
          <w:trHeight w:val="254"/>
        </w:trPr>
        <w:tc>
          <w:tcPr>
            <w:tcW w:w="577" w:type="dxa"/>
            <w:shd w:val="clear" w:color="auto" w:fill="DEEBF6"/>
          </w:tcPr>
          <w:p w14:paraId="55DD40FA" w14:textId="77777777" w:rsidR="00F77EDB" w:rsidRPr="00AC0C60" w:rsidRDefault="003D0E23">
            <w:pPr>
              <w:rPr>
                <w:highlight w:val="yellow"/>
              </w:rPr>
            </w:pPr>
            <w:r w:rsidRPr="00AC0C60">
              <w:rPr>
                <w:noProof/>
                <w:highlight w:val="yellow"/>
              </w:rPr>
              <mc:AlternateContent>
                <mc:Choice Requires="wpg">
                  <w:drawing>
                    <wp:inline distT="0" distB="0" distL="0" distR="0" wp14:anchorId="216A1E4A" wp14:editId="7F18CB67">
                      <wp:extent cx="141605" cy="141605"/>
                      <wp:effectExtent l="0" t="0" r="0" b="0"/>
                      <wp:docPr id="40" name="Group 40"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 name="Group 13"/>
                              <wpg:cNvGrpSpPr/>
                              <wpg:grpSpPr>
                                <a:xfrm>
                                  <a:off x="5275198" y="3709198"/>
                                  <a:ext cx="141605" cy="141605"/>
                                  <a:chOff x="0" y="0"/>
                                  <a:chExt cx="141605" cy="141605"/>
                                </a:xfrm>
                              </wpg:grpSpPr>
                              <wps:wsp>
                                <wps:cNvPr id="14" name="Rectangle 14"/>
                                <wps:cNvSpPr/>
                                <wps:spPr>
                                  <a:xfrm>
                                    <a:off x="0" y="0"/>
                                    <a:ext cx="141600" cy="141600"/>
                                  </a:xfrm>
                                  <a:prstGeom prst="rect">
                                    <a:avLst/>
                                  </a:prstGeom>
                                  <a:noFill/>
                                  <a:ln>
                                    <a:noFill/>
                                  </a:ln>
                                </wps:spPr>
                                <wps:txbx>
                                  <w:txbxContent>
                                    <w:p w14:paraId="527BF71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0" y="0"/>
                                    <a:ext cx="141605" cy="141605"/>
                                  </a:xfrm>
                                  <a:prstGeom prst="rect">
                                    <a:avLst/>
                                  </a:prstGeom>
                                  <a:solidFill>
                                    <a:schemeClr val="accent1"/>
                                  </a:solidFill>
                                  <a:ln>
                                    <a:noFill/>
                                  </a:ln>
                                </wps:spPr>
                                <wps:txbx>
                                  <w:txbxContent>
                                    <w:p w14:paraId="0427AF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6" name="Freeform: Shape 1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16A1E4A" id="Group 40" o:spid="_x0000_s103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">
                      <v:group id="Group 13" o:spid="_x0000_s103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527BF71B" w14:textId="77777777" w:rsidR="00F77EDB" w:rsidRDefault="00F77EDB">
                                <w:pPr>
                                  <w:spacing w:after="0" w:line="240" w:lineRule="auto"/>
                                  <w:textDirection w:val="btLr"/>
                                </w:pPr>
                              </w:p>
                            </w:txbxContent>
                          </v:textbox>
                        </v:rect>
                        <v:rect id="Rectangle 15" o:spid="_x0000_s103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" fillcolor="#5b9bd5 [3204]" stroked="f">
                          <v:textbox inset="2.53958mm,2.53958mm,2.53958mm,2.53958mm">
                            <w:txbxContent>
                              <w:p w14:paraId="0427AFC8" w14:textId="77777777" w:rsidR="00F77EDB" w:rsidRDefault="00F77EDB">
                                <w:pPr>
                                  <w:spacing w:after="0" w:line="240" w:lineRule="auto"/>
                                  <w:textDirection w:val="btLr"/>
                                </w:pPr>
                              </w:p>
                            </w:txbxContent>
                          </v:textbox>
                        </v:rect>
                        <v:shape id="Freeform: Shape 16" o:spid="_x0000_s103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A6950DA" w14:textId="300B817E" w:rsidR="00F77EDB" w:rsidRPr="00AC0C60" w:rsidRDefault="3AAD35E6" w:rsidP="7A2819E4">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00331CF5" w:rsidRPr="00331CF5">
              <w:rPr>
                <w:rFonts w:ascii="Calibri" w:eastAsia="Calibri" w:hAnsi="Calibri" w:cs="Calibri"/>
                <w:i/>
                <w:iCs/>
                <w:sz w:val="24"/>
                <w:szCs w:val="24"/>
              </w:rPr>
              <w:t>Document the test plan for the Farmer Agenda functionality</w:t>
            </w:r>
            <w:r w:rsidR="00331CF5">
              <w:rPr>
                <w:rFonts w:ascii="Calibri" w:eastAsia="Calibri" w:hAnsi="Calibri" w:cs="Calibri"/>
                <w:i/>
                <w:iCs/>
                <w:sz w:val="24"/>
                <w:szCs w:val="24"/>
              </w:rPr>
              <w:t>.</w:t>
            </w:r>
          </w:p>
        </w:tc>
      </w:tr>
    </w:tbl>
    <w:p w14:paraId="75631E71" w14:textId="77777777" w:rsidR="00E70E85" w:rsidRDefault="00E70E85" w:rsidP="000D27A5">
      <w:pPr>
        <w:pBdr>
          <w:top w:val="nil"/>
          <w:left w:val="nil"/>
          <w:bottom w:val="nil"/>
          <w:right w:val="nil"/>
          <w:between w:val="nil"/>
        </w:pBdr>
        <w:spacing w:after="60"/>
        <w:ind w:left="144"/>
      </w:pPr>
    </w:p>
    <w:p w14:paraId="75312FC3" w14:textId="44546994" w:rsidR="7ED8ABB4" w:rsidRPr="000D27A5" w:rsidRDefault="00331CF5" w:rsidP="000D27A5">
      <w:pPr>
        <w:pBdr>
          <w:top w:val="nil"/>
          <w:left w:val="nil"/>
          <w:bottom w:val="nil"/>
          <w:right w:val="nil"/>
          <w:between w:val="nil"/>
        </w:pBdr>
        <w:spacing w:after="60"/>
        <w:ind w:left="144"/>
      </w:pPr>
      <w:r w:rsidRPr="000D27A5">
        <w:t>Fill in the table below</w:t>
      </w:r>
      <w:r w:rsidR="00EA60EE" w:rsidRPr="000D27A5">
        <w:t xml:space="preserve">. Use one of the following </w:t>
      </w:r>
      <w:r w:rsidR="00A24E3C" w:rsidRPr="000D27A5">
        <w:t>values for each row:</w:t>
      </w:r>
    </w:p>
    <w:p w14:paraId="66A1D3B3" w14:textId="2C2AF75A" w:rsidR="00A24E3C" w:rsidRPr="000D27A5" w:rsidRDefault="00A24E3C" w:rsidP="50598391">
      <w:pPr>
        <w:numPr>
          <w:ilvl w:val="0"/>
          <w:numId w:val="3"/>
        </w:numPr>
        <w:pBdr>
          <w:top w:val="nil"/>
          <w:left w:val="nil"/>
          <w:bottom w:val="nil"/>
          <w:right w:val="nil"/>
          <w:between w:val="nil"/>
        </w:pBdr>
        <w:spacing w:after="60"/>
      </w:pPr>
      <w:r w:rsidRPr="000D27A5">
        <w:t>Test type requirement:</w:t>
      </w:r>
      <w:r w:rsidR="00E34A22">
        <w:t xml:space="preserve"> </w:t>
      </w:r>
      <w:r w:rsidR="001508EC">
        <w:t xml:space="preserve">Required; Not </w:t>
      </w:r>
      <w:r w:rsidR="002C7DD8">
        <w:t>r</w:t>
      </w:r>
      <w:r w:rsidR="001508EC">
        <w:t xml:space="preserve">equired; </w:t>
      </w:r>
      <w:r w:rsidR="0045487C">
        <w:t xml:space="preserve">Optional and </w:t>
      </w:r>
      <w:r w:rsidR="002C7DD8">
        <w:t>r</w:t>
      </w:r>
      <w:r w:rsidR="0045487C">
        <w:t xml:space="preserve">ecommended; </w:t>
      </w:r>
      <w:r w:rsidR="00236819">
        <w:t xml:space="preserve">Optional but not </w:t>
      </w:r>
      <w:r w:rsidR="002C7DD8">
        <w:t>r</w:t>
      </w:r>
      <w:r w:rsidR="00236819">
        <w:t>ecommended</w:t>
      </w:r>
    </w:p>
    <w:p w14:paraId="1CD10BE6" w14:textId="6984E754" w:rsidR="00A24E3C" w:rsidRPr="000D27A5" w:rsidRDefault="00A24E3C" w:rsidP="50598391">
      <w:pPr>
        <w:numPr>
          <w:ilvl w:val="0"/>
          <w:numId w:val="3"/>
        </w:numPr>
        <w:pBdr>
          <w:top w:val="nil"/>
          <w:left w:val="nil"/>
          <w:bottom w:val="nil"/>
          <w:right w:val="nil"/>
          <w:between w:val="nil"/>
        </w:pBdr>
        <w:spacing w:after="60"/>
      </w:pPr>
      <w:r w:rsidRPr="000D27A5">
        <w:t>System environment</w:t>
      </w:r>
      <w:r w:rsidR="002B1B79">
        <w:t xml:space="preserve"> </w:t>
      </w:r>
      <w:r w:rsidR="002B1B79" w:rsidRPr="00242A62">
        <w:t>(</w:t>
      </w:r>
      <w:r w:rsidR="002B1B79" w:rsidRPr="00242A62">
        <w:rPr>
          <w:i/>
          <w:iCs/>
        </w:rPr>
        <w:t xml:space="preserve">Fill this </w:t>
      </w:r>
      <w:r w:rsidR="00CE5C0E" w:rsidRPr="00242A62">
        <w:rPr>
          <w:i/>
          <w:iCs/>
        </w:rPr>
        <w:t xml:space="preserve">only </w:t>
      </w:r>
      <w:r w:rsidR="002B1B79" w:rsidRPr="00242A62">
        <w:rPr>
          <w:i/>
          <w:iCs/>
        </w:rPr>
        <w:t xml:space="preserve">if </w:t>
      </w:r>
      <w:r w:rsidR="00CE5C0E" w:rsidRPr="00242A62">
        <w:rPr>
          <w:i/>
          <w:iCs/>
        </w:rPr>
        <w:t xml:space="preserve">you mentioned </w:t>
      </w:r>
      <w:r w:rsidR="002B1B79" w:rsidRPr="00242A62">
        <w:rPr>
          <w:i/>
          <w:iCs/>
        </w:rPr>
        <w:t xml:space="preserve">Test type </w:t>
      </w:r>
      <w:r w:rsidR="00CE5C0E" w:rsidRPr="00242A62">
        <w:rPr>
          <w:i/>
          <w:iCs/>
        </w:rPr>
        <w:t>requirement</w:t>
      </w:r>
      <w:r w:rsidR="002B1B79" w:rsidRPr="00242A62">
        <w:rPr>
          <w:i/>
          <w:iCs/>
        </w:rPr>
        <w:t xml:space="preserve"> </w:t>
      </w:r>
      <w:r w:rsidR="00CE5C0E" w:rsidRPr="00242A62">
        <w:rPr>
          <w:i/>
          <w:iCs/>
        </w:rPr>
        <w:t>a</w:t>
      </w:r>
      <w:r w:rsidR="002B1B79" w:rsidRPr="00242A62">
        <w:rPr>
          <w:i/>
          <w:iCs/>
        </w:rPr>
        <w:t>s ‘Required’</w:t>
      </w:r>
      <w:r w:rsidR="002B1B79" w:rsidRPr="00242A62">
        <w:t>)</w:t>
      </w:r>
      <w:r w:rsidRPr="00242A62">
        <w:t>:</w:t>
      </w:r>
      <w:r w:rsidR="00DF77E3">
        <w:t xml:space="preserve"> All systems; </w:t>
      </w:r>
      <w:r w:rsidR="00485C68">
        <w:t xml:space="preserve">Sandbox; </w:t>
      </w:r>
      <w:r w:rsidR="00485C68" w:rsidRPr="00242A62">
        <w:t xml:space="preserve">Evaluation; </w:t>
      </w:r>
      <w:r w:rsidR="00D961BB" w:rsidRPr="00242A62">
        <w:t>Development</w:t>
      </w:r>
      <w:r w:rsidR="00D961BB">
        <w:t xml:space="preserve">; Quality; </w:t>
      </w:r>
      <w:r w:rsidR="000B71BC">
        <w:t>Training</w:t>
      </w:r>
      <w:r w:rsidR="002C7DD8">
        <w:t>; Production</w:t>
      </w:r>
    </w:p>
    <w:p w14:paraId="5E1C0CD7" w14:textId="4FE13972" w:rsidR="00A24E3C" w:rsidRPr="000D27A5" w:rsidRDefault="00BE460C" w:rsidP="50598391">
      <w:pPr>
        <w:numPr>
          <w:ilvl w:val="0"/>
          <w:numId w:val="3"/>
        </w:numPr>
        <w:pBdr>
          <w:top w:val="nil"/>
          <w:left w:val="nil"/>
          <w:bottom w:val="nil"/>
          <w:right w:val="nil"/>
          <w:between w:val="nil"/>
        </w:pBdr>
        <w:spacing w:after="60"/>
      </w:pPr>
      <w:r w:rsidRPr="000D27A5">
        <w:t>Team</w:t>
      </w:r>
      <w:r w:rsidR="00CE5C0E">
        <w:t xml:space="preserve"> </w:t>
      </w:r>
      <w:r w:rsidR="00CE5C0E" w:rsidRPr="00242A62">
        <w:t>(</w:t>
      </w:r>
      <w:r w:rsidR="00CE5C0E" w:rsidRPr="00242A62">
        <w:rPr>
          <w:i/>
          <w:iCs/>
        </w:rPr>
        <w:t>Fill this only if you mentioned Test type requirement as ‘Required’</w:t>
      </w:r>
      <w:r w:rsidR="00CE5C0E" w:rsidRPr="00242A62">
        <w:t>)</w:t>
      </w:r>
      <w:r w:rsidRPr="00242A62">
        <w:t>:</w:t>
      </w:r>
      <w:r w:rsidR="002C7DD8" w:rsidRPr="00242A62">
        <w:t xml:space="preserve"> </w:t>
      </w:r>
      <w:r w:rsidR="00D500A9" w:rsidRPr="00242A62">
        <w:t>Project</w:t>
      </w:r>
      <w:r w:rsidR="00D500A9">
        <w:t xml:space="preserve"> team; Customer team; Both</w:t>
      </w:r>
    </w:p>
    <w:p w14:paraId="4D9B5A70" w14:textId="6E15C2FE" w:rsidR="00BE460C" w:rsidRPr="000D27A5" w:rsidRDefault="00BE460C" w:rsidP="50598391">
      <w:pPr>
        <w:numPr>
          <w:ilvl w:val="0"/>
          <w:numId w:val="3"/>
        </w:numPr>
        <w:pBdr>
          <w:top w:val="nil"/>
          <w:left w:val="nil"/>
          <w:bottom w:val="nil"/>
          <w:right w:val="nil"/>
          <w:between w:val="nil"/>
        </w:pBdr>
        <w:spacing w:after="60"/>
      </w:pPr>
      <w:r w:rsidRPr="000D27A5">
        <w:t>For rationale, provide free text mentioning why you chose a specific input</w:t>
      </w:r>
    </w:p>
    <w:p w14:paraId="79E1E337" w14:textId="0CDA4B20" w:rsidR="50598391" w:rsidRDefault="7341D701" w:rsidP="77E74D88">
      <w:pPr>
        <w:pBdr>
          <w:top w:val="nil"/>
          <w:left w:val="nil"/>
          <w:bottom w:val="nil"/>
          <w:right w:val="nil"/>
          <w:between w:val="nil"/>
        </w:pBdr>
        <w:spacing w:after="0" w:line="240" w:lineRule="auto"/>
        <w:rPr>
          <w:rFonts w:ascii="Calibri" w:eastAsia="Calibri" w:hAnsi="Calibri" w:cs="Calibri"/>
          <w:sz w:val="24"/>
          <w:szCs w:val="24"/>
        </w:rPr>
      </w:pPr>
      <w:r w:rsidRPr="00F5189A">
        <w:rPr>
          <w:rFonts w:ascii="Calibri" w:eastAsia="Calibri" w:hAnsi="Calibri" w:cs="Calibri"/>
          <w:sz w:val="24"/>
          <w:szCs w:val="24"/>
          <w:highlight w:val="cyan"/>
        </w:rPr>
        <w:t xml:space="preserve">Table 1.1 Farmer Agenda </w:t>
      </w:r>
      <w:r w:rsidR="34A0696A" w:rsidRPr="00F5189A">
        <w:rPr>
          <w:rFonts w:ascii="Calibri" w:eastAsia="Calibri" w:hAnsi="Calibri" w:cs="Calibri"/>
          <w:sz w:val="24"/>
          <w:szCs w:val="24"/>
          <w:highlight w:val="cyan"/>
        </w:rPr>
        <w:t>Functionality</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59965B64" w14:textId="77777777" w:rsidTr="77E74D88">
        <w:trPr>
          <w:trHeight w:val="300"/>
        </w:trPr>
        <w:tc>
          <w:tcPr>
            <w:tcW w:w="1560" w:type="dxa"/>
          </w:tcPr>
          <w:p w14:paraId="39DDEA1F" w14:textId="75BA3486" w:rsidR="77E74D88" w:rsidRDefault="77E74D88"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F</w:t>
            </w:r>
            <w:r w:rsidR="45F1FBC2" w:rsidRPr="77E74D88">
              <w:rPr>
                <w:rFonts w:ascii="Calibri" w:eastAsia="Calibri" w:hAnsi="Calibri" w:cs="Calibri"/>
                <w:b/>
                <w:bCs/>
                <w:color w:val="000000" w:themeColor="text1"/>
                <w:sz w:val="22"/>
                <w:szCs w:val="22"/>
                <w:lang w:val="en"/>
              </w:rPr>
              <w:t>armer Agenda</w:t>
            </w:r>
          </w:p>
        </w:tc>
        <w:tc>
          <w:tcPr>
            <w:tcW w:w="7800" w:type="dxa"/>
            <w:gridSpan w:val="5"/>
          </w:tcPr>
          <w:p w14:paraId="0F47A1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481F3A4" w14:textId="77777777" w:rsidTr="77E74D88">
        <w:trPr>
          <w:trHeight w:val="300"/>
        </w:trPr>
        <w:tc>
          <w:tcPr>
            <w:tcW w:w="1560" w:type="dxa"/>
          </w:tcPr>
          <w:p w14:paraId="57373FBB"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72F885"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1D6D2F76"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3794A79"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B31FB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2B46ED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39C8C2CA" w14:textId="77777777" w:rsidTr="77E74D88">
        <w:trPr>
          <w:trHeight w:val="300"/>
        </w:trPr>
        <w:tc>
          <w:tcPr>
            <w:tcW w:w="1560" w:type="dxa"/>
          </w:tcPr>
          <w:p w14:paraId="3C675D12"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2C6D988" w14:textId="6B8D00C5" w:rsidR="77E74D88" w:rsidRPr="00040280" w:rsidRDefault="77E74D88" w:rsidP="77E74D88">
            <w:pPr>
              <w:spacing w:line="276" w:lineRule="auto"/>
            </w:pPr>
            <w:r w:rsidRPr="00040280">
              <w:t xml:space="preserve"> </w:t>
            </w:r>
            <w:r w:rsidR="004F6961" w:rsidRPr="00040280">
              <w:t>Required</w:t>
            </w:r>
          </w:p>
        </w:tc>
        <w:tc>
          <w:tcPr>
            <w:tcW w:w="1560" w:type="dxa"/>
          </w:tcPr>
          <w:p w14:paraId="245AD31C" w14:textId="70B42320" w:rsidR="77E74D88" w:rsidRPr="00040280" w:rsidRDefault="00B51FF5" w:rsidP="77E74D88">
            <w:pPr>
              <w:spacing w:line="276" w:lineRule="auto"/>
            </w:pPr>
            <w:r w:rsidRPr="00040280">
              <w:t>Optional but not recommended</w:t>
            </w:r>
          </w:p>
        </w:tc>
        <w:tc>
          <w:tcPr>
            <w:tcW w:w="1560" w:type="dxa"/>
          </w:tcPr>
          <w:p w14:paraId="764001CB" w14:textId="608BFD77" w:rsidR="77E74D88" w:rsidRPr="00040280" w:rsidRDefault="00E8366F" w:rsidP="77E74D88">
            <w:pPr>
              <w:spacing w:line="276" w:lineRule="auto"/>
            </w:pPr>
            <w:r w:rsidRPr="00040280">
              <w:t>Optional but not recommended</w:t>
            </w:r>
          </w:p>
        </w:tc>
        <w:tc>
          <w:tcPr>
            <w:tcW w:w="1560" w:type="dxa"/>
          </w:tcPr>
          <w:p w14:paraId="2E628FA2" w14:textId="665EFD1A" w:rsidR="77E74D88" w:rsidRPr="00040280" w:rsidRDefault="77E74D88" w:rsidP="77E74D88">
            <w:pPr>
              <w:spacing w:line="276" w:lineRule="auto"/>
            </w:pPr>
            <w:r w:rsidRPr="00040280">
              <w:t xml:space="preserve"> </w:t>
            </w:r>
            <w:r w:rsidR="00FC17D8">
              <w:t>Not required</w:t>
            </w:r>
          </w:p>
        </w:tc>
        <w:tc>
          <w:tcPr>
            <w:tcW w:w="1560" w:type="dxa"/>
          </w:tcPr>
          <w:p w14:paraId="1CE9E7EB" w14:textId="7C5C3730" w:rsidR="77E74D88" w:rsidRPr="00040280" w:rsidRDefault="77E74D88" w:rsidP="77E74D88">
            <w:pPr>
              <w:spacing w:line="276" w:lineRule="auto"/>
            </w:pPr>
            <w:r w:rsidRPr="00040280">
              <w:t xml:space="preserve"> </w:t>
            </w:r>
            <w:r w:rsidR="002802F3">
              <w:t>Required</w:t>
            </w:r>
          </w:p>
        </w:tc>
      </w:tr>
      <w:tr w:rsidR="77E74D88" w14:paraId="1856514B" w14:textId="77777777" w:rsidTr="77E74D88">
        <w:trPr>
          <w:trHeight w:val="300"/>
        </w:trPr>
        <w:tc>
          <w:tcPr>
            <w:tcW w:w="1560" w:type="dxa"/>
          </w:tcPr>
          <w:p w14:paraId="22B2AB7F"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1F037D64" w14:textId="005213B9" w:rsidR="77E74D88" w:rsidRPr="00040280" w:rsidRDefault="77E74D88" w:rsidP="77E74D88">
            <w:pPr>
              <w:spacing w:line="276" w:lineRule="auto"/>
            </w:pPr>
            <w:r w:rsidRPr="00040280">
              <w:t xml:space="preserve"> </w:t>
            </w:r>
            <w:r w:rsidR="004F6961" w:rsidRPr="00040280">
              <w:t>Development</w:t>
            </w:r>
          </w:p>
        </w:tc>
        <w:tc>
          <w:tcPr>
            <w:tcW w:w="1560" w:type="dxa"/>
          </w:tcPr>
          <w:p w14:paraId="6069A2D3" w14:textId="77777777" w:rsidR="77E74D88" w:rsidRDefault="77E74D88" w:rsidP="77E74D88">
            <w:pPr>
              <w:spacing w:line="276" w:lineRule="auto"/>
            </w:pPr>
            <w:r w:rsidRPr="00040280">
              <w:t xml:space="preserve"> </w:t>
            </w:r>
          </w:p>
          <w:p w14:paraId="13E029F3" w14:textId="3E8770FA" w:rsidR="00F70DFC" w:rsidRPr="00040280" w:rsidRDefault="00F70DFC" w:rsidP="77E74D88">
            <w:pPr>
              <w:spacing w:line="276" w:lineRule="auto"/>
            </w:pPr>
            <w:r>
              <w:t xml:space="preserve">          ---</w:t>
            </w:r>
          </w:p>
        </w:tc>
        <w:tc>
          <w:tcPr>
            <w:tcW w:w="1560" w:type="dxa"/>
          </w:tcPr>
          <w:p w14:paraId="18405CFF" w14:textId="77777777" w:rsidR="77E74D88" w:rsidRDefault="77E74D88" w:rsidP="77E74D88">
            <w:pPr>
              <w:spacing w:line="276" w:lineRule="auto"/>
            </w:pPr>
          </w:p>
          <w:p w14:paraId="64807F9A" w14:textId="7269CEC0" w:rsidR="00F70DFC" w:rsidRPr="00040280" w:rsidRDefault="00F70DFC" w:rsidP="77E74D88">
            <w:pPr>
              <w:spacing w:line="276" w:lineRule="auto"/>
            </w:pPr>
            <w:r>
              <w:t xml:space="preserve">          ---</w:t>
            </w:r>
          </w:p>
        </w:tc>
        <w:tc>
          <w:tcPr>
            <w:tcW w:w="1560" w:type="dxa"/>
          </w:tcPr>
          <w:p w14:paraId="15C988CB" w14:textId="77777777" w:rsidR="77E74D88" w:rsidRDefault="77E74D88" w:rsidP="77E74D88">
            <w:pPr>
              <w:spacing w:line="276" w:lineRule="auto"/>
            </w:pPr>
            <w:r w:rsidRPr="00040280">
              <w:t xml:space="preserve"> </w:t>
            </w:r>
          </w:p>
          <w:p w14:paraId="7191946B" w14:textId="6D50BF93" w:rsidR="005F192C" w:rsidRPr="00040280" w:rsidRDefault="005F192C" w:rsidP="77E74D88">
            <w:pPr>
              <w:spacing w:line="276" w:lineRule="auto"/>
            </w:pPr>
            <w:r>
              <w:t xml:space="preserve">          ---</w:t>
            </w:r>
          </w:p>
        </w:tc>
        <w:tc>
          <w:tcPr>
            <w:tcW w:w="1560" w:type="dxa"/>
          </w:tcPr>
          <w:p w14:paraId="09DC3AB3" w14:textId="27EA9CE4" w:rsidR="77E74D88" w:rsidRPr="00040280" w:rsidRDefault="77E74D88" w:rsidP="77E74D88">
            <w:pPr>
              <w:spacing w:line="276" w:lineRule="auto"/>
            </w:pPr>
            <w:r w:rsidRPr="00040280">
              <w:t xml:space="preserve"> </w:t>
            </w:r>
            <w:r w:rsidR="001E0FC3">
              <w:t>Quality</w:t>
            </w:r>
          </w:p>
        </w:tc>
      </w:tr>
      <w:tr w:rsidR="77E74D88" w14:paraId="4D8561D8" w14:textId="77777777" w:rsidTr="77E74D88">
        <w:trPr>
          <w:trHeight w:val="300"/>
        </w:trPr>
        <w:tc>
          <w:tcPr>
            <w:tcW w:w="1560" w:type="dxa"/>
          </w:tcPr>
          <w:p w14:paraId="5C6166F4"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6E6B8B3" w14:textId="030DB954" w:rsidR="77E74D88" w:rsidRPr="00040280" w:rsidRDefault="77E74D88" w:rsidP="77E74D88">
            <w:pPr>
              <w:spacing w:line="276" w:lineRule="auto"/>
            </w:pPr>
            <w:r w:rsidRPr="00040280">
              <w:t xml:space="preserve"> </w:t>
            </w:r>
            <w:r w:rsidR="00CF6AD4" w:rsidRPr="00040280">
              <w:t>Project team</w:t>
            </w:r>
          </w:p>
        </w:tc>
        <w:tc>
          <w:tcPr>
            <w:tcW w:w="1560" w:type="dxa"/>
          </w:tcPr>
          <w:p w14:paraId="41FD7508" w14:textId="54B3B07B" w:rsidR="77E74D88" w:rsidRPr="00040280" w:rsidRDefault="77E74D88" w:rsidP="77E74D88">
            <w:pPr>
              <w:spacing w:line="276" w:lineRule="auto"/>
            </w:pPr>
            <w:r w:rsidRPr="00040280">
              <w:t xml:space="preserve"> </w:t>
            </w:r>
            <w:r w:rsidR="00F70DFC">
              <w:t xml:space="preserve">         ---</w:t>
            </w:r>
          </w:p>
        </w:tc>
        <w:tc>
          <w:tcPr>
            <w:tcW w:w="1560" w:type="dxa"/>
          </w:tcPr>
          <w:p w14:paraId="6EC72EB1" w14:textId="7D30F2FE" w:rsidR="77E74D88" w:rsidRPr="00040280" w:rsidRDefault="00F70DFC" w:rsidP="77E74D88">
            <w:pPr>
              <w:spacing w:line="276" w:lineRule="auto"/>
            </w:pPr>
            <w:r>
              <w:t xml:space="preserve">          ---</w:t>
            </w:r>
          </w:p>
        </w:tc>
        <w:tc>
          <w:tcPr>
            <w:tcW w:w="1560" w:type="dxa"/>
          </w:tcPr>
          <w:p w14:paraId="2F302692" w14:textId="49328450" w:rsidR="77E74D88" w:rsidRPr="00040280" w:rsidRDefault="77E74D88" w:rsidP="77E74D88">
            <w:pPr>
              <w:spacing w:line="276" w:lineRule="auto"/>
            </w:pPr>
            <w:r w:rsidRPr="00040280">
              <w:t xml:space="preserve"> </w:t>
            </w:r>
            <w:r w:rsidR="005F192C">
              <w:t xml:space="preserve">         ---</w:t>
            </w:r>
          </w:p>
        </w:tc>
        <w:tc>
          <w:tcPr>
            <w:tcW w:w="1560" w:type="dxa"/>
          </w:tcPr>
          <w:p w14:paraId="09DE82D9" w14:textId="265163E8" w:rsidR="77E74D88" w:rsidRPr="00040280" w:rsidRDefault="77E74D88" w:rsidP="77E74D88">
            <w:pPr>
              <w:spacing w:line="276" w:lineRule="auto"/>
            </w:pPr>
            <w:r w:rsidRPr="00040280">
              <w:t xml:space="preserve"> </w:t>
            </w:r>
            <w:r w:rsidR="0086524B">
              <w:t>Both</w:t>
            </w:r>
          </w:p>
        </w:tc>
      </w:tr>
      <w:tr w:rsidR="77E74D88" w14:paraId="6CE5D072" w14:textId="77777777" w:rsidTr="77E74D88">
        <w:trPr>
          <w:trHeight w:val="300"/>
        </w:trPr>
        <w:tc>
          <w:tcPr>
            <w:tcW w:w="1560" w:type="dxa"/>
          </w:tcPr>
          <w:p w14:paraId="79D79AE0"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E921E0F" w14:textId="59595E1C" w:rsidR="77E74D88" w:rsidRPr="00040280" w:rsidRDefault="77E74D88" w:rsidP="77E74D88">
            <w:pPr>
              <w:spacing w:line="276" w:lineRule="auto"/>
            </w:pPr>
            <w:r w:rsidRPr="00040280">
              <w:t xml:space="preserve"> </w:t>
            </w:r>
            <w:r w:rsidR="003A314C">
              <w:t xml:space="preserve">*Note </w:t>
            </w:r>
            <w:r w:rsidR="00202A67">
              <w:t>1</w:t>
            </w:r>
          </w:p>
        </w:tc>
        <w:tc>
          <w:tcPr>
            <w:tcW w:w="1560" w:type="dxa"/>
          </w:tcPr>
          <w:p w14:paraId="33711398" w14:textId="0F988003" w:rsidR="77E74D88" w:rsidRPr="00040280" w:rsidRDefault="77E74D88" w:rsidP="77E74D88">
            <w:pPr>
              <w:spacing w:line="276" w:lineRule="auto"/>
            </w:pPr>
            <w:r w:rsidRPr="00040280">
              <w:t xml:space="preserve"> </w:t>
            </w:r>
            <w:r w:rsidR="00B727AF">
              <w:t xml:space="preserve">*Note </w:t>
            </w:r>
            <w:r w:rsidR="00202A67">
              <w:t>2</w:t>
            </w:r>
          </w:p>
        </w:tc>
        <w:tc>
          <w:tcPr>
            <w:tcW w:w="1560" w:type="dxa"/>
          </w:tcPr>
          <w:p w14:paraId="5BC3DC81" w14:textId="365FAAA5" w:rsidR="77E74D88" w:rsidRPr="00040280" w:rsidRDefault="00B727AF" w:rsidP="77E74D88">
            <w:pPr>
              <w:spacing w:line="276" w:lineRule="auto"/>
            </w:pPr>
            <w:r>
              <w:t xml:space="preserve">*Note </w:t>
            </w:r>
            <w:r w:rsidR="00202A67">
              <w:t>3</w:t>
            </w:r>
          </w:p>
        </w:tc>
        <w:tc>
          <w:tcPr>
            <w:tcW w:w="1560" w:type="dxa"/>
          </w:tcPr>
          <w:p w14:paraId="5EB0BAE9" w14:textId="244F1C3D" w:rsidR="77E74D88" w:rsidRPr="00040280" w:rsidRDefault="77E74D88" w:rsidP="77E74D88">
            <w:pPr>
              <w:spacing w:line="276" w:lineRule="auto"/>
            </w:pPr>
            <w:r w:rsidRPr="00040280">
              <w:t xml:space="preserve"> </w:t>
            </w:r>
            <w:r w:rsidR="00B727AF">
              <w:t xml:space="preserve">*Note </w:t>
            </w:r>
            <w:r w:rsidR="00ED6BA6">
              <w:t>4</w:t>
            </w:r>
          </w:p>
        </w:tc>
        <w:tc>
          <w:tcPr>
            <w:tcW w:w="1560" w:type="dxa"/>
          </w:tcPr>
          <w:p w14:paraId="2750E694" w14:textId="3529185B" w:rsidR="77E74D88" w:rsidRPr="00040280" w:rsidRDefault="00B727AF" w:rsidP="77E74D88">
            <w:pPr>
              <w:spacing w:line="276" w:lineRule="auto"/>
            </w:pPr>
            <w:r>
              <w:t xml:space="preserve">*Note </w:t>
            </w:r>
            <w:r w:rsidR="00ED6BA6">
              <w:t>5</w:t>
            </w:r>
          </w:p>
        </w:tc>
      </w:tr>
    </w:tbl>
    <w:p w14:paraId="3B687CA1" w14:textId="63DC88A6" w:rsidR="7A2819E4" w:rsidRDefault="7A2819E4" w:rsidP="77E74D88">
      <w:pPr>
        <w:pBdr>
          <w:top w:val="nil"/>
          <w:left w:val="nil"/>
          <w:bottom w:val="nil"/>
          <w:right w:val="nil"/>
          <w:between w:val="nil"/>
        </w:pBdr>
        <w:spacing w:after="60"/>
        <w:rPr>
          <w:highlight w:val="yellow"/>
        </w:rPr>
      </w:pPr>
    </w:p>
    <w:p w14:paraId="4853C757" w14:textId="2F3B13CE" w:rsidR="00E827D7" w:rsidRPr="00E827D7" w:rsidRDefault="00BE458B" w:rsidP="1001F7F6">
      <w:pPr>
        <w:pBdr>
          <w:top w:val="nil"/>
          <w:left w:val="nil"/>
          <w:bottom w:val="nil"/>
          <w:right w:val="nil"/>
          <w:between w:val="nil"/>
        </w:pBdr>
        <w:spacing w:after="60"/>
      </w:pPr>
      <w:r w:rsidRPr="1001F7F6">
        <w:rPr>
          <w:b/>
          <w:bCs/>
        </w:rPr>
        <w:t>*</w:t>
      </w:r>
      <w:r w:rsidR="00E827D7" w:rsidRPr="1001F7F6">
        <w:rPr>
          <w:b/>
          <w:bCs/>
        </w:rPr>
        <w:t xml:space="preserve">Note </w:t>
      </w:r>
      <w:r w:rsidR="00202A67">
        <w:rPr>
          <w:b/>
          <w:bCs/>
        </w:rPr>
        <w:t>1</w:t>
      </w:r>
      <w:r w:rsidR="00E827D7">
        <w:t>:</w:t>
      </w:r>
      <w:r w:rsidR="001B663B">
        <w:t xml:space="preserve"> After building/configuring</w:t>
      </w:r>
      <w:r w:rsidR="00467D80">
        <w:t>,</w:t>
      </w:r>
      <w:r w:rsidR="001B663B">
        <w:t xml:space="preserve"> </w:t>
      </w:r>
      <w:r w:rsidR="00A6519B">
        <w:t xml:space="preserve">you need to </w:t>
      </w:r>
      <w:r w:rsidR="00467D80">
        <w:t>check if the</w:t>
      </w:r>
      <w:r w:rsidR="001B663B">
        <w:t xml:space="preserve"> work is producing the expected results</w:t>
      </w:r>
      <w:r w:rsidR="0018359F">
        <w:t>.</w:t>
      </w:r>
      <w:r w:rsidR="005161BC">
        <w:t xml:space="preserve"> </w:t>
      </w:r>
      <w:r w:rsidR="001B663B">
        <w:t>Unit testing takes place in the development system</w:t>
      </w:r>
      <w:r w:rsidR="00AD0A89">
        <w:t>. O</w:t>
      </w:r>
      <w:r w:rsidR="001B663B">
        <w:t>nly if it</w:t>
      </w:r>
      <w:r w:rsidR="00AD0A89">
        <w:t xml:space="preserve"> i</w:t>
      </w:r>
      <w:r w:rsidR="001B663B">
        <w:t>s successful</w:t>
      </w:r>
      <w:r w:rsidR="00105E07">
        <w:t>, the</w:t>
      </w:r>
      <w:r w:rsidR="001B663B">
        <w:t xml:space="preserve"> new function </w:t>
      </w:r>
      <w:r w:rsidR="00105E07">
        <w:t>is</w:t>
      </w:r>
      <w:r w:rsidR="001B663B">
        <w:t xml:space="preserve"> deployed in a test environment</w:t>
      </w:r>
      <w:r w:rsidR="00287041">
        <w:t xml:space="preserve"> (e</w:t>
      </w:r>
      <w:r w:rsidR="009B577C">
        <w:t>.</w:t>
      </w:r>
      <w:r w:rsidR="00287041">
        <w:t>g.</w:t>
      </w:r>
      <w:r w:rsidR="009B577C">
        <w:t>,</w:t>
      </w:r>
      <w:r w:rsidR="00287041">
        <w:t xml:space="preserve"> Quality)</w:t>
      </w:r>
      <w:r w:rsidR="00397625">
        <w:t xml:space="preserve">. </w:t>
      </w:r>
      <w:r w:rsidR="00287041">
        <w:t xml:space="preserve"> Testing is not performed in</w:t>
      </w:r>
      <w:r w:rsidR="001B663B">
        <w:t xml:space="preserve"> training or production systems</w:t>
      </w:r>
      <w:r w:rsidR="00287041">
        <w:t>.</w:t>
      </w:r>
    </w:p>
    <w:p w14:paraId="1E17AE9A" w14:textId="5896E0CE" w:rsidR="00E827D7" w:rsidRPr="00E827D7" w:rsidRDefault="004A3582" w:rsidP="77E74D88">
      <w:pPr>
        <w:pBdr>
          <w:top w:val="nil"/>
          <w:left w:val="nil"/>
          <w:bottom w:val="nil"/>
          <w:right w:val="nil"/>
          <w:between w:val="nil"/>
        </w:pBdr>
        <w:spacing w:after="60"/>
      </w:pPr>
      <w:r>
        <w:rPr>
          <w:b/>
          <w:bCs/>
        </w:rPr>
        <w:t>*</w:t>
      </w:r>
      <w:r w:rsidR="00E827D7" w:rsidRPr="004A3582">
        <w:rPr>
          <w:b/>
          <w:bCs/>
        </w:rPr>
        <w:t xml:space="preserve">Note </w:t>
      </w:r>
      <w:r w:rsidR="00202A67">
        <w:rPr>
          <w:b/>
          <w:bCs/>
        </w:rPr>
        <w:t>2</w:t>
      </w:r>
      <w:r w:rsidR="00E827D7" w:rsidRPr="00E827D7">
        <w:t>:</w:t>
      </w:r>
      <w:r w:rsidR="00941902" w:rsidRPr="00941902">
        <w:t xml:space="preserve"> The application description (attributes/notes) does not point to any requirements that might lead to performance problems</w:t>
      </w:r>
      <w:r w:rsidR="00B969C7">
        <w:t>. N</w:t>
      </w:r>
      <w:r w:rsidR="00941902" w:rsidRPr="00941902">
        <w:t xml:space="preserve">o goals are set that </w:t>
      </w:r>
      <w:r w:rsidR="00B969C7">
        <w:t>requires</w:t>
      </w:r>
      <w:r w:rsidR="00941902" w:rsidRPr="00941902">
        <w:t xml:space="preserve"> a KPI to be achieved.</w:t>
      </w:r>
    </w:p>
    <w:p w14:paraId="3010A967" w14:textId="4C684E76" w:rsidR="00E827D7" w:rsidRPr="00E827D7" w:rsidRDefault="004A3582" w:rsidP="77E74D88">
      <w:pPr>
        <w:pBdr>
          <w:top w:val="nil"/>
          <w:left w:val="nil"/>
          <w:bottom w:val="nil"/>
          <w:right w:val="nil"/>
          <w:between w:val="nil"/>
        </w:pBdr>
        <w:spacing w:after="60"/>
      </w:pPr>
      <w:r>
        <w:t>*</w:t>
      </w:r>
      <w:r w:rsidR="00E827D7" w:rsidRPr="004A3582">
        <w:rPr>
          <w:b/>
          <w:bCs/>
        </w:rPr>
        <w:t xml:space="preserve">Note </w:t>
      </w:r>
      <w:r w:rsidR="00202A67">
        <w:rPr>
          <w:b/>
          <w:bCs/>
        </w:rPr>
        <w:t>3</w:t>
      </w:r>
      <w:r w:rsidR="00E827D7" w:rsidRPr="00E827D7">
        <w:t>:</w:t>
      </w:r>
      <w:r w:rsidR="001F17F1">
        <w:t xml:space="preserve"> T</w:t>
      </w:r>
      <w:r w:rsidR="001F17F1" w:rsidRPr="001F17F1">
        <w:t>he application description (attributes/notes) clearly states that no large amounts of data are involved.</w:t>
      </w:r>
    </w:p>
    <w:p w14:paraId="53722529" w14:textId="6B3ADE1F" w:rsidR="00E827D7" w:rsidRPr="00E827D7" w:rsidRDefault="004A3582" w:rsidP="002229F6">
      <w:pPr>
        <w:pBdr>
          <w:top w:val="nil"/>
          <w:left w:val="nil"/>
          <w:bottom w:val="nil"/>
          <w:right w:val="nil"/>
          <w:between w:val="nil"/>
        </w:pBdr>
        <w:spacing w:after="60"/>
      </w:pPr>
      <w:r>
        <w:t>*</w:t>
      </w:r>
      <w:r w:rsidR="00E827D7" w:rsidRPr="004A3582">
        <w:rPr>
          <w:b/>
          <w:bCs/>
        </w:rPr>
        <w:t xml:space="preserve">Note </w:t>
      </w:r>
      <w:r w:rsidR="00ED6BA6">
        <w:rPr>
          <w:b/>
          <w:bCs/>
        </w:rPr>
        <w:t>4</w:t>
      </w:r>
      <w:r w:rsidR="00E827D7" w:rsidRPr="00E827D7">
        <w:t>:</w:t>
      </w:r>
      <w:r w:rsidR="002229F6" w:rsidRPr="002229F6">
        <w:t xml:space="preserve"> </w:t>
      </w:r>
      <w:r w:rsidR="002229F6">
        <w:t>No existing functions are to be changed</w:t>
      </w:r>
      <w:r w:rsidR="003763BF">
        <w:t>. N</w:t>
      </w:r>
      <w:r w:rsidR="002229F6">
        <w:t>o output that might impact subsequent automated activities will be generated (human review of results takes place</w:t>
      </w:r>
      <w:r w:rsidR="00516B09">
        <w:t>.</w:t>
      </w:r>
      <w:r w:rsidR="002229F6">
        <w:t>)</w:t>
      </w:r>
      <w:r w:rsidR="00516B09">
        <w:t xml:space="preserve"> </w:t>
      </w:r>
      <w:r w:rsidR="002229F6">
        <w:t xml:space="preserve">Functions to </w:t>
      </w:r>
      <w:r w:rsidR="00516B09">
        <w:t>be replaced</w:t>
      </w:r>
      <w:r w:rsidR="002229F6">
        <w:t xml:space="preserve"> still exist in the system and can be executed for </w:t>
      </w:r>
      <w:r w:rsidR="00516B09">
        <w:t>double-checking</w:t>
      </w:r>
      <w:r w:rsidR="002229F6">
        <w:t xml:space="preserve"> or assessing the quality of the new analytical planning tools</w:t>
      </w:r>
      <w:r w:rsidR="00516B09">
        <w:t>.</w:t>
      </w:r>
    </w:p>
    <w:p w14:paraId="64AA2323" w14:textId="5C4F59F4" w:rsidR="00E827D7" w:rsidRPr="00E827D7" w:rsidRDefault="004A3582" w:rsidP="1001F7F6">
      <w:pPr>
        <w:pBdr>
          <w:top w:val="nil"/>
          <w:left w:val="nil"/>
          <w:bottom w:val="nil"/>
          <w:right w:val="nil"/>
          <w:between w:val="nil"/>
        </w:pBdr>
        <w:spacing w:after="60"/>
      </w:pPr>
      <w:r>
        <w:t>*</w:t>
      </w:r>
      <w:r w:rsidR="00E827D7" w:rsidRPr="1001F7F6">
        <w:rPr>
          <w:b/>
          <w:bCs/>
        </w:rPr>
        <w:t xml:space="preserve">Note </w:t>
      </w:r>
      <w:r w:rsidR="00ED6BA6">
        <w:rPr>
          <w:b/>
          <w:bCs/>
        </w:rPr>
        <w:t>5</w:t>
      </w:r>
      <w:r w:rsidR="00E827D7">
        <w:t>:</w:t>
      </w:r>
      <w:r w:rsidR="006A4D03">
        <w:t xml:space="preserve"> After unit testing</w:t>
      </w:r>
      <w:r w:rsidR="0044438A">
        <w:t>,</w:t>
      </w:r>
      <w:r w:rsidR="006A4D03">
        <w:t xml:space="preserve"> the new programs/configurations are applied in a test environment</w:t>
      </w:r>
      <w:r w:rsidR="00BF164B">
        <w:t xml:space="preserve"> where</w:t>
      </w:r>
      <w:r w:rsidR="006A4D03">
        <w:t xml:space="preserve"> </w:t>
      </w:r>
      <w:r w:rsidR="00C655E2">
        <w:t>end</w:t>
      </w:r>
      <w:r w:rsidR="00FA28DE">
        <w:t xml:space="preserve"> </w:t>
      </w:r>
      <w:r w:rsidR="00C655E2">
        <w:t>users do acceptance testing</w:t>
      </w:r>
      <w:r w:rsidR="004F4D87">
        <w:t>. This</w:t>
      </w:r>
      <w:r w:rsidR="006A4D03">
        <w:t xml:space="preserve"> can also be done with the participation of project team members since test enviro</w:t>
      </w:r>
      <w:r w:rsidR="36701A38">
        <w:t>n</w:t>
      </w:r>
      <w:r w:rsidR="006A4D03">
        <w:t>ment can have</w:t>
      </w:r>
      <w:r w:rsidR="00FA28DE">
        <w:t xml:space="preserve"> m</w:t>
      </w:r>
      <w:r w:rsidR="006A4D03">
        <w:t>ore data, more hardware resources</w:t>
      </w:r>
      <w:r w:rsidR="00C60C25">
        <w:t>,</w:t>
      </w:r>
      <w:r w:rsidR="006A4D03">
        <w:t xml:space="preserve"> and only contain configurations that were already part of unit testing or existed in the previous solution</w:t>
      </w:r>
      <w:r w:rsidR="008228FA">
        <w:t>.</w:t>
      </w:r>
      <w:r w:rsidR="006A4D03">
        <w:t xml:space="preserve"> Besides unit testing, all other tests take place in test environments (quality, consolidation, test, </w:t>
      </w:r>
      <w:r w:rsidR="00C60C25">
        <w:t>pre-production</w:t>
      </w:r>
      <w:r w:rsidR="006A4D03">
        <w:t>, integratio</w:t>
      </w:r>
      <w:r w:rsidR="002555B4">
        <w:t>n.)</w:t>
      </w:r>
    </w:p>
    <w:p w14:paraId="2F210227" w14:textId="05853858" w:rsidR="00331CF5" w:rsidRPr="00AC0C60" w:rsidRDefault="00331CF5" w:rsidP="00331CF5">
      <w:pPr>
        <w:pStyle w:val="Heading2"/>
        <w:rPr>
          <w:lang w:val="en"/>
        </w:rPr>
      </w:pPr>
      <w:r>
        <w:rPr>
          <w:lang w:val="en"/>
        </w:rPr>
        <w:lastRenderedPageBreak/>
        <w:t xml:space="preserve">Farmer </w:t>
      </w:r>
      <w:proofErr w:type="gramStart"/>
      <w:r>
        <w:rPr>
          <w:lang w:val="en"/>
        </w:rPr>
        <w:t xml:space="preserve">Bookkeeper </w:t>
      </w:r>
      <w:r w:rsidRPr="50598391">
        <w:rPr>
          <w:lang w:val="en"/>
        </w:rPr>
        <w:t xml:space="preserve"> (</w:t>
      </w:r>
      <w:proofErr w:type="gramEnd"/>
      <w:r w:rsidRPr="50598391">
        <w:rPr>
          <w:lang w:val="en"/>
        </w:rPr>
        <w:t xml:space="preserve">Task </w:t>
      </w:r>
      <w:r>
        <w:rPr>
          <w:lang w:val="en"/>
        </w:rPr>
        <w:t xml:space="preserve">1 </w:t>
      </w:r>
      <w:r w:rsidRPr="50598391">
        <w:rPr>
          <w:lang w:val="en"/>
        </w:rPr>
        <w:t xml:space="preserve">– Activity </w:t>
      </w:r>
      <w:r>
        <w:rPr>
          <w:lang w:val="en"/>
        </w:rPr>
        <w:t>2</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452C0559" w14:textId="77777777" w:rsidTr="003971CA">
        <w:trPr>
          <w:trHeight w:val="254"/>
        </w:trPr>
        <w:tc>
          <w:tcPr>
            <w:tcW w:w="577" w:type="dxa"/>
            <w:shd w:val="clear" w:color="auto" w:fill="DEEBF6"/>
          </w:tcPr>
          <w:p w14:paraId="205C632B" w14:textId="77777777" w:rsidR="00331CF5" w:rsidRPr="00AC0C60" w:rsidRDefault="00331CF5" w:rsidP="003971CA">
            <w:pPr>
              <w:rPr>
                <w:highlight w:val="yellow"/>
              </w:rPr>
            </w:pPr>
            <w:r w:rsidRPr="00AC0C60">
              <w:rPr>
                <w:noProof/>
                <w:highlight w:val="yellow"/>
              </w:rPr>
              <mc:AlternateContent>
                <mc:Choice Requires="wpg">
                  <w:drawing>
                    <wp:inline distT="0" distB="0" distL="0" distR="0" wp14:anchorId="3E7693E6" wp14:editId="6614A237">
                      <wp:extent cx="141605" cy="141605"/>
                      <wp:effectExtent l="0" t="0" r="0" b="0"/>
                      <wp:docPr id="5" name="Group 5"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6" name="Group 6"/>
                              <wpg:cNvGrpSpPr/>
                              <wpg:grpSpPr>
                                <a:xfrm>
                                  <a:off x="5275198" y="3709198"/>
                                  <a:ext cx="141605" cy="141605"/>
                                  <a:chOff x="0" y="0"/>
                                  <a:chExt cx="141605" cy="141605"/>
                                </a:xfrm>
                              </wpg:grpSpPr>
                              <wps:wsp>
                                <wps:cNvPr id="7" name="Rectangle 7"/>
                                <wps:cNvSpPr/>
                                <wps:spPr>
                                  <a:xfrm>
                                    <a:off x="0" y="0"/>
                                    <a:ext cx="141600" cy="141600"/>
                                  </a:xfrm>
                                  <a:prstGeom prst="rect">
                                    <a:avLst/>
                                  </a:prstGeom>
                                  <a:noFill/>
                                  <a:ln>
                                    <a:noFill/>
                                  </a:ln>
                                </wps:spPr>
                                <wps:txbx>
                                  <w:txbxContent>
                                    <w:p w14:paraId="51DA54A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8" name="Rectangle 8"/>
                                <wps:cNvSpPr/>
                                <wps:spPr>
                                  <a:xfrm>
                                    <a:off x="0" y="0"/>
                                    <a:ext cx="141605" cy="141605"/>
                                  </a:xfrm>
                                  <a:prstGeom prst="rect">
                                    <a:avLst/>
                                  </a:prstGeom>
                                  <a:solidFill>
                                    <a:schemeClr val="accent1"/>
                                  </a:solidFill>
                                  <a:ln>
                                    <a:noFill/>
                                  </a:ln>
                                </wps:spPr>
                                <wps:txbx>
                                  <w:txbxContent>
                                    <w:p w14:paraId="3FEE2C29"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36" name="Freeform: Shape 135194393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3E7693E6" id="Group 5" o:spid="_x0000_s103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">
                      <v:group id="Group 6" o:spid="_x0000_s103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51DA54A5" w14:textId="77777777" w:rsidR="00331CF5" w:rsidRDefault="00331CF5" w:rsidP="00331CF5">
                                <w:pPr>
                                  <w:spacing w:after="0" w:line="240" w:lineRule="auto"/>
                                  <w:textDirection w:val="btLr"/>
                                </w:pPr>
                              </w:p>
                            </w:txbxContent>
                          </v:textbox>
                        </v:rect>
                        <v:rect id="Rectangle 8" o:spid="_x0000_s103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" fillcolor="#5b9bd5 [3204]" stroked="f">
                          <v:textbox inset="2.53958mm,2.53958mm,2.53958mm,2.53958mm">
                            <w:txbxContent>
                              <w:p w14:paraId="3FEE2C29" w14:textId="77777777" w:rsidR="00331CF5" w:rsidRDefault="00331CF5" w:rsidP="00331CF5">
                                <w:pPr>
                                  <w:spacing w:after="0" w:line="240" w:lineRule="auto"/>
                                  <w:textDirection w:val="btLr"/>
                                </w:pPr>
                              </w:p>
                            </w:txbxContent>
                          </v:textbox>
                        </v:rect>
                        <v:shape id="Freeform: Shape 1351943936" o:spid="_x0000_s104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135529A9" w14:textId="3C234499" w:rsidR="00331CF5" w:rsidRPr="00AC0C60" w:rsidRDefault="00331CF5" w:rsidP="003971CA">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Farmer </w:t>
            </w:r>
            <w:r>
              <w:rPr>
                <w:rFonts w:ascii="Calibri" w:eastAsia="Calibri" w:hAnsi="Calibri" w:cs="Calibri"/>
                <w:i/>
                <w:iCs/>
                <w:sz w:val="24"/>
                <w:szCs w:val="24"/>
              </w:rPr>
              <w:t>Bookkeep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5E5A04CA" w14:textId="2B8F9C33" w:rsidR="00331CF5" w:rsidRDefault="00331CF5" w:rsidP="00E70E85">
      <w:pPr>
        <w:pBdr>
          <w:top w:val="nil"/>
          <w:left w:val="nil"/>
          <w:bottom w:val="nil"/>
          <w:right w:val="nil"/>
          <w:between w:val="nil"/>
        </w:pBdr>
        <w:spacing w:after="60"/>
        <w:rPr>
          <w:rFonts w:ascii="Calibri" w:eastAsia="Calibri" w:hAnsi="Calibri" w:cs="Calibri"/>
          <w:sz w:val="24"/>
          <w:szCs w:val="24"/>
        </w:rPr>
      </w:pPr>
    </w:p>
    <w:p w14:paraId="10845467" w14:textId="77777777" w:rsidR="00E70E85" w:rsidRPr="000D27A5" w:rsidRDefault="00E70E85" w:rsidP="00E70E85">
      <w:pPr>
        <w:pBdr>
          <w:top w:val="nil"/>
          <w:left w:val="nil"/>
          <w:bottom w:val="nil"/>
          <w:right w:val="nil"/>
          <w:between w:val="nil"/>
        </w:pBdr>
        <w:spacing w:after="60"/>
        <w:ind w:left="144"/>
      </w:pPr>
      <w:r w:rsidRPr="000D27A5">
        <w:t>Fill in the table below. Use one of the following values for each row:</w:t>
      </w:r>
    </w:p>
    <w:p w14:paraId="3FA69FA0" w14:textId="77777777" w:rsidR="00E70E85" w:rsidRPr="000D27A5" w:rsidRDefault="00E70E85" w:rsidP="00E70E85">
      <w:pPr>
        <w:numPr>
          <w:ilvl w:val="0"/>
          <w:numId w:val="3"/>
        </w:numPr>
        <w:pBdr>
          <w:top w:val="nil"/>
          <w:left w:val="nil"/>
          <w:bottom w:val="nil"/>
          <w:right w:val="nil"/>
          <w:between w:val="nil"/>
        </w:pBdr>
        <w:spacing w:after="60"/>
      </w:pPr>
      <w:r w:rsidRPr="000D27A5">
        <w:t>Test type requirement:</w:t>
      </w:r>
      <w:r>
        <w:t xml:space="preserve"> Required; Not required; Optional and recommended; Optional but not recommended</w:t>
      </w:r>
    </w:p>
    <w:p w14:paraId="76469D68" w14:textId="1C7987F6" w:rsidR="00E70E85" w:rsidRPr="000D27A5" w:rsidRDefault="00E70E85" w:rsidP="00E70E85">
      <w:pPr>
        <w:numPr>
          <w:ilvl w:val="0"/>
          <w:numId w:val="3"/>
        </w:numPr>
        <w:pBdr>
          <w:top w:val="nil"/>
          <w:left w:val="nil"/>
          <w:bottom w:val="nil"/>
          <w:right w:val="nil"/>
          <w:between w:val="nil"/>
        </w:pBdr>
        <w:spacing w:after="60"/>
      </w:pPr>
      <w:r w:rsidRPr="000D27A5">
        <w:t>System environment</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All systems; Sandbox; Evaluation; Development; Quality; </w:t>
      </w:r>
      <w:r w:rsidR="008C597E">
        <w:t>Training</w:t>
      </w:r>
      <w:r>
        <w:t>; Production</w:t>
      </w:r>
    </w:p>
    <w:p w14:paraId="0E118849" w14:textId="26AFA79B" w:rsidR="00E70E85" w:rsidRPr="000D27A5" w:rsidRDefault="00E70E85" w:rsidP="00E70E85">
      <w:pPr>
        <w:numPr>
          <w:ilvl w:val="0"/>
          <w:numId w:val="3"/>
        </w:numPr>
        <w:pBdr>
          <w:top w:val="nil"/>
          <w:left w:val="nil"/>
          <w:bottom w:val="nil"/>
          <w:right w:val="nil"/>
          <w:between w:val="nil"/>
        </w:pBdr>
        <w:spacing w:after="60"/>
      </w:pPr>
      <w:r w:rsidRPr="000D27A5">
        <w:t>Team</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Project team; Customer team; Both</w:t>
      </w:r>
    </w:p>
    <w:p w14:paraId="51A60267" w14:textId="77777777" w:rsidR="00E70E85" w:rsidRPr="000D27A5" w:rsidRDefault="00E70E85" w:rsidP="00E70E85">
      <w:pPr>
        <w:numPr>
          <w:ilvl w:val="0"/>
          <w:numId w:val="3"/>
        </w:numPr>
        <w:pBdr>
          <w:top w:val="nil"/>
          <w:left w:val="nil"/>
          <w:bottom w:val="nil"/>
          <w:right w:val="nil"/>
          <w:between w:val="nil"/>
        </w:pBdr>
        <w:spacing w:after="60"/>
      </w:pPr>
      <w:r w:rsidRPr="000D27A5">
        <w:t>For rationale, provide free text mentioning why you chose a specific input</w:t>
      </w:r>
    </w:p>
    <w:p w14:paraId="48E57A31" w14:textId="65BDF141" w:rsidR="50598391" w:rsidRDefault="35BF1299" w:rsidP="77E74D88">
      <w:pPr>
        <w:pBdr>
          <w:top w:val="nil"/>
          <w:left w:val="nil"/>
          <w:bottom w:val="nil"/>
          <w:right w:val="nil"/>
          <w:between w:val="nil"/>
        </w:pBdr>
        <w:spacing w:after="0" w:line="240" w:lineRule="auto"/>
        <w:rPr>
          <w:rFonts w:ascii="Calibri" w:eastAsia="Calibri" w:hAnsi="Calibri" w:cs="Calibri"/>
          <w:sz w:val="24"/>
          <w:szCs w:val="24"/>
        </w:rPr>
      </w:pPr>
      <w:r w:rsidRPr="008D3BC4">
        <w:rPr>
          <w:rFonts w:ascii="Calibri" w:eastAsia="Calibri" w:hAnsi="Calibri" w:cs="Calibri"/>
          <w:sz w:val="24"/>
          <w:szCs w:val="24"/>
          <w:highlight w:val="cyan"/>
        </w:rPr>
        <w:t>T</w:t>
      </w:r>
      <w:r w:rsidRPr="00F5189A">
        <w:rPr>
          <w:rFonts w:ascii="Calibri" w:eastAsia="Calibri" w:hAnsi="Calibri" w:cs="Calibri"/>
          <w:sz w:val="24"/>
          <w:szCs w:val="24"/>
          <w:highlight w:val="cyan"/>
        </w:rPr>
        <w:t xml:space="preserve">able 1.2 Farmer </w:t>
      </w:r>
      <w:r w:rsidR="7B979797" w:rsidRPr="00F5189A">
        <w:rPr>
          <w:rFonts w:ascii="Calibri" w:eastAsia="Calibri" w:hAnsi="Calibri" w:cs="Calibri"/>
          <w:sz w:val="24"/>
          <w:szCs w:val="24"/>
          <w:highlight w:val="cyan"/>
        </w:rPr>
        <w:t>Bookkeeper</w:t>
      </w:r>
      <w:r w:rsidR="00F5189A" w:rsidRPr="00F5189A">
        <w:rPr>
          <w:rFonts w:ascii="Calibri" w:eastAsia="Calibri" w:hAnsi="Calibri" w:cs="Calibri"/>
          <w:sz w:val="24"/>
          <w:szCs w:val="24"/>
          <w:highlight w:val="cyan"/>
        </w:rPr>
        <w:t xml:space="preserve"> Functionality</w:t>
      </w: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0B639A79" w14:textId="77777777" w:rsidTr="001C73EA">
        <w:trPr>
          <w:trHeight w:val="300"/>
        </w:trPr>
        <w:tc>
          <w:tcPr>
            <w:tcW w:w="1560" w:type="dxa"/>
          </w:tcPr>
          <w:p w14:paraId="1C1FB51C" w14:textId="503DC33E" w:rsidR="77E74D88" w:rsidRDefault="77E74D88"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 xml:space="preserve">Farmer </w:t>
            </w:r>
            <w:r w:rsidR="63BE77D5" w:rsidRPr="77E74D88">
              <w:rPr>
                <w:rFonts w:ascii="Calibri" w:eastAsia="Calibri" w:hAnsi="Calibri" w:cs="Calibri"/>
                <w:b/>
                <w:bCs/>
                <w:color w:val="000000" w:themeColor="text1"/>
                <w:sz w:val="22"/>
                <w:szCs w:val="22"/>
                <w:lang w:val="en"/>
              </w:rPr>
              <w:t>Bookkeeper</w:t>
            </w:r>
          </w:p>
        </w:tc>
        <w:tc>
          <w:tcPr>
            <w:tcW w:w="7800" w:type="dxa"/>
            <w:gridSpan w:val="5"/>
          </w:tcPr>
          <w:p w14:paraId="5B6220F7"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19891CCE" w14:textId="77777777" w:rsidTr="001C73EA">
        <w:trPr>
          <w:trHeight w:val="300"/>
        </w:trPr>
        <w:tc>
          <w:tcPr>
            <w:tcW w:w="1560" w:type="dxa"/>
          </w:tcPr>
          <w:p w14:paraId="3EE85AF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3C0F2D"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5E5F0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C65B420"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19B463C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D0B0A14"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B261AFF" w14:textId="77777777" w:rsidTr="001C73EA">
        <w:trPr>
          <w:trHeight w:val="300"/>
        </w:trPr>
        <w:tc>
          <w:tcPr>
            <w:tcW w:w="1560" w:type="dxa"/>
          </w:tcPr>
          <w:p w14:paraId="33F4496B"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32DB544" w14:textId="7352F577" w:rsidR="77E74D88" w:rsidRPr="00040280" w:rsidRDefault="77E74D88" w:rsidP="77E74D88">
            <w:pPr>
              <w:spacing w:line="276" w:lineRule="auto"/>
            </w:pPr>
            <w:r w:rsidRPr="00040280">
              <w:t xml:space="preserve"> </w:t>
            </w:r>
            <w:r w:rsidR="00E55A34">
              <w:t>Required</w:t>
            </w:r>
          </w:p>
        </w:tc>
        <w:tc>
          <w:tcPr>
            <w:tcW w:w="1560" w:type="dxa"/>
          </w:tcPr>
          <w:p w14:paraId="09D52CE6" w14:textId="65F5B3C9" w:rsidR="77E74D88" w:rsidRPr="00040280" w:rsidRDefault="009050BE" w:rsidP="77E74D88">
            <w:pPr>
              <w:spacing w:line="276" w:lineRule="auto"/>
            </w:pPr>
            <w:r>
              <w:t>Optional but not recommended</w:t>
            </w:r>
          </w:p>
        </w:tc>
        <w:tc>
          <w:tcPr>
            <w:tcW w:w="1560" w:type="dxa"/>
          </w:tcPr>
          <w:p w14:paraId="5810B6DA" w14:textId="18C167B5" w:rsidR="77E74D88" w:rsidRPr="00040280" w:rsidRDefault="00B511C6" w:rsidP="77E74D88">
            <w:pPr>
              <w:spacing w:line="276" w:lineRule="auto"/>
            </w:pPr>
            <w:r>
              <w:t>Optional but not recommended</w:t>
            </w:r>
          </w:p>
        </w:tc>
        <w:tc>
          <w:tcPr>
            <w:tcW w:w="1560" w:type="dxa"/>
          </w:tcPr>
          <w:p w14:paraId="462943D9" w14:textId="2319AC32" w:rsidR="77E74D88" w:rsidRPr="00040280" w:rsidRDefault="77E74D88" w:rsidP="77E74D88">
            <w:pPr>
              <w:spacing w:line="276" w:lineRule="auto"/>
            </w:pPr>
            <w:r w:rsidRPr="00040280">
              <w:t xml:space="preserve"> </w:t>
            </w:r>
            <w:r w:rsidR="003E20C4">
              <w:t>Not required</w:t>
            </w:r>
          </w:p>
        </w:tc>
        <w:tc>
          <w:tcPr>
            <w:tcW w:w="1560" w:type="dxa"/>
          </w:tcPr>
          <w:p w14:paraId="2A744C63" w14:textId="7B00CAF1" w:rsidR="77E74D88" w:rsidRPr="00040280" w:rsidRDefault="77E74D88" w:rsidP="77E74D88">
            <w:pPr>
              <w:spacing w:line="276" w:lineRule="auto"/>
            </w:pPr>
            <w:r w:rsidRPr="00040280">
              <w:t xml:space="preserve"> </w:t>
            </w:r>
            <w:r w:rsidR="003E20C4">
              <w:t>Required</w:t>
            </w:r>
          </w:p>
        </w:tc>
      </w:tr>
      <w:tr w:rsidR="77E74D88" w14:paraId="550100AF" w14:textId="77777777" w:rsidTr="001C73EA">
        <w:trPr>
          <w:trHeight w:val="300"/>
        </w:trPr>
        <w:tc>
          <w:tcPr>
            <w:tcW w:w="1560" w:type="dxa"/>
          </w:tcPr>
          <w:p w14:paraId="09CCBEE9"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6B40C99" w14:textId="7EDCAA39" w:rsidR="77E74D88" w:rsidRPr="00040280" w:rsidRDefault="77E74D88" w:rsidP="77E74D88">
            <w:pPr>
              <w:spacing w:line="276" w:lineRule="auto"/>
            </w:pPr>
            <w:r w:rsidRPr="00040280">
              <w:t xml:space="preserve"> </w:t>
            </w:r>
            <w:r w:rsidR="00E55A34">
              <w:t>Development</w:t>
            </w:r>
          </w:p>
        </w:tc>
        <w:tc>
          <w:tcPr>
            <w:tcW w:w="1560" w:type="dxa"/>
          </w:tcPr>
          <w:p w14:paraId="23FFA74A" w14:textId="77777777" w:rsidR="77E74D88" w:rsidRDefault="77E74D88" w:rsidP="77E74D88">
            <w:pPr>
              <w:spacing w:line="276" w:lineRule="auto"/>
            </w:pPr>
            <w:r w:rsidRPr="00040280">
              <w:t xml:space="preserve"> </w:t>
            </w:r>
          </w:p>
          <w:p w14:paraId="2317F786" w14:textId="3C213B9B" w:rsidR="00885F19" w:rsidRPr="00040280" w:rsidRDefault="00885F19" w:rsidP="77E74D88">
            <w:pPr>
              <w:spacing w:line="276" w:lineRule="auto"/>
            </w:pPr>
            <w:r>
              <w:t xml:space="preserve">          ---</w:t>
            </w:r>
          </w:p>
        </w:tc>
        <w:tc>
          <w:tcPr>
            <w:tcW w:w="1560" w:type="dxa"/>
          </w:tcPr>
          <w:p w14:paraId="1F5C1B20" w14:textId="77777777" w:rsidR="77E74D88" w:rsidRDefault="77E74D88" w:rsidP="77E74D88">
            <w:pPr>
              <w:spacing w:line="276" w:lineRule="auto"/>
            </w:pPr>
          </w:p>
          <w:p w14:paraId="51393BC5" w14:textId="619F3EF4" w:rsidR="00885F19" w:rsidRPr="00040280" w:rsidRDefault="00885F19" w:rsidP="77E74D88">
            <w:pPr>
              <w:spacing w:line="276" w:lineRule="auto"/>
            </w:pPr>
            <w:r>
              <w:t xml:space="preserve">          ---</w:t>
            </w:r>
          </w:p>
        </w:tc>
        <w:tc>
          <w:tcPr>
            <w:tcW w:w="1560" w:type="dxa"/>
          </w:tcPr>
          <w:p w14:paraId="4A885143" w14:textId="77777777" w:rsidR="77E74D88" w:rsidRDefault="77E74D88" w:rsidP="77E74D88">
            <w:pPr>
              <w:spacing w:line="276" w:lineRule="auto"/>
            </w:pPr>
            <w:r w:rsidRPr="00040280">
              <w:t xml:space="preserve"> </w:t>
            </w:r>
          </w:p>
          <w:p w14:paraId="4E4BFFD4" w14:textId="28F0376C" w:rsidR="00885F19" w:rsidRPr="00040280" w:rsidRDefault="00885F19" w:rsidP="77E74D88">
            <w:pPr>
              <w:spacing w:line="276" w:lineRule="auto"/>
            </w:pPr>
            <w:r>
              <w:t xml:space="preserve">          ---</w:t>
            </w:r>
          </w:p>
        </w:tc>
        <w:tc>
          <w:tcPr>
            <w:tcW w:w="1560" w:type="dxa"/>
          </w:tcPr>
          <w:p w14:paraId="0AA270D3" w14:textId="02068CF7" w:rsidR="77E74D88" w:rsidRPr="00040280" w:rsidRDefault="77E74D88" w:rsidP="77E74D88">
            <w:pPr>
              <w:spacing w:line="276" w:lineRule="auto"/>
            </w:pPr>
            <w:r w:rsidRPr="00040280">
              <w:t xml:space="preserve"> </w:t>
            </w:r>
            <w:r w:rsidR="00D9177E">
              <w:t>Quality</w:t>
            </w:r>
          </w:p>
        </w:tc>
      </w:tr>
      <w:tr w:rsidR="005320A5" w14:paraId="2825DC94" w14:textId="77777777" w:rsidTr="001C73EA">
        <w:trPr>
          <w:trHeight w:val="300"/>
        </w:trPr>
        <w:tc>
          <w:tcPr>
            <w:tcW w:w="1560" w:type="dxa"/>
          </w:tcPr>
          <w:p w14:paraId="353179D5" w14:textId="0BB355D3" w:rsidR="005320A5" w:rsidRDefault="005320A5" w:rsidP="005320A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137DA47C" w14:textId="33B3BDC2" w:rsidR="005320A5" w:rsidRPr="00040280" w:rsidRDefault="005320A5" w:rsidP="005320A5">
            <w:pPr>
              <w:spacing w:line="276" w:lineRule="auto"/>
            </w:pPr>
            <w:r w:rsidRPr="00040280">
              <w:t xml:space="preserve"> </w:t>
            </w:r>
            <w:r>
              <w:t>Project team</w:t>
            </w:r>
          </w:p>
        </w:tc>
        <w:tc>
          <w:tcPr>
            <w:tcW w:w="1560" w:type="dxa"/>
          </w:tcPr>
          <w:p w14:paraId="2174F6F8" w14:textId="542B08C1" w:rsidR="005320A5" w:rsidRPr="00040280" w:rsidRDefault="005320A5" w:rsidP="005320A5">
            <w:pPr>
              <w:spacing w:line="276" w:lineRule="auto"/>
            </w:pPr>
            <w:r w:rsidRPr="00040280">
              <w:t xml:space="preserve"> </w:t>
            </w:r>
            <w:r>
              <w:t xml:space="preserve">         ---</w:t>
            </w:r>
          </w:p>
        </w:tc>
        <w:tc>
          <w:tcPr>
            <w:tcW w:w="1560" w:type="dxa"/>
          </w:tcPr>
          <w:p w14:paraId="62756A1E" w14:textId="11FBC1BD" w:rsidR="005320A5" w:rsidRPr="00040280" w:rsidRDefault="005320A5" w:rsidP="005320A5">
            <w:pPr>
              <w:spacing w:line="276" w:lineRule="auto"/>
            </w:pPr>
            <w:r>
              <w:t xml:space="preserve">          ---</w:t>
            </w:r>
          </w:p>
        </w:tc>
        <w:tc>
          <w:tcPr>
            <w:tcW w:w="1560" w:type="dxa"/>
          </w:tcPr>
          <w:p w14:paraId="52AD7146" w14:textId="09867897" w:rsidR="005320A5" w:rsidRPr="00040280" w:rsidRDefault="005320A5" w:rsidP="005320A5">
            <w:pPr>
              <w:spacing w:line="276" w:lineRule="auto"/>
            </w:pPr>
            <w:r w:rsidRPr="00040280">
              <w:t xml:space="preserve"> </w:t>
            </w:r>
            <w:r>
              <w:t xml:space="preserve">         ---</w:t>
            </w:r>
          </w:p>
        </w:tc>
        <w:tc>
          <w:tcPr>
            <w:tcW w:w="1560" w:type="dxa"/>
          </w:tcPr>
          <w:p w14:paraId="41E8462D" w14:textId="6E226BAC" w:rsidR="005320A5" w:rsidRPr="00040280" w:rsidRDefault="005320A5" w:rsidP="005320A5">
            <w:pPr>
              <w:spacing w:line="276" w:lineRule="auto"/>
            </w:pPr>
            <w:r w:rsidRPr="00040280">
              <w:t xml:space="preserve"> </w:t>
            </w:r>
            <w:r>
              <w:t>Both</w:t>
            </w:r>
          </w:p>
        </w:tc>
      </w:tr>
      <w:tr w:rsidR="005320A5" w14:paraId="5B699346" w14:textId="77777777" w:rsidTr="001C73EA">
        <w:trPr>
          <w:trHeight w:val="300"/>
        </w:trPr>
        <w:tc>
          <w:tcPr>
            <w:tcW w:w="1560" w:type="dxa"/>
          </w:tcPr>
          <w:p w14:paraId="0857A17F" w14:textId="20D08A95" w:rsidR="005320A5" w:rsidRDefault="005320A5" w:rsidP="005320A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6134B242" w14:textId="466A8F15" w:rsidR="005320A5" w:rsidRPr="00040280" w:rsidRDefault="005320A5" w:rsidP="005320A5">
            <w:pPr>
              <w:spacing w:line="276" w:lineRule="auto"/>
            </w:pPr>
            <w:r w:rsidRPr="00040280">
              <w:t xml:space="preserve"> </w:t>
            </w:r>
            <w:r>
              <w:t xml:space="preserve">*Note </w:t>
            </w:r>
            <w:r w:rsidR="00ED6BA6">
              <w:t>1</w:t>
            </w:r>
          </w:p>
        </w:tc>
        <w:tc>
          <w:tcPr>
            <w:tcW w:w="1560" w:type="dxa"/>
          </w:tcPr>
          <w:p w14:paraId="077126D1" w14:textId="768FB10E" w:rsidR="005320A5" w:rsidRPr="00040280" w:rsidRDefault="005320A5" w:rsidP="005320A5">
            <w:pPr>
              <w:spacing w:line="276" w:lineRule="auto"/>
            </w:pPr>
            <w:r w:rsidRPr="00040280">
              <w:t xml:space="preserve"> </w:t>
            </w:r>
            <w:r>
              <w:t xml:space="preserve">*Note </w:t>
            </w:r>
            <w:r w:rsidR="00ED6BA6">
              <w:t>2</w:t>
            </w:r>
          </w:p>
        </w:tc>
        <w:tc>
          <w:tcPr>
            <w:tcW w:w="1560" w:type="dxa"/>
          </w:tcPr>
          <w:p w14:paraId="207DD260" w14:textId="67D1CD4A" w:rsidR="005320A5" w:rsidRPr="00040280" w:rsidRDefault="005320A5" w:rsidP="005320A5">
            <w:pPr>
              <w:spacing w:line="276" w:lineRule="auto"/>
            </w:pPr>
            <w:r>
              <w:t xml:space="preserve">*Note </w:t>
            </w:r>
            <w:r w:rsidR="00ED6BA6">
              <w:t>3</w:t>
            </w:r>
          </w:p>
        </w:tc>
        <w:tc>
          <w:tcPr>
            <w:tcW w:w="1560" w:type="dxa"/>
          </w:tcPr>
          <w:p w14:paraId="2385FDBE" w14:textId="5DBE421F" w:rsidR="005320A5" w:rsidRPr="00040280" w:rsidRDefault="005320A5" w:rsidP="005320A5">
            <w:pPr>
              <w:spacing w:line="276" w:lineRule="auto"/>
            </w:pPr>
            <w:r w:rsidRPr="00040280">
              <w:t xml:space="preserve"> </w:t>
            </w:r>
            <w:r>
              <w:t xml:space="preserve">*Note </w:t>
            </w:r>
            <w:r w:rsidR="00ED6BA6">
              <w:t>4</w:t>
            </w:r>
          </w:p>
        </w:tc>
        <w:tc>
          <w:tcPr>
            <w:tcW w:w="1560" w:type="dxa"/>
          </w:tcPr>
          <w:p w14:paraId="26DE9337" w14:textId="5D2FF4C4" w:rsidR="005320A5" w:rsidRPr="00040280" w:rsidRDefault="005320A5" w:rsidP="005320A5">
            <w:pPr>
              <w:spacing w:line="276" w:lineRule="auto"/>
            </w:pPr>
            <w:r>
              <w:t xml:space="preserve">*Note </w:t>
            </w:r>
            <w:r w:rsidR="00ED6BA6">
              <w:t>5</w:t>
            </w:r>
          </w:p>
        </w:tc>
      </w:tr>
    </w:tbl>
    <w:p w14:paraId="56CE1ED6" w14:textId="77777777" w:rsidR="001C73EA" w:rsidRDefault="001C73EA" w:rsidP="001C73EA">
      <w:pPr>
        <w:pBdr>
          <w:top w:val="nil"/>
          <w:left w:val="nil"/>
          <w:bottom w:val="nil"/>
          <w:right w:val="nil"/>
          <w:between w:val="nil"/>
        </w:pBdr>
        <w:spacing w:after="60"/>
        <w:rPr>
          <w:b/>
          <w:bCs/>
        </w:rPr>
      </w:pPr>
    </w:p>
    <w:p w14:paraId="02A07AB4" w14:textId="77777777" w:rsidR="00ED6BA6" w:rsidRPr="00E827D7" w:rsidRDefault="00ED6BA6" w:rsidP="00ED6BA6">
      <w:pPr>
        <w:pBdr>
          <w:top w:val="nil"/>
          <w:left w:val="nil"/>
          <w:bottom w:val="nil"/>
          <w:right w:val="nil"/>
          <w:between w:val="nil"/>
        </w:pBdr>
        <w:spacing w:after="60"/>
      </w:pPr>
      <w:r w:rsidRPr="1001F7F6">
        <w:rPr>
          <w:b/>
          <w:bCs/>
        </w:rPr>
        <w:t xml:space="preserve">*Note </w:t>
      </w:r>
      <w:r>
        <w:rPr>
          <w:b/>
          <w:bCs/>
        </w:rPr>
        <w:t>1</w:t>
      </w:r>
      <w:r>
        <w:t>: After building/configuring, you need to check if the work is producing the expected results. Unit testing takes place in the development system. Only if it is successful, the new function is deployed in a test environment (e.g., Quality).  Testing is not performed in training or production systems.</w:t>
      </w:r>
    </w:p>
    <w:p w14:paraId="618FF187" w14:textId="77777777" w:rsidR="00ED6BA6" w:rsidRPr="00E827D7" w:rsidRDefault="00ED6BA6" w:rsidP="00ED6BA6">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The application description (attributes/notes) does not point to any requirements that might lead to performance problems</w:t>
      </w:r>
      <w:r>
        <w:t>. N</w:t>
      </w:r>
      <w:r w:rsidRPr="00941902">
        <w:t xml:space="preserve">o goals are set that </w:t>
      </w:r>
      <w:r>
        <w:t>requires</w:t>
      </w:r>
      <w:r w:rsidRPr="00941902">
        <w:t xml:space="preserve"> a KPI to be achieved.</w:t>
      </w:r>
    </w:p>
    <w:p w14:paraId="6A31B357" w14:textId="77777777" w:rsidR="00ED6BA6" w:rsidRPr="00E827D7" w:rsidRDefault="00ED6BA6" w:rsidP="00ED6BA6">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attributes/notes) clearly states that no large amounts of data are involved.</w:t>
      </w:r>
    </w:p>
    <w:p w14:paraId="0FBA05A6" w14:textId="77777777" w:rsidR="00ED6BA6" w:rsidRPr="00E827D7" w:rsidRDefault="00ED6BA6" w:rsidP="00ED6BA6">
      <w:pPr>
        <w:pBdr>
          <w:top w:val="nil"/>
          <w:left w:val="nil"/>
          <w:bottom w:val="nil"/>
          <w:right w:val="nil"/>
          <w:between w:val="nil"/>
        </w:pBdr>
        <w:spacing w:after="60"/>
      </w:pPr>
      <w:r>
        <w:t>*</w:t>
      </w:r>
      <w:r w:rsidRPr="004A3582">
        <w:rPr>
          <w:b/>
          <w:bCs/>
        </w:rPr>
        <w:t xml:space="preserve">Note </w:t>
      </w:r>
      <w:r>
        <w:rPr>
          <w:b/>
          <w:bCs/>
        </w:rPr>
        <w:t>4</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6E775A23" w14:textId="77777777" w:rsidR="00ED6BA6" w:rsidRPr="00E827D7" w:rsidRDefault="00ED6BA6" w:rsidP="00ED6BA6">
      <w:pPr>
        <w:pBdr>
          <w:top w:val="nil"/>
          <w:left w:val="nil"/>
          <w:bottom w:val="nil"/>
          <w:right w:val="nil"/>
          <w:between w:val="nil"/>
        </w:pBdr>
        <w:spacing w:after="60"/>
      </w:pPr>
      <w:r>
        <w:t>*</w:t>
      </w:r>
      <w:r w:rsidRPr="1001F7F6">
        <w:rPr>
          <w:b/>
          <w:bCs/>
        </w:rPr>
        <w:t xml:space="preserve">Note </w:t>
      </w:r>
      <w:r>
        <w:rPr>
          <w:b/>
          <w:bCs/>
        </w:rPr>
        <w:t>5</w:t>
      </w:r>
      <w:r>
        <w:t>: After unit testing, the new programs/configurations are applied in a test environment where end users do acceptance testing. This can also be done with the participation of project team members since test environment can have more data, more hardware resources, and only contain configurations that were already part of unit testing or existed in the previous solution. Besides unit testing, all other tests take place in test environments (quality, consolidation, test, pre-production, integration.)</w:t>
      </w:r>
    </w:p>
    <w:p w14:paraId="2C42BCC2" w14:textId="09A23B84" w:rsidR="00B40C53" w:rsidRDefault="00B40C53">
      <w:pPr>
        <w:rPr>
          <w:highlight w:val="yellow"/>
        </w:rPr>
      </w:pPr>
      <w:r>
        <w:rPr>
          <w:highlight w:val="yellow"/>
        </w:rPr>
        <w:br w:type="page"/>
      </w:r>
    </w:p>
    <w:p w14:paraId="3BE09ADE" w14:textId="070190B7" w:rsidR="00331CF5" w:rsidRPr="00AC0C60" w:rsidRDefault="00331CF5" w:rsidP="00331CF5">
      <w:pPr>
        <w:pStyle w:val="Heading2"/>
        <w:rPr>
          <w:lang w:val="en"/>
        </w:rPr>
      </w:pPr>
      <w:r>
        <w:rPr>
          <w:lang w:val="en"/>
        </w:rPr>
        <w:lastRenderedPageBreak/>
        <w:t xml:space="preserve">Crop </w:t>
      </w:r>
      <w:proofErr w:type="gramStart"/>
      <w:r>
        <w:rPr>
          <w:lang w:val="en"/>
        </w:rPr>
        <w:t xml:space="preserve">Planner </w:t>
      </w:r>
      <w:r w:rsidRPr="50598391">
        <w:rPr>
          <w:lang w:val="en"/>
        </w:rPr>
        <w:t xml:space="preserve"> (</w:t>
      </w:r>
      <w:proofErr w:type="gramEnd"/>
      <w:r w:rsidRPr="50598391">
        <w:rPr>
          <w:lang w:val="en"/>
        </w:rPr>
        <w:t xml:space="preserve">Task </w:t>
      </w:r>
      <w:r>
        <w:rPr>
          <w:lang w:val="en"/>
        </w:rPr>
        <w:t xml:space="preserve">1 </w:t>
      </w:r>
      <w:r w:rsidRPr="50598391">
        <w:rPr>
          <w:lang w:val="en"/>
        </w:rPr>
        <w:t xml:space="preserve">– Activity </w:t>
      </w:r>
      <w:r>
        <w:rPr>
          <w:lang w:val="en"/>
        </w:rPr>
        <w:t>3</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14B1BE2" w14:textId="77777777" w:rsidTr="003971CA">
        <w:trPr>
          <w:trHeight w:val="254"/>
        </w:trPr>
        <w:tc>
          <w:tcPr>
            <w:tcW w:w="577" w:type="dxa"/>
            <w:shd w:val="clear" w:color="auto" w:fill="DEEBF6"/>
          </w:tcPr>
          <w:p w14:paraId="32A1F7EA" w14:textId="77777777" w:rsidR="00331CF5" w:rsidRPr="00AC0C60" w:rsidRDefault="00331CF5" w:rsidP="003971CA">
            <w:pPr>
              <w:rPr>
                <w:highlight w:val="yellow"/>
              </w:rPr>
            </w:pPr>
            <w:r w:rsidRPr="00AC0C60">
              <w:rPr>
                <w:noProof/>
                <w:highlight w:val="yellow"/>
              </w:rPr>
              <mc:AlternateContent>
                <mc:Choice Requires="wpg">
                  <w:drawing>
                    <wp:inline distT="0" distB="0" distL="0" distR="0" wp14:anchorId="70714B69" wp14:editId="456701CA">
                      <wp:extent cx="141605" cy="141605"/>
                      <wp:effectExtent l="0" t="0" r="0" b="0"/>
                      <wp:docPr id="1351943937" name="Group 135194393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38" name="Group 1351943938"/>
                              <wpg:cNvGrpSpPr/>
                              <wpg:grpSpPr>
                                <a:xfrm>
                                  <a:off x="5275198" y="3709198"/>
                                  <a:ext cx="141605" cy="141605"/>
                                  <a:chOff x="0" y="0"/>
                                  <a:chExt cx="141605" cy="141605"/>
                                </a:xfrm>
                              </wpg:grpSpPr>
                              <wps:wsp>
                                <wps:cNvPr id="1351943939" name="Rectangle 1351943939"/>
                                <wps:cNvSpPr/>
                                <wps:spPr>
                                  <a:xfrm>
                                    <a:off x="0" y="0"/>
                                    <a:ext cx="141600" cy="141600"/>
                                  </a:xfrm>
                                  <a:prstGeom prst="rect">
                                    <a:avLst/>
                                  </a:prstGeom>
                                  <a:noFill/>
                                  <a:ln>
                                    <a:noFill/>
                                  </a:ln>
                                </wps:spPr>
                                <wps:txbx>
                                  <w:txbxContent>
                                    <w:p w14:paraId="3B1E2C27"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0" name="Rectangle 1351943940"/>
                                <wps:cNvSpPr/>
                                <wps:spPr>
                                  <a:xfrm>
                                    <a:off x="0" y="0"/>
                                    <a:ext cx="141605" cy="141605"/>
                                  </a:xfrm>
                                  <a:prstGeom prst="rect">
                                    <a:avLst/>
                                  </a:prstGeom>
                                  <a:solidFill>
                                    <a:schemeClr val="accent1"/>
                                  </a:solidFill>
                                  <a:ln>
                                    <a:noFill/>
                                  </a:ln>
                                </wps:spPr>
                                <wps:txbx>
                                  <w:txbxContent>
                                    <w:p w14:paraId="0F90AA44"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1" name="Freeform: Shape 135194394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70714B69" id="Group 1351943937" o:spid="_x0000_s104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">
                      <v:group id="Group 1351943938" o:spid="_x0000_s104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">
                        <v:rect id="Rectangle 1351943939" o:spid="_x0000_s104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" filled="f" stroked="f">
                          <v:textbox inset="2.53958mm,2.53958mm,2.53958mm,2.53958mm">
                            <w:txbxContent>
                              <w:p w14:paraId="3B1E2C27" w14:textId="77777777" w:rsidR="00331CF5" w:rsidRDefault="00331CF5" w:rsidP="00331CF5">
                                <w:pPr>
                                  <w:spacing w:after="0" w:line="240" w:lineRule="auto"/>
                                  <w:textDirection w:val="btLr"/>
                                </w:pPr>
                              </w:p>
                            </w:txbxContent>
                          </v:textbox>
                        </v:rect>
                        <v:rect id="Rectangle 1351943940" o:spid="_x0000_s104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" fillcolor="#5b9bd5 [3204]" stroked="f">
                          <v:textbox inset="2.53958mm,2.53958mm,2.53958mm,2.53958mm">
                            <w:txbxContent>
                              <w:p w14:paraId="0F90AA44" w14:textId="77777777" w:rsidR="00331CF5" w:rsidRDefault="00331CF5" w:rsidP="00331CF5">
                                <w:pPr>
                                  <w:spacing w:after="0" w:line="240" w:lineRule="auto"/>
                                  <w:textDirection w:val="btLr"/>
                                </w:pPr>
                              </w:p>
                            </w:txbxContent>
                          </v:textbox>
                        </v:rect>
                        <v:shape id="Freeform: Shape 1351943941" o:spid="_x0000_s104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AB08781" w14:textId="58407708" w:rsidR="00331CF5" w:rsidRPr="00AC0C60" w:rsidRDefault="00331CF5" w:rsidP="003971CA">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w:t>
            </w:r>
            <w:r>
              <w:rPr>
                <w:rFonts w:ascii="Calibri" w:eastAsia="Calibri" w:hAnsi="Calibri" w:cs="Calibri"/>
                <w:i/>
                <w:iCs/>
                <w:sz w:val="24"/>
                <w:szCs w:val="24"/>
              </w:rPr>
              <w:t>Crop Plann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29797389" w14:textId="77777777" w:rsidR="00331CF5" w:rsidRDefault="00331CF5" w:rsidP="00331CF5">
      <w:pPr>
        <w:spacing w:line="259" w:lineRule="auto"/>
        <w:rPr>
          <w:rFonts w:ascii="Calibri" w:eastAsia="Calibri" w:hAnsi="Calibri" w:cs="Calibri"/>
          <w:sz w:val="24"/>
          <w:szCs w:val="24"/>
        </w:rPr>
      </w:pPr>
    </w:p>
    <w:p w14:paraId="3141D796" w14:textId="77777777" w:rsidR="006B51D0" w:rsidRPr="000D27A5" w:rsidRDefault="006B51D0" w:rsidP="006B51D0">
      <w:pPr>
        <w:pBdr>
          <w:top w:val="nil"/>
          <w:left w:val="nil"/>
          <w:bottom w:val="nil"/>
          <w:right w:val="nil"/>
          <w:between w:val="nil"/>
        </w:pBdr>
        <w:spacing w:after="60"/>
        <w:ind w:left="144"/>
      </w:pPr>
      <w:r w:rsidRPr="000D27A5">
        <w:t>Fill in the table below. Use one of the following values for each row:</w:t>
      </w:r>
    </w:p>
    <w:p w14:paraId="45F86B96"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66442804" w14:textId="761F0BB8" w:rsidR="006B51D0" w:rsidRPr="000D27A5" w:rsidRDefault="006B51D0" w:rsidP="006B51D0">
      <w:pPr>
        <w:pStyle w:val="ListBullet"/>
      </w:pPr>
      <w:r w:rsidRPr="000D27A5">
        <w:t>System environment</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All systems; Sandbox; Evaluation; Development; Quality; Testing; Production</w:t>
      </w:r>
    </w:p>
    <w:p w14:paraId="5FC00914" w14:textId="5CAF6D05" w:rsidR="006B51D0" w:rsidRPr="000D27A5" w:rsidRDefault="006B51D0" w:rsidP="006B51D0">
      <w:pPr>
        <w:pStyle w:val="ListBullet"/>
      </w:pPr>
      <w:r w:rsidRPr="000D27A5">
        <w:t>Team</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Project team; Customer team; Both</w:t>
      </w:r>
    </w:p>
    <w:p w14:paraId="6529261F" w14:textId="77777777" w:rsidR="006B51D0" w:rsidRPr="000D27A5" w:rsidRDefault="006B51D0" w:rsidP="006B51D0">
      <w:pPr>
        <w:pStyle w:val="ListBullet"/>
      </w:pPr>
      <w:r w:rsidRPr="000D27A5">
        <w:t>For rationale, provide free text mentioning why you chose a specific input</w:t>
      </w:r>
    </w:p>
    <w:p w14:paraId="63B2AD61" w14:textId="595B3F16" w:rsidR="215A7FD8" w:rsidRDefault="215A7FD8" w:rsidP="77E74D88">
      <w:pPr>
        <w:pBdr>
          <w:top w:val="nil"/>
          <w:left w:val="nil"/>
          <w:bottom w:val="nil"/>
          <w:right w:val="nil"/>
          <w:between w:val="nil"/>
        </w:pBdr>
        <w:spacing w:after="0" w:line="240" w:lineRule="auto"/>
        <w:rPr>
          <w:rFonts w:ascii="Calibri" w:eastAsia="Calibri" w:hAnsi="Calibri" w:cs="Calibri"/>
          <w:sz w:val="24"/>
          <w:szCs w:val="24"/>
        </w:rPr>
      </w:pPr>
      <w:r w:rsidRPr="000C7836">
        <w:rPr>
          <w:rFonts w:ascii="Calibri" w:eastAsia="Calibri" w:hAnsi="Calibri" w:cs="Calibri"/>
          <w:sz w:val="24"/>
          <w:szCs w:val="24"/>
          <w:highlight w:val="cyan"/>
        </w:rPr>
        <w:t>Table 1.3 Crop Planner Functionality</w:t>
      </w: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1D02D1B2" w14:textId="77777777" w:rsidTr="005320A5">
        <w:trPr>
          <w:trHeight w:val="300"/>
        </w:trPr>
        <w:tc>
          <w:tcPr>
            <w:tcW w:w="1560" w:type="dxa"/>
          </w:tcPr>
          <w:p w14:paraId="4096793E" w14:textId="6EC2823A" w:rsidR="1B781B96" w:rsidRDefault="1B781B96"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Crop Planner</w:t>
            </w:r>
          </w:p>
        </w:tc>
        <w:tc>
          <w:tcPr>
            <w:tcW w:w="7800" w:type="dxa"/>
            <w:gridSpan w:val="5"/>
          </w:tcPr>
          <w:p w14:paraId="12AC13CF"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A1C4745" w14:textId="77777777" w:rsidTr="005320A5">
        <w:trPr>
          <w:trHeight w:val="300"/>
        </w:trPr>
        <w:tc>
          <w:tcPr>
            <w:tcW w:w="1560" w:type="dxa"/>
          </w:tcPr>
          <w:p w14:paraId="387F4C00"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26922BC"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755253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9576B25"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127435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639B2EF"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42D7AAA2" w14:textId="77777777" w:rsidTr="005320A5">
        <w:trPr>
          <w:trHeight w:val="300"/>
        </w:trPr>
        <w:tc>
          <w:tcPr>
            <w:tcW w:w="1560" w:type="dxa"/>
          </w:tcPr>
          <w:p w14:paraId="2EA15F9E"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6751C25F" w14:textId="4381170A" w:rsidR="77E74D88" w:rsidRPr="00040280" w:rsidRDefault="77E74D88" w:rsidP="77E74D88">
            <w:pPr>
              <w:spacing w:line="276" w:lineRule="auto"/>
            </w:pPr>
            <w:r w:rsidRPr="00040280">
              <w:t xml:space="preserve"> </w:t>
            </w:r>
            <w:r w:rsidR="00DB63A0">
              <w:t>Required</w:t>
            </w:r>
          </w:p>
        </w:tc>
        <w:tc>
          <w:tcPr>
            <w:tcW w:w="1560" w:type="dxa"/>
          </w:tcPr>
          <w:p w14:paraId="763A389D" w14:textId="5C4AC842" w:rsidR="77E74D88" w:rsidRPr="00040280" w:rsidRDefault="001B3B61" w:rsidP="77E74D88">
            <w:pPr>
              <w:spacing w:line="276" w:lineRule="auto"/>
            </w:pPr>
            <w:r>
              <w:t>Optional but not recommended</w:t>
            </w:r>
          </w:p>
        </w:tc>
        <w:tc>
          <w:tcPr>
            <w:tcW w:w="1560" w:type="dxa"/>
          </w:tcPr>
          <w:p w14:paraId="38D317EE" w14:textId="39C4531A" w:rsidR="77E74D88" w:rsidRPr="00040280" w:rsidRDefault="001B3B61" w:rsidP="77E74D88">
            <w:pPr>
              <w:spacing w:line="276" w:lineRule="auto"/>
            </w:pPr>
            <w:r>
              <w:t>Optional but not recommended</w:t>
            </w:r>
          </w:p>
        </w:tc>
        <w:tc>
          <w:tcPr>
            <w:tcW w:w="1560" w:type="dxa"/>
          </w:tcPr>
          <w:p w14:paraId="2DB4CF35" w14:textId="2AA6B53B" w:rsidR="77E74D88" w:rsidRPr="00040280" w:rsidRDefault="77E74D88" w:rsidP="77E74D88">
            <w:pPr>
              <w:spacing w:line="276" w:lineRule="auto"/>
            </w:pPr>
            <w:r w:rsidRPr="00040280">
              <w:t xml:space="preserve"> </w:t>
            </w:r>
            <w:r w:rsidR="0016776B">
              <w:t>Not required</w:t>
            </w:r>
          </w:p>
        </w:tc>
        <w:tc>
          <w:tcPr>
            <w:tcW w:w="1560" w:type="dxa"/>
          </w:tcPr>
          <w:p w14:paraId="2051ABAE" w14:textId="30D1F0B3" w:rsidR="77E74D88" w:rsidRPr="00040280" w:rsidRDefault="77E74D88" w:rsidP="77E74D88">
            <w:pPr>
              <w:spacing w:line="276" w:lineRule="auto"/>
            </w:pPr>
            <w:r w:rsidRPr="00040280">
              <w:t xml:space="preserve"> </w:t>
            </w:r>
            <w:r w:rsidR="0016776B">
              <w:t>Required</w:t>
            </w:r>
          </w:p>
        </w:tc>
      </w:tr>
      <w:tr w:rsidR="005320A5" w14:paraId="53900D7D" w14:textId="77777777" w:rsidTr="005320A5">
        <w:trPr>
          <w:trHeight w:val="300"/>
        </w:trPr>
        <w:tc>
          <w:tcPr>
            <w:tcW w:w="1560" w:type="dxa"/>
          </w:tcPr>
          <w:p w14:paraId="4AF92D78" w14:textId="5B5EF01D" w:rsidR="005320A5" w:rsidRDefault="005320A5" w:rsidP="005320A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2DF426CC" w14:textId="487D291C" w:rsidR="005320A5" w:rsidRPr="00040280" w:rsidRDefault="005320A5" w:rsidP="005320A5">
            <w:pPr>
              <w:spacing w:line="276" w:lineRule="auto"/>
            </w:pPr>
            <w:r w:rsidRPr="00040280">
              <w:t xml:space="preserve"> </w:t>
            </w:r>
            <w:r>
              <w:t>Development</w:t>
            </w:r>
          </w:p>
        </w:tc>
        <w:tc>
          <w:tcPr>
            <w:tcW w:w="1560" w:type="dxa"/>
          </w:tcPr>
          <w:p w14:paraId="784221DC" w14:textId="77777777" w:rsidR="005320A5" w:rsidRDefault="005320A5" w:rsidP="005320A5">
            <w:pPr>
              <w:spacing w:line="276" w:lineRule="auto"/>
            </w:pPr>
            <w:r w:rsidRPr="00040280">
              <w:t xml:space="preserve"> </w:t>
            </w:r>
          </w:p>
          <w:p w14:paraId="048F3EA3" w14:textId="76D3F314" w:rsidR="005320A5" w:rsidRPr="00040280" w:rsidRDefault="005320A5" w:rsidP="005320A5">
            <w:pPr>
              <w:spacing w:line="276" w:lineRule="auto"/>
            </w:pPr>
            <w:r>
              <w:t xml:space="preserve">          ---</w:t>
            </w:r>
          </w:p>
        </w:tc>
        <w:tc>
          <w:tcPr>
            <w:tcW w:w="1560" w:type="dxa"/>
          </w:tcPr>
          <w:p w14:paraId="2C534D90" w14:textId="77777777" w:rsidR="005320A5" w:rsidRDefault="005320A5" w:rsidP="005320A5">
            <w:pPr>
              <w:spacing w:line="276" w:lineRule="auto"/>
            </w:pPr>
          </w:p>
          <w:p w14:paraId="45A2F8C5" w14:textId="12D348A9" w:rsidR="005320A5" w:rsidRPr="00040280" w:rsidRDefault="005320A5" w:rsidP="005320A5">
            <w:pPr>
              <w:spacing w:line="276" w:lineRule="auto"/>
            </w:pPr>
            <w:r>
              <w:t xml:space="preserve">          ---</w:t>
            </w:r>
          </w:p>
        </w:tc>
        <w:tc>
          <w:tcPr>
            <w:tcW w:w="1560" w:type="dxa"/>
          </w:tcPr>
          <w:p w14:paraId="181EFBFF" w14:textId="77777777" w:rsidR="005320A5" w:rsidRDefault="005320A5" w:rsidP="005320A5">
            <w:pPr>
              <w:spacing w:line="276" w:lineRule="auto"/>
            </w:pPr>
            <w:r w:rsidRPr="00040280">
              <w:t xml:space="preserve"> </w:t>
            </w:r>
          </w:p>
          <w:p w14:paraId="6C2BD915" w14:textId="77B634D5" w:rsidR="005320A5" w:rsidRPr="00040280" w:rsidRDefault="005320A5" w:rsidP="005320A5">
            <w:pPr>
              <w:spacing w:line="276" w:lineRule="auto"/>
            </w:pPr>
            <w:r>
              <w:t xml:space="preserve">          ---</w:t>
            </w:r>
          </w:p>
        </w:tc>
        <w:tc>
          <w:tcPr>
            <w:tcW w:w="1560" w:type="dxa"/>
          </w:tcPr>
          <w:p w14:paraId="6CFB7226" w14:textId="4BFBF0CF" w:rsidR="005320A5" w:rsidRPr="00040280" w:rsidRDefault="005320A5" w:rsidP="005320A5">
            <w:pPr>
              <w:spacing w:line="276" w:lineRule="auto"/>
            </w:pPr>
            <w:r w:rsidRPr="00040280">
              <w:t xml:space="preserve"> </w:t>
            </w:r>
            <w:r>
              <w:t>Quality</w:t>
            </w:r>
          </w:p>
        </w:tc>
      </w:tr>
      <w:tr w:rsidR="005320A5" w14:paraId="2809E478" w14:textId="77777777" w:rsidTr="005320A5">
        <w:trPr>
          <w:trHeight w:val="300"/>
        </w:trPr>
        <w:tc>
          <w:tcPr>
            <w:tcW w:w="1560" w:type="dxa"/>
          </w:tcPr>
          <w:p w14:paraId="43646085" w14:textId="0BB355D3" w:rsidR="005320A5" w:rsidRDefault="005320A5" w:rsidP="005320A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083834D" w14:textId="3222D07C" w:rsidR="005320A5" w:rsidRPr="00040280" w:rsidRDefault="005320A5" w:rsidP="005320A5">
            <w:pPr>
              <w:spacing w:line="276" w:lineRule="auto"/>
            </w:pPr>
            <w:r w:rsidRPr="00040280">
              <w:t xml:space="preserve"> </w:t>
            </w:r>
            <w:r>
              <w:t>Project team</w:t>
            </w:r>
          </w:p>
        </w:tc>
        <w:tc>
          <w:tcPr>
            <w:tcW w:w="1560" w:type="dxa"/>
          </w:tcPr>
          <w:p w14:paraId="4EFB994E" w14:textId="73C0B930" w:rsidR="005320A5" w:rsidRPr="00040280" w:rsidRDefault="005320A5" w:rsidP="005320A5">
            <w:pPr>
              <w:spacing w:line="276" w:lineRule="auto"/>
            </w:pPr>
            <w:r w:rsidRPr="00040280">
              <w:t xml:space="preserve"> </w:t>
            </w:r>
            <w:r>
              <w:t xml:space="preserve">         ---</w:t>
            </w:r>
          </w:p>
        </w:tc>
        <w:tc>
          <w:tcPr>
            <w:tcW w:w="1560" w:type="dxa"/>
          </w:tcPr>
          <w:p w14:paraId="36F05664" w14:textId="438D4C31" w:rsidR="005320A5" w:rsidRPr="00040280" w:rsidRDefault="005320A5" w:rsidP="005320A5">
            <w:pPr>
              <w:spacing w:line="276" w:lineRule="auto"/>
            </w:pPr>
            <w:r>
              <w:t xml:space="preserve">          ---</w:t>
            </w:r>
          </w:p>
        </w:tc>
        <w:tc>
          <w:tcPr>
            <w:tcW w:w="1560" w:type="dxa"/>
          </w:tcPr>
          <w:p w14:paraId="257A1509" w14:textId="7DEAF3F9" w:rsidR="005320A5" w:rsidRPr="00040280" w:rsidRDefault="005320A5" w:rsidP="005320A5">
            <w:pPr>
              <w:spacing w:line="276" w:lineRule="auto"/>
            </w:pPr>
            <w:r w:rsidRPr="00040280">
              <w:t xml:space="preserve"> </w:t>
            </w:r>
            <w:r>
              <w:t xml:space="preserve">         ---</w:t>
            </w:r>
          </w:p>
        </w:tc>
        <w:tc>
          <w:tcPr>
            <w:tcW w:w="1560" w:type="dxa"/>
          </w:tcPr>
          <w:p w14:paraId="2ABE7268" w14:textId="0F0B39AD" w:rsidR="005320A5" w:rsidRPr="00040280" w:rsidRDefault="005320A5" w:rsidP="005320A5">
            <w:pPr>
              <w:spacing w:line="276" w:lineRule="auto"/>
            </w:pPr>
            <w:r w:rsidRPr="00040280">
              <w:t xml:space="preserve"> </w:t>
            </w:r>
            <w:r>
              <w:t>Both</w:t>
            </w:r>
          </w:p>
        </w:tc>
      </w:tr>
      <w:tr w:rsidR="005320A5" w14:paraId="26205354" w14:textId="77777777" w:rsidTr="005320A5">
        <w:trPr>
          <w:trHeight w:val="300"/>
        </w:trPr>
        <w:tc>
          <w:tcPr>
            <w:tcW w:w="1560" w:type="dxa"/>
          </w:tcPr>
          <w:p w14:paraId="2368E12A" w14:textId="20D08A95" w:rsidR="005320A5" w:rsidRDefault="005320A5" w:rsidP="005320A5">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4F75827" w14:textId="7D3465F3" w:rsidR="005320A5" w:rsidRPr="00040280" w:rsidRDefault="005320A5" w:rsidP="005320A5">
            <w:pPr>
              <w:spacing w:line="276" w:lineRule="auto"/>
            </w:pPr>
            <w:r w:rsidRPr="00040280">
              <w:t xml:space="preserve"> </w:t>
            </w:r>
            <w:r>
              <w:t xml:space="preserve">*Note </w:t>
            </w:r>
            <w:r w:rsidR="00551527">
              <w:t>1</w:t>
            </w:r>
          </w:p>
        </w:tc>
        <w:tc>
          <w:tcPr>
            <w:tcW w:w="1560" w:type="dxa"/>
          </w:tcPr>
          <w:p w14:paraId="4C4F346E" w14:textId="28DC56EF" w:rsidR="005320A5" w:rsidRPr="00040280" w:rsidRDefault="005320A5" w:rsidP="005320A5">
            <w:pPr>
              <w:spacing w:line="276" w:lineRule="auto"/>
            </w:pPr>
            <w:r w:rsidRPr="00040280">
              <w:t xml:space="preserve"> </w:t>
            </w:r>
            <w:r>
              <w:t xml:space="preserve">*Note </w:t>
            </w:r>
            <w:r w:rsidR="00551527">
              <w:t>2</w:t>
            </w:r>
          </w:p>
        </w:tc>
        <w:tc>
          <w:tcPr>
            <w:tcW w:w="1560" w:type="dxa"/>
          </w:tcPr>
          <w:p w14:paraId="1E73F7E0" w14:textId="1C1B1B23" w:rsidR="005320A5" w:rsidRPr="00040280" w:rsidRDefault="005320A5" w:rsidP="005320A5">
            <w:pPr>
              <w:spacing w:line="276" w:lineRule="auto"/>
            </w:pPr>
            <w:r>
              <w:t xml:space="preserve">*Note </w:t>
            </w:r>
            <w:r w:rsidR="00551527">
              <w:t>3</w:t>
            </w:r>
          </w:p>
        </w:tc>
        <w:tc>
          <w:tcPr>
            <w:tcW w:w="1560" w:type="dxa"/>
          </w:tcPr>
          <w:p w14:paraId="5CA5F9BE" w14:textId="538B68AC" w:rsidR="005320A5" w:rsidRPr="00040280" w:rsidRDefault="005320A5" w:rsidP="005320A5">
            <w:pPr>
              <w:spacing w:line="276" w:lineRule="auto"/>
            </w:pPr>
            <w:r w:rsidRPr="00040280">
              <w:t xml:space="preserve"> </w:t>
            </w:r>
            <w:r>
              <w:t xml:space="preserve">*Note </w:t>
            </w:r>
            <w:r w:rsidR="00551527">
              <w:t>4</w:t>
            </w:r>
          </w:p>
        </w:tc>
        <w:tc>
          <w:tcPr>
            <w:tcW w:w="1560" w:type="dxa"/>
          </w:tcPr>
          <w:p w14:paraId="205D0A6E" w14:textId="4F0CF61C" w:rsidR="005320A5" w:rsidRPr="00040280" w:rsidRDefault="005320A5" w:rsidP="005320A5">
            <w:pPr>
              <w:spacing w:line="276" w:lineRule="auto"/>
            </w:pPr>
            <w:r>
              <w:t xml:space="preserve">*Note </w:t>
            </w:r>
            <w:r w:rsidR="00551527">
              <w:t>5</w:t>
            </w:r>
          </w:p>
        </w:tc>
      </w:tr>
    </w:tbl>
    <w:p w14:paraId="2B1AD24B" w14:textId="19F5853D" w:rsidR="77E74D88" w:rsidRDefault="77E74D88" w:rsidP="77E74D88">
      <w:pPr>
        <w:pBdr>
          <w:top w:val="nil"/>
          <w:left w:val="nil"/>
          <w:bottom w:val="nil"/>
          <w:right w:val="nil"/>
          <w:between w:val="nil"/>
        </w:pBdr>
        <w:spacing w:after="60"/>
        <w:rPr>
          <w:highlight w:val="yellow"/>
        </w:rPr>
      </w:pPr>
    </w:p>
    <w:p w14:paraId="7A056F49" w14:textId="77777777" w:rsidR="00551527" w:rsidRPr="00E827D7" w:rsidRDefault="00551527" w:rsidP="00551527">
      <w:pPr>
        <w:pBdr>
          <w:top w:val="nil"/>
          <w:left w:val="nil"/>
          <w:bottom w:val="nil"/>
          <w:right w:val="nil"/>
          <w:between w:val="nil"/>
        </w:pBdr>
        <w:spacing w:after="60"/>
      </w:pPr>
      <w:r w:rsidRPr="1001F7F6">
        <w:rPr>
          <w:b/>
          <w:bCs/>
        </w:rPr>
        <w:t xml:space="preserve">*Note </w:t>
      </w:r>
      <w:r>
        <w:rPr>
          <w:b/>
          <w:bCs/>
        </w:rPr>
        <w:t>1</w:t>
      </w:r>
      <w:r>
        <w:t>: After building/configuring, you need to check if the work is producing the expected results. Unit testing takes place in the development system. Only if it is successful, the new function is deployed in a test environment (e.g., Quality).  Testing is not performed in training or production systems.</w:t>
      </w:r>
    </w:p>
    <w:p w14:paraId="3D8B47B2" w14:textId="77777777" w:rsidR="00551527" w:rsidRPr="00E827D7" w:rsidRDefault="00551527" w:rsidP="00551527">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The application description (attributes/notes) does not point to any requirements that might lead to performance problems</w:t>
      </w:r>
      <w:r>
        <w:t>. N</w:t>
      </w:r>
      <w:r w:rsidRPr="00941902">
        <w:t xml:space="preserve">o goals are set that </w:t>
      </w:r>
      <w:r>
        <w:t>requires</w:t>
      </w:r>
      <w:r w:rsidRPr="00941902">
        <w:t xml:space="preserve"> a KPI to be achieved.</w:t>
      </w:r>
    </w:p>
    <w:p w14:paraId="234A3B07" w14:textId="77777777" w:rsidR="00551527" w:rsidRPr="00E827D7" w:rsidRDefault="00551527" w:rsidP="00551527">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attributes/notes) clearly states that no large amounts of data are involved.</w:t>
      </w:r>
    </w:p>
    <w:p w14:paraId="71C73A55" w14:textId="77777777" w:rsidR="00551527" w:rsidRPr="00E827D7" w:rsidRDefault="00551527" w:rsidP="00551527">
      <w:pPr>
        <w:pBdr>
          <w:top w:val="nil"/>
          <w:left w:val="nil"/>
          <w:bottom w:val="nil"/>
          <w:right w:val="nil"/>
          <w:between w:val="nil"/>
        </w:pBdr>
        <w:spacing w:after="60"/>
      </w:pPr>
      <w:r>
        <w:t>*</w:t>
      </w:r>
      <w:r w:rsidRPr="004A3582">
        <w:rPr>
          <w:b/>
          <w:bCs/>
        </w:rPr>
        <w:t xml:space="preserve">Note </w:t>
      </w:r>
      <w:r>
        <w:rPr>
          <w:b/>
          <w:bCs/>
        </w:rPr>
        <w:t>4</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0315B0F7" w14:textId="77777777" w:rsidR="00551527" w:rsidRPr="00E827D7" w:rsidRDefault="00551527" w:rsidP="00551527">
      <w:pPr>
        <w:pBdr>
          <w:top w:val="nil"/>
          <w:left w:val="nil"/>
          <w:bottom w:val="nil"/>
          <w:right w:val="nil"/>
          <w:between w:val="nil"/>
        </w:pBdr>
        <w:spacing w:after="60"/>
      </w:pPr>
      <w:r>
        <w:t>*</w:t>
      </w:r>
      <w:r w:rsidRPr="1001F7F6">
        <w:rPr>
          <w:b/>
          <w:bCs/>
        </w:rPr>
        <w:t xml:space="preserve">Note </w:t>
      </w:r>
      <w:r>
        <w:rPr>
          <w:b/>
          <w:bCs/>
        </w:rPr>
        <w:t>5</w:t>
      </w:r>
      <w:r>
        <w:t>: After unit testing, the new programs/configurations are applied in a test environment where end users do acceptance testing. This can also be done with the participation of project team members since test environment can have more data, more hardware resources, and only contain configurations that were already part of unit testing or existed in the previous solution. Besides unit testing, all other tests take place in test environments (quality, consolidation, test, pre-production, integration.)</w:t>
      </w:r>
    </w:p>
    <w:p w14:paraId="2FD1B55C" w14:textId="5A90FCF8" w:rsidR="00B40C53" w:rsidRDefault="00B40C53">
      <w:pPr>
        <w:rPr>
          <w:highlight w:val="yellow"/>
        </w:rPr>
      </w:pPr>
      <w:r>
        <w:rPr>
          <w:highlight w:val="yellow"/>
        </w:rPr>
        <w:br w:type="page"/>
      </w:r>
    </w:p>
    <w:p w14:paraId="12702167" w14:textId="496702CE" w:rsidR="00331CF5" w:rsidRPr="00AC0C60" w:rsidRDefault="00331CF5" w:rsidP="00331CF5">
      <w:pPr>
        <w:pStyle w:val="Heading2"/>
        <w:rPr>
          <w:lang w:val="en"/>
        </w:rPr>
      </w:pPr>
      <w:r>
        <w:rPr>
          <w:lang w:val="en"/>
        </w:rPr>
        <w:lastRenderedPageBreak/>
        <w:t xml:space="preserve">Fleet </w:t>
      </w:r>
      <w:proofErr w:type="gramStart"/>
      <w:r>
        <w:rPr>
          <w:lang w:val="en"/>
        </w:rPr>
        <w:t xml:space="preserve">Planner </w:t>
      </w:r>
      <w:r w:rsidRPr="50598391">
        <w:rPr>
          <w:lang w:val="en"/>
        </w:rPr>
        <w:t xml:space="preserve"> (</w:t>
      </w:r>
      <w:proofErr w:type="gramEnd"/>
      <w:r w:rsidRPr="50598391">
        <w:rPr>
          <w:lang w:val="en"/>
        </w:rPr>
        <w:t xml:space="preserve">Task </w:t>
      </w:r>
      <w:r>
        <w:rPr>
          <w:lang w:val="en"/>
        </w:rPr>
        <w:t xml:space="preserve">1 </w:t>
      </w:r>
      <w:r w:rsidRPr="50598391">
        <w:rPr>
          <w:lang w:val="en"/>
        </w:rPr>
        <w:t xml:space="preserve">– Activity </w:t>
      </w:r>
      <w:r>
        <w:rPr>
          <w:lang w:val="en"/>
        </w:rPr>
        <w:t>4</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30405E5" w14:textId="77777777" w:rsidTr="003971CA">
        <w:trPr>
          <w:trHeight w:val="254"/>
        </w:trPr>
        <w:tc>
          <w:tcPr>
            <w:tcW w:w="577" w:type="dxa"/>
            <w:shd w:val="clear" w:color="auto" w:fill="DEEBF6"/>
          </w:tcPr>
          <w:p w14:paraId="72BE2762" w14:textId="77777777" w:rsidR="00331CF5" w:rsidRPr="00AC0C60" w:rsidRDefault="00331CF5" w:rsidP="003971CA">
            <w:pPr>
              <w:rPr>
                <w:highlight w:val="yellow"/>
              </w:rPr>
            </w:pPr>
            <w:r w:rsidRPr="00AC0C60">
              <w:rPr>
                <w:noProof/>
                <w:highlight w:val="yellow"/>
              </w:rPr>
              <mc:AlternateContent>
                <mc:Choice Requires="wpg">
                  <w:drawing>
                    <wp:inline distT="0" distB="0" distL="0" distR="0" wp14:anchorId="57FC6B22" wp14:editId="09A6D3AB">
                      <wp:extent cx="141605" cy="141605"/>
                      <wp:effectExtent l="0" t="0" r="0" b="0"/>
                      <wp:docPr id="1351943942" name="Group 135194394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3" name="Group 1351943943"/>
                              <wpg:cNvGrpSpPr/>
                              <wpg:grpSpPr>
                                <a:xfrm>
                                  <a:off x="5275198" y="3709198"/>
                                  <a:ext cx="141605" cy="141605"/>
                                  <a:chOff x="0" y="0"/>
                                  <a:chExt cx="141605" cy="141605"/>
                                </a:xfrm>
                              </wpg:grpSpPr>
                              <wps:wsp>
                                <wps:cNvPr id="1351943944" name="Rectangle 1351943944"/>
                                <wps:cNvSpPr/>
                                <wps:spPr>
                                  <a:xfrm>
                                    <a:off x="0" y="0"/>
                                    <a:ext cx="141600" cy="141600"/>
                                  </a:xfrm>
                                  <a:prstGeom prst="rect">
                                    <a:avLst/>
                                  </a:prstGeom>
                                  <a:noFill/>
                                  <a:ln>
                                    <a:noFill/>
                                  </a:ln>
                                </wps:spPr>
                                <wps:txbx>
                                  <w:txbxContent>
                                    <w:p w14:paraId="1D3AA41D"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5" name="Rectangle 1351943945"/>
                                <wps:cNvSpPr/>
                                <wps:spPr>
                                  <a:xfrm>
                                    <a:off x="0" y="0"/>
                                    <a:ext cx="141605" cy="141605"/>
                                  </a:xfrm>
                                  <a:prstGeom prst="rect">
                                    <a:avLst/>
                                  </a:prstGeom>
                                  <a:solidFill>
                                    <a:schemeClr val="accent1"/>
                                  </a:solidFill>
                                  <a:ln>
                                    <a:noFill/>
                                  </a:ln>
                                </wps:spPr>
                                <wps:txbx>
                                  <w:txbxContent>
                                    <w:p w14:paraId="6DB6A1F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6" name="Freeform: Shape 135194394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57FC6B22" id="Group 1351943942" o:spid="_x0000_s104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">
                      <v:group id="Group 1351943943" o:spid="_x0000_s104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">
                        <v:rect id="Rectangle 1351943944" o:spid="_x0000_s104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" filled="f" stroked="f">
                          <v:textbox inset="2.53958mm,2.53958mm,2.53958mm,2.53958mm">
                            <w:txbxContent>
                              <w:p w14:paraId="1D3AA41D" w14:textId="77777777" w:rsidR="00331CF5" w:rsidRDefault="00331CF5" w:rsidP="00331CF5">
                                <w:pPr>
                                  <w:spacing w:after="0" w:line="240" w:lineRule="auto"/>
                                  <w:textDirection w:val="btLr"/>
                                </w:pPr>
                              </w:p>
                            </w:txbxContent>
                          </v:textbox>
                        </v:rect>
                        <v:rect id="Rectangle 1351943945" o:spid="_x0000_s104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" fillcolor="#5b9bd5 [3204]" stroked="f">
                          <v:textbox inset="2.53958mm,2.53958mm,2.53958mm,2.53958mm">
                            <w:txbxContent>
                              <w:p w14:paraId="6DB6A1F5" w14:textId="77777777" w:rsidR="00331CF5" w:rsidRDefault="00331CF5" w:rsidP="00331CF5">
                                <w:pPr>
                                  <w:spacing w:after="0" w:line="240" w:lineRule="auto"/>
                                  <w:textDirection w:val="btLr"/>
                                </w:pPr>
                              </w:p>
                            </w:txbxContent>
                          </v:textbox>
                        </v:rect>
                        <v:shape id="Freeform: Shape 1351943946" o:spid="_x0000_s105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F9D8EF" w14:textId="18A71C5F" w:rsidR="00331CF5" w:rsidRPr="00AC0C60" w:rsidRDefault="00331CF5" w:rsidP="003971CA">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w:t>
            </w:r>
            <w:r>
              <w:rPr>
                <w:rFonts w:ascii="Calibri" w:eastAsia="Calibri" w:hAnsi="Calibri" w:cs="Calibri"/>
                <w:i/>
                <w:iCs/>
                <w:sz w:val="24"/>
                <w:szCs w:val="24"/>
              </w:rPr>
              <w:t>Fleet Plann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6C62D717" w14:textId="77777777" w:rsidR="00331CF5" w:rsidRDefault="00331CF5" w:rsidP="00331CF5">
      <w:pPr>
        <w:spacing w:line="259" w:lineRule="auto"/>
        <w:rPr>
          <w:rFonts w:ascii="Calibri" w:eastAsia="Calibri" w:hAnsi="Calibri" w:cs="Calibri"/>
          <w:sz w:val="24"/>
          <w:szCs w:val="24"/>
        </w:rPr>
      </w:pPr>
    </w:p>
    <w:p w14:paraId="29FEAA41" w14:textId="77777777" w:rsidR="006B51D0" w:rsidRPr="000D27A5" w:rsidRDefault="006B51D0" w:rsidP="006B51D0">
      <w:pPr>
        <w:pBdr>
          <w:top w:val="nil"/>
          <w:left w:val="nil"/>
          <w:bottom w:val="nil"/>
          <w:right w:val="nil"/>
          <w:between w:val="nil"/>
        </w:pBdr>
        <w:spacing w:after="60"/>
        <w:ind w:left="144"/>
      </w:pPr>
      <w:r w:rsidRPr="000D27A5">
        <w:t>Fill in the table below. Use one of the following values for each row:</w:t>
      </w:r>
    </w:p>
    <w:p w14:paraId="29D65AE1"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1F69265C" w14:textId="1174F806" w:rsidR="006B51D0" w:rsidRPr="000D27A5" w:rsidRDefault="006B51D0" w:rsidP="006B51D0">
      <w:pPr>
        <w:pStyle w:val="ListBullet"/>
      </w:pPr>
      <w:r w:rsidRPr="000D27A5">
        <w:t>System environment</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All systems; Sandbox; Evaluation; Development; Quality; </w:t>
      </w:r>
      <w:r w:rsidR="008C597E">
        <w:t>Training</w:t>
      </w:r>
      <w:r>
        <w:t>; Production</w:t>
      </w:r>
    </w:p>
    <w:p w14:paraId="1FF148E0" w14:textId="0C7BE30B" w:rsidR="006B51D0" w:rsidRPr="000D27A5" w:rsidRDefault="006B51D0" w:rsidP="006B51D0">
      <w:pPr>
        <w:pStyle w:val="ListBullet"/>
      </w:pPr>
      <w:r w:rsidRPr="000D27A5">
        <w:t>Team</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Project team; Customer team; Both</w:t>
      </w:r>
    </w:p>
    <w:p w14:paraId="06858EB9" w14:textId="77777777" w:rsidR="006B51D0" w:rsidRPr="000D27A5" w:rsidRDefault="006B51D0" w:rsidP="006B51D0">
      <w:pPr>
        <w:pStyle w:val="ListBullet"/>
      </w:pPr>
      <w:r w:rsidRPr="000D27A5">
        <w:t>For rationale, provide free text mentioning why you chose a specific input</w:t>
      </w:r>
    </w:p>
    <w:p w14:paraId="41901B15" w14:textId="2F03BBBC" w:rsidR="00331CF5" w:rsidRDefault="13B01046" w:rsidP="77E74D88">
      <w:pPr>
        <w:pBdr>
          <w:top w:val="nil"/>
          <w:left w:val="nil"/>
          <w:bottom w:val="nil"/>
          <w:right w:val="nil"/>
          <w:between w:val="nil"/>
        </w:pBdr>
        <w:spacing w:after="0" w:line="240" w:lineRule="auto"/>
        <w:rPr>
          <w:rFonts w:ascii="Calibri" w:eastAsia="Calibri" w:hAnsi="Calibri" w:cs="Calibri"/>
          <w:sz w:val="24"/>
          <w:szCs w:val="24"/>
        </w:rPr>
      </w:pPr>
      <w:r w:rsidRPr="000C7836">
        <w:rPr>
          <w:rFonts w:ascii="Calibri" w:eastAsia="Calibri" w:hAnsi="Calibri" w:cs="Calibri"/>
          <w:sz w:val="24"/>
          <w:szCs w:val="24"/>
          <w:highlight w:val="cyan"/>
        </w:rPr>
        <w:t>Table 1.4 Fleet Planner Functionality</w:t>
      </w: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C836076" w14:textId="77777777" w:rsidTr="006E2A5A">
        <w:trPr>
          <w:trHeight w:val="300"/>
        </w:trPr>
        <w:tc>
          <w:tcPr>
            <w:tcW w:w="1560" w:type="dxa"/>
          </w:tcPr>
          <w:p w14:paraId="607DB002" w14:textId="70AAF933" w:rsidR="6916558B" w:rsidRDefault="6916558B"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Fleet Planner</w:t>
            </w:r>
          </w:p>
        </w:tc>
        <w:tc>
          <w:tcPr>
            <w:tcW w:w="7800" w:type="dxa"/>
            <w:gridSpan w:val="5"/>
          </w:tcPr>
          <w:p w14:paraId="4F88EB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382E14D8" w14:textId="77777777" w:rsidTr="006E2A5A">
        <w:trPr>
          <w:trHeight w:val="300"/>
        </w:trPr>
        <w:tc>
          <w:tcPr>
            <w:tcW w:w="1560" w:type="dxa"/>
          </w:tcPr>
          <w:p w14:paraId="6648A59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BBBA226"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DBE9F55"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38D3CBB"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4B37A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D849CC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F8DB528" w14:textId="77777777" w:rsidTr="006E2A5A">
        <w:trPr>
          <w:trHeight w:val="300"/>
        </w:trPr>
        <w:tc>
          <w:tcPr>
            <w:tcW w:w="1560" w:type="dxa"/>
          </w:tcPr>
          <w:p w14:paraId="244A908C"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5003CC5F" w14:textId="2CC572C9" w:rsidR="77E74D88" w:rsidRPr="00040280" w:rsidRDefault="77E74D88" w:rsidP="77E74D88">
            <w:pPr>
              <w:spacing w:line="276" w:lineRule="auto"/>
            </w:pPr>
            <w:r w:rsidRPr="00040280">
              <w:t xml:space="preserve"> </w:t>
            </w:r>
            <w:r w:rsidR="002769ED">
              <w:t>Required</w:t>
            </w:r>
          </w:p>
        </w:tc>
        <w:tc>
          <w:tcPr>
            <w:tcW w:w="1560" w:type="dxa"/>
          </w:tcPr>
          <w:p w14:paraId="1D2895AC" w14:textId="38E9DAB5" w:rsidR="77E74D88" w:rsidRPr="00040280" w:rsidRDefault="003001BC" w:rsidP="77E74D88">
            <w:pPr>
              <w:spacing w:line="276" w:lineRule="auto"/>
            </w:pPr>
            <w:r>
              <w:t>Optional but not recommended</w:t>
            </w:r>
          </w:p>
        </w:tc>
        <w:tc>
          <w:tcPr>
            <w:tcW w:w="1560" w:type="dxa"/>
          </w:tcPr>
          <w:p w14:paraId="61F088ED" w14:textId="640D6DCD" w:rsidR="77E74D88" w:rsidRPr="00040280" w:rsidRDefault="003001BC" w:rsidP="77E74D88">
            <w:pPr>
              <w:spacing w:line="276" w:lineRule="auto"/>
            </w:pPr>
            <w:r>
              <w:t>Optional but not recommended</w:t>
            </w:r>
          </w:p>
        </w:tc>
        <w:tc>
          <w:tcPr>
            <w:tcW w:w="1560" w:type="dxa"/>
          </w:tcPr>
          <w:p w14:paraId="1EFA6D7E" w14:textId="595545FC" w:rsidR="77E74D88" w:rsidRPr="00040280" w:rsidRDefault="77E74D88" w:rsidP="77E74D88">
            <w:pPr>
              <w:spacing w:line="276" w:lineRule="auto"/>
            </w:pPr>
            <w:r w:rsidRPr="00040280">
              <w:t xml:space="preserve"> </w:t>
            </w:r>
            <w:r w:rsidR="00860F98">
              <w:t>Not required</w:t>
            </w:r>
          </w:p>
        </w:tc>
        <w:tc>
          <w:tcPr>
            <w:tcW w:w="1560" w:type="dxa"/>
          </w:tcPr>
          <w:p w14:paraId="7F8F7A79" w14:textId="2FE04F27" w:rsidR="77E74D88" w:rsidRPr="00040280" w:rsidRDefault="77E74D88" w:rsidP="77E74D88">
            <w:pPr>
              <w:spacing w:line="276" w:lineRule="auto"/>
            </w:pPr>
            <w:r w:rsidRPr="00040280">
              <w:t xml:space="preserve"> </w:t>
            </w:r>
            <w:r w:rsidR="00C61FB8">
              <w:t>Required</w:t>
            </w:r>
          </w:p>
        </w:tc>
      </w:tr>
      <w:tr w:rsidR="006E2A5A" w14:paraId="40CC6EBE" w14:textId="77777777" w:rsidTr="006E2A5A">
        <w:trPr>
          <w:trHeight w:val="300"/>
        </w:trPr>
        <w:tc>
          <w:tcPr>
            <w:tcW w:w="1560" w:type="dxa"/>
          </w:tcPr>
          <w:p w14:paraId="7D2E681B" w14:textId="5B5EF01D" w:rsidR="006E2A5A" w:rsidRDefault="006E2A5A" w:rsidP="006E2A5A">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44D4444" w14:textId="4DFB5A71" w:rsidR="006E2A5A" w:rsidRPr="00040280" w:rsidRDefault="006E2A5A" w:rsidP="006E2A5A">
            <w:pPr>
              <w:spacing w:line="276" w:lineRule="auto"/>
            </w:pPr>
            <w:r w:rsidRPr="00040280">
              <w:t xml:space="preserve"> </w:t>
            </w:r>
            <w:r>
              <w:t>Development</w:t>
            </w:r>
          </w:p>
        </w:tc>
        <w:tc>
          <w:tcPr>
            <w:tcW w:w="1560" w:type="dxa"/>
          </w:tcPr>
          <w:p w14:paraId="4E57D33B" w14:textId="77777777" w:rsidR="006E2A5A" w:rsidRDefault="006E2A5A" w:rsidP="006E2A5A">
            <w:pPr>
              <w:spacing w:line="276" w:lineRule="auto"/>
            </w:pPr>
            <w:r w:rsidRPr="00040280">
              <w:t xml:space="preserve"> </w:t>
            </w:r>
          </w:p>
          <w:p w14:paraId="67A9B596" w14:textId="1A4F5CC5" w:rsidR="006E2A5A" w:rsidRPr="00040280" w:rsidRDefault="006E2A5A" w:rsidP="006E2A5A">
            <w:pPr>
              <w:spacing w:line="276" w:lineRule="auto"/>
            </w:pPr>
            <w:r>
              <w:t xml:space="preserve">          ---</w:t>
            </w:r>
          </w:p>
        </w:tc>
        <w:tc>
          <w:tcPr>
            <w:tcW w:w="1560" w:type="dxa"/>
          </w:tcPr>
          <w:p w14:paraId="71A6BF57" w14:textId="77777777" w:rsidR="006E2A5A" w:rsidRDefault="006E2A5A" w:rsidP="006E2A5A">
            <w:pPr>
              <w:spacing w:line="276" w:lineRule="auto"/>
            </w:pPr>
          </w:p>
          <w:p w14:paraId="70B12DF3" w14:textId="25075B47" w:rsidR="006E2A5A" w:rsidRPr="00040280" w:rsidRDefault="006E2A5A" w:rsidP="006E2A5A">
            <w:pPr>
              <w:spacing w:line="276" w:lineRule="auto"/>
            </w:pPr>
            <w:r>
              <w:t xml:space="preserve">          ---</w:t>
            </w:r>
          </w:p>
        </w:tc>
        <w:tc>
          <w:tcPr>
            <w:tcW w:w="1560" w:type="dxa"/>
          </w:tcPr>
          <w:p w14:paraId="5114E3DB" w14:textId="77777777" w:rsidR="006E2A5A" w:rsidRDefault="006E2A5A" w:rsidP="006E2A5A">
            <w:pPr>
              <w:spacing w:line="276" w:lineRule="auto"/>
            </w:pPr>
            <w:r w:rsidRPr="00040280">
              <w:t xml:space="preserve"> </w:t>
            </w:r>
          </w:p>
          <w:p w14:paraId="65B9CCA5" w14:textId="29762E17" w:rsidR="006E2A5A" w:rsidRPr="00040280" w:rsidRDefault="006E2A5A" w:rsidP="006E2A5A">
            <w:pPr>
              <w:spacing w:line="276" w:lineRule="auto"/>
            </w:pPr>
            <w:r>
              <w:t xml:space="preserve">          ---</w:t>
            </w:r>
          </w:p>
        </w:tc>
        <w:tc>
          <w:tcPr>
            <w:tcW w:w="1560" w:type="dxa"/>
          </w:tcPr>
          <w:p w14:paraId="4D49C108" w14:textId="59F5AC8F" w:rsidR="006E2A5A" w:rsidRPr="00040280" w:rsidRDefault="006E2A5A" w:rsidP="006E2A5A">
            <w:pPr>
              <w:spacing w:line="276" w:lineRule="auto"/>
            </w:pPr>
            <w:r w:rsidRPr="00040280">
              <w:t xml:space="preserve"> </w:t>
            </w:r>
            <w:r>
              <w:t>Quality</w:t>
            </w:r>
          </w:p>
        </w:tc>
      </w:tr>
      <w:tr w:rsidR="006E2A5A" w14:paraId="361A6F14" w14:textId="77777777" w:rsidTr="006E2A5A">
        <w:trPr>
          <w:trHeight w:val="300"/>
        </w:trPr>
        <w:tc>
          <w:tcPr>
            <w:tcW w:w="1560" w:type="dxa"/>
          </w:tcPr>
          <w:p w14:paraId="6AB6DFD9" w14:textId="0BB355D3" w:rsidR="006E2A5A" w:rsidRDefault="006E2A5A" w:rsidP="006E2A5A">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3F9A760" w14:textId="7639BFBB" w:rsidR="006E2A5A" w:rsidRPr="00040280" w:rsidRDefault="006E2A5A" w:rsidP="006E2A5A">
            <w:pPr>
              <w:spacing w:line="276" w:lineRule="auto"/>
            </w:pPr>
            <w:r w:rsidRPr="00040280">
              <w:t xml:space="preserve"> </w:t>
            </w:r>
            <w:r>
              <w:t>Project team</w:t>
            </w:r>
          </w:p>
        </w:tc>
        <w:tc>
          <w:tcPr>
            <w:tcW w:w="1560" w:type="dxa"/>
          </w:tcPr>
          <w:p w14:paraId="53DB6F9D" w14:textId="75FD63E6" w:rsidR="006E2A5A" w:rsidRPr="00040280" w:rsidRDefault="006E2A5A" w:rsidP="006E2A5A">
            <w:pPr>
              <w:spacing w:line="276" w:lineRule="auto"/>
            </w:pPr>
            <w:r w:rsidRPr="00040280">
              <w:t xml:space="preserve"> </w:t>
            </w:r>
            <w:r>
              <w:t xml:space="preserve">         ---</w:t>
            </w:r>
          </w:p>
        </w:tc>
        <w:tc>
          <w:tcPr>
            <w:tcW w:w="1560" w:type="dxa"/>
          </w:tcPr>
          <w:p w14:paraId="1338542F" w14:textId="14EE773A" w:rsidR="006E2A5A" w:rsidRPr="00040280" w:rsidRDefault="006E2A5A" w:rsidP="006E2A5A">
            <w:pPr>
              <w:spacing w:line="276" w:lineRule="auto"/>
            </w:pPr>
            <w:r>
              <w:t xml:space="preserve">          ---</w:t>
            </w:r>
          </w:p>
        </w:tc>
        <w:tc>
          <w:tcPr>
            <w:tcW w:w="1560" w:type="dxa"/>
          </w:tcPr>
          <w:p w14:paraId="5FD9EFD9" w14:textId="66A17AD6" w:rsidR="006E2A5A" w:rsidRPr="00040280" w:rsidRDefault="006E2A5A" w:rsidP="006E2A5A">
            <w:pPr>
              <w:spacing w:line="276" w:lineRule="auto"/>
            </w:pPr>
            <w:r w:rsidRPr="00040280">
              <w:t xml:space="preserve"> </w:t>
            </w:r>
            <w:r>
              <w:t xml:space="preserve">         ---</w:t>
            </w:r>
          </w:p>
        </w:tc>
        <w:tc>
          <w:tcPr>
            <w:tcW w:w="1560" w:type="dxa"/>
          </w:tcPr>
          <w:p w14:paraId="410FDBDC" w14:textId="752E1A49" w:rsidR="006E2A5A" w:rsidRPr="00040280" w:rsidRDefault="006E2A5A" w:rsidP="006E2A5A">
            <w:pPr>
              <w:spacing w:line="276" w:lineRule="auto"/>
            </w:pPr>
            <w:r w:rsidRPr="00040280">
              <w:t xml:space="preserve"> </w:t>
            </w:r>
            <w:r>
              <w:t>Both</w:t>
            </w:r>
          </w:p>
        </w:tc>
      </w:tr>
      <w:tr w:rsidR="006E2A5A" w14:paraId="6BC3DB7C" w14:textId="77777777" w:rsidTr="006E2A5A">
        <w:trPr>
          <w:trHeight w:val="300"/>
        </w:trPr>
        <w:tc>
          <w:tcPr>
            <w:tcW w:w="1560" w:type="dxa"/>
          </w:tcPr>
          <w:p w14:paraId="2E41EC84" w14:textId="20D08A95" w:rsidR="006E2A5A" w:rsidRDefault="006E2A5A" w:rsidP="006E2A5A">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08D548E0" w14:textId="5A2AB979" w:rsidR="006E2A5A" w:rsidRPr="00040280" w:rsidRDefault="006E2A5A" w:rsidP="006E2A5A">
            <w:pPr>
              <w:spacing w:line="276" w:lineRule="auto"/>
            </w:pPr>
            <w:r w:rsidRPr="00040280">
              <w:t xml:space="preserve"> </w:t>
            </w:r>
            <w:r>
              <w:t xml:space="preserve">*Note </w:t>
            </w:r>
            <w:r w:rsidR="00603C54">
              <w:t>1</w:t>
            </w:r>
          </w:p>
        </w:tc>
        <w:tc>
          <w:tcPr>
            <w:tcW w:w="1560" w:type="dxa"/>
          </w:tcPr>
          <w:p w14:paraId="0C587977" w14:textId="6EF3AF91" w:rsidR="006E2A5A" w:rsidRPr="00040280" w:rsidRDefault="006E2A5A" w:rsidP="006E2A5A">
            <w:pPr>
              <w:spacing w:line="276" w:lineRule="auto"/>
            </w:pPr>
            <w:r w:rsidRPr="00040280">
              <w:t xml:space="preserve"> </w:t>
            </w:r>
            <w:r>
              <w:t xml:space="preserve">*Note </w:t>
            </w:r>
            <w:r w:rsidR="00603C54">
              <w:t>2</w:t>
            </w:r>
          </w:p>
        </w:tc>
        <w:tc>
          <w:tcPr>
            <w:tcW w:w="1560" w:type="dxa"/>
          </w:tcPr>
          <w:p w14:paraId="04BA7659" w14:textId="346B486F" w:rsidR="006E2A5A" w:rsidRPr="00040280" w:rsidRDefault="006E2A5A" w:rsidP="006E2A5A">
            <w:pPr>
              <w:spacing w:line="276" w:lineRule="auto"/>
            </w:pPr>
            <w:r>
              <w:t xml:space="preserve">*Note </w:t>
            </w:r>
            <w:r w:rsidR="00603C54">
              <w:t>3</w:t>
            </w:r>
          </w:p>
        </w:tc>
        <w:tc>
          <w:tcPr>
            <w:tcW w:w="1560" w:type="dxa"/>
          </w:tcPr>
          <w:p w14:paraId="646029B9" w14:textId="6A38898E" w:rsidR="006E2A5A" w:rsidRPr="00040280" w:rsidRDefault="006E2A5A" w:rsidP="006E2A5A">
            <w:pPr>
              <w:spacing w:line="276" w:lineRule="auto"/>
            </w:pPr>
            <w:r w:rsidRPr="00040280">
              <w:t xml:space="preserve"> </w:t>
            </w:r>
            <w:r>
              <w:t xml:space="preserve">*Note </w:t>
            </w:r>
            <w:r w:rsidR="00603C54">
              <w:t>4</w:t>
            </w:r>
          </w:p>
        </w:tc>
        <w:tc>
          <w:tcPr>
            <w:tcW w:w="1560" w:type="dxa"/>
          </w:tcPr>
          <w:p w14:paraId="257AA9E2" w14:textId="66EB1BFA" w:rsidR="006E2A5A" w:rsidRPr="00040280" w:rsidRDefault="006E2A5A" w:rsidP="006E2A5A">
            <w:pPr>
              <w:spacing w:line="276" w:lineRule="auto"/>
            </w:pPr>
            <w:r>
              <w:t xml:space="preserve">*Note </w:t>
            </w:r>
            <w:r w:rsidR="00603C54">
              <w:t>5</w:t>
            </w:r>
          </w:p>
        </w:tc>
      </w:tr>
    </w:tbl>
    <w:p w14:paraId="4E33330F" w14:textId="198529C5" w:rsidR="00331CF5" w:rsidRDefault="00331CF5" w:rsidP="77E74D88">
      <w:pPr>
        <w:pBdr>
          <w:top w:val="nil"/>
          <w:left w:val="nil"/>
          <w:bottom w:val="nil"/>
          <w:right w:val="nil"/>
          <w:between w:val="nil"/>
        </w:pBdr>
        <w:spacing w:after="60"/>
        <w:rPr>
          <w:highlight w:val="yellow"/>
        </w:rPr>
      </w:pPr>
    </w:p>
    <w:p w14:paraId="306D34A3" w14:textId="77777777" w:rsidR="00603C54" w:rsidRPr="00E827D7" w:rsidRDefault="00603C54" w:rsidP="00603C54">
      <w:pPr>
        <w:pBdr>
          <w:top w:val="nil"/>
          <w:left w:val="nil"/>
          <w:bottom w:val="nil"/>
          <w:right w:val="nil"/>
          <w:between w:val="nil"/>
        </w:pBdr>
        <w:spacing w:after="60"/>
      </w:pPr>
      <w:r w:rsidRPr="1001F7F6">
        <w:rPr>
          <w:b/>
          <w:bCs/>
        </w:rPr>
        <w:t xml:space="preserve">*Note </w:t>
      </w:r>
      <w:r>
        <w:rPr>
          <w:b/>
          <w:bCs/>
        </w:rPr>
        <w:t>1</w:t>
      </w:r>
      <w:r>
        <w:t>: After building/configuring, you need to check if the work is producing the expected results. Unit testing takes place in the development system. Only if it is successful, the new function is deployed in a test environment (e.g., Quality).  Testing is not performed in training or production systems.</w:t>
      </w:r>
    </w:p>
    <w:p w14:paraId="68892B5A" w14:textId="77777777" w:rsidR="00603C54" w:rsidRPr="00E827D7" w:rsidRDefault="00603C54" w:rsidP="00603C54">
      <w:pPr>
        <w:pBdr>
          <w:top w:val="nil"/>
          <w:left w:val="nil"/>
          <w:bottom w:val="nil"/>
          <w:right w:val="nil"/>
          <w:between w:val="nil"/>
        </w:pBdr>
        <w:spacing w:after="60"/>
      </w:pPr>
      <w:r>
        <w:rPr>
          <w:b/>
          <w:bCs/>
        </w:rPr>
        <w:t>*</w:t>
      </w:r>
      <w:r w:rsidRPr="004A3582">
        <w:rPr>
          <w:b/>
          <w:bCs/>
        </w:rPr>
        <w:t xml:space="preserve">Note </w:t>
      </w:r>
      <w:r>
        <w:rPr>
          <w:b/>
          <w:bCs/>
        </w:rPr>
        <w:t>2</w:t>
      </w:r>
      <w:r w:rsidRPr="00E827D7">
        <w:t>:</w:t>
      </w:r>
      <w:r w:rsidRPr="00941902">
        <w:t xml:space="preserve"> The application description (attributes/notes) does not point to any requirements that might lead to performance problems</w:t>
      </w:r>
      <w:r>
        <w:t>. N</w:t>
      </w:r>
      <w:r w:rsidRPr="00941902">
        <w:t xml:space="preserve">o goals are set that </w:t>
      </w:r>
      <w:r>
        <w:t>requires</w:t>
      </w:r>
      <w:r w:rsidRPr="00941902">
        <w:t xml:space="preserve"> a KPI to be achieved.</w:t>
      </w:r>
    </w:p>
    <w:p w14:paraId="7151093D" w14:textId="77777777" w:rsidR="00603C54" w:rsidRPr="00E827D7" w:rsidRDefault="00603C54" w:rsidP="00603C54">
      <w:pPr>
        <w:pBdr>
          <w:top w:val="nil"/>
          <w:left w:val="nil"/>
          <w:bottom w:val="nil"/>
          <w:right w:val="nil"/>
          <w:between w:val="nil"/>
        </w:pBdr>
        <w:spacing w:after="60"/>
      </w:pPr>
      <w:r>
        <w:t>*</w:t>
      </w:r>
      <w:r w:rsidRPr="004A3582">
        <w:rPr>
          <w:b/>
          <w:bCs/>
        </w:rPr>
        <w:t xml:space="preserve">Note </w:t>
      </w:r>
      <w:r>
        <w:rPr>
          <w:b/>
          <w:bCs/>
        </w:rPr>
        <w:t>3</w:t>
      </w:r>
      <w:r w:rsidRPr="00E827D7">
        <w:t>:</w:t>
      </w:r>
      <w:r>
        <w:t xml:space="preserve"> T</w:t>
      </w:r>
      <w:r w:rsidRPr="001F17F1">
        <w:t>he application description (attributes/notes) clearly states that no large amounts of data are involved.</w:t>
      </w:r>
    </w:p>
    <w:p w14:paraId="4CDC586E" w14:textId="77777777" w:rsidR="00603C54" w:rsidRPr="00E827D7" w:rsidRDefault="00603C54" w:rsidP="00603C54">
      <w:pPr>
        <w:pBdr>
          <w:top w:val="nil"/>
          <w:left w:val="nil"/>
          <w:bottom w:val="nil"/>
          <w:right w:val="nil"/>
          <w:between w:val="nil"/>
        </w:pBdr>
        <w:spacing w:after="60"/>
      </w:pPr>
      <w:r>
        <w:t>*</w:t>
      </w:r>
      <w:r w:rsidRPr="004A3582">
        <w:rPr>
          <w:b/>
          <w:bCs/>
        </w:rPr>
        <w:t xml:space="preserve">Note </w:t>
      </w:r>
      <w:r>
        <w:rPr>
          <w:b/>
          <w:bCs/>
        </w:rPr>
        <w:t>4</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3C3943C3" w14:textId="77777777" w:rsidR="00603C54" w:rsidRPr="00E827D7" w:rsidRDefault="00603C54" w:rsidP="00603C54">
      <w:pPr>
        <w:pBdr>
          <w:top w:val="nil"/>
          <w:left w:val="nil"/>
          <w:bottom w:val="nil"/>
          <w:right w:val="nil"/>
          <w:between w:val="nil"/>
        </w:pBdr>
        <w:spacing w:after="60"/>
      </w:pPr>
      <w:r>
        <w:t>*</w:t>
      </w:r>
      <w:r w:rsidRPr="1001F7F6">
        <w:rPr>
          <w:b/>
          <w:bCs/>
        </w:rPr>
        <w:t xml:space="preserve">Note </w:t>
      </w:r>
      <w:r>
        <w:rPr>
          <w:b/>
          <w:bCs/>
        </w:rPr>
        <w:t>5</w:t>
      </w:r>
      <w:r>
        <w:t>: After unit testing, the new programs/configurations are applied in a test environment where end users do acceptance testing. This can also be done with the participation of project team members since test environment can have more data, more hardware resources, and only contain configurations that were already part of unit testing or existed in the previous solution. Besides unit testing, all other tests take place in test environments (quality, consolidation, test, pre-production, integration.)</w:t>
      </w:r>
    </w:p>
    <w:p w14:paraId="5B93D507" w14:textId="6F73C158" w:rsidR="003E11A7" w:rsidRDefault="003E11A7">
      <w:pPr>
        <w:rPr>
          <w:highlight w:val="yellow"/>
        </w:rPr>
      </w:pPr>
      <w:r>
        <w:rPr>
          <w:highlight w:val="yellow"/>
        </w:rPr>
        <w:br w:type="page"/>
      </w:r>
    </w:p>
    <w:p w14:paraId="1F5CB9CC" w14:textId="12922F63" w:rsidR="00331CF5" w:rsidRPr="00AC0C60" w:rsidRDefault="00331CF5" w:rsidP="00331CF5">
      <w:pPr>
        <w:pStyle w:val="Heading2"/>
        <w:rPr>
          <w:lang w:val="en"/>
        </w:rPr>
      </w:pPr>
      <w:r>
        <w:rPr>
          <w:lang w:val="en"/>
        </w:rPr>
        <w:lastRenderedPageBreak/>
        <w:t xml:space="preserve">Shipments </w:t>
      </w:r>
      <w:proofErr w:type="gramStart"/>
      <w:r>
        <w:rPr>
          <w:lang w:val="en"/>
        </w:rPr>
        <w:t xml:space="preserve">Planner </w:t>
      </w:r>
      <w:r w:rsidRPr="50598391">
        <w:rPr>
          <w:lang w:val="en"/>
        </w:rPr>
        <w:t xml:space="preserve"> (</w:t>
      </w:r>
      <w:proofErr w:type="gramEnd"/>
      <w:r w:rsidRPr="50598391">
        <w:rPr>
          <w:lang w:val="en"/>
        </w:rPr>
        <w:t xml:space="preserve">Task </w:t>
      </w:r>
      <w:r>
        <w:rPr>
          <w:lang w:val="en"/>
        </w:rPr>
        <w:t xml:space="preserve">1 </w:t>
      </w:r>
      <w:r w:rsidRPr="50598391">
        <w:rPr>
          <w:lang w:val="en"/>
        </w:rPr>
        <w:t xml:space="preserve">– Activity </w:t>
      </w:r>
      <w:r>
        <w:rPr>
          <w:lang w:val="en"/>
        </w:rPr>
        <w:t>5</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B652B30" w14:textId="77777777" w:rsidTr="003971CA">
        <w:trPr>
          <w:trHeight w:val="254"/>
        </w:trPr>
        <w:tc>
          <w:tcPr>
            <w:tcW w:w="577" w:type="dxa"/>
            <w:shd w:val="clear" w:color="auto" w:fill="DEEBF6"/>
          </w:tcPr>
          <w:p w14:paraId="435087EC" w14:textId="77777777" w:rsidR="00331CF5" w:rsidRPr="00AC0C60" w:rsidRDefault="00331CF5" w:rsidP="003971CA">
            <w:pPr>
              <w:rPr>
                <w:highlight w:val="yellow"/>
              </w:rPr>
            </w:pPr>
            <w:r w:rsidRPr="00AC0C60">
              <w:rPr>
                <w:noProof/>
                <w:highlight w:val="yellow"/>
              </w:rPr>
              <mc:AlternateContent>
                <mc:Choice Requires="wpg">
                  <w:drawing>
                    <wp:inline distT="0" distB="0" distL="0" distR="0" wp14:anchorId="07F21F39" wp14:editId="6EA47C63">
                      <wp:extent cx="141605" cy="141605"/>
                      <wp:effectExtent l="0" t="0" r="0" b="0"/>
                      <wp:docPr id="1351943947" name="Group 135194394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8" name="Group 1351943948"/>
                              <wpg:cNvGrpSpPr/>
                              <wpg:grpSpPr>
                                <a:xfrm>
                                  <a:off x="5275198" y="3709198"/>
                                  <a:ext cx="141605" cy="141605"/>
                                  <a:chOff x="0" y="0"/>
                                  <a:chExt cx="141605" cy="141605"/>
                                </a:xfrm>
                              </wpg:grpSpPr>
                              <wps:wsp>
                                <wps:cNvPr id="1351943949" name="Rectangle 1351943949"/>
                                <wps:cNvSpPr/>
                                <wps:spPr>
                                  <a:xfrm>
                                    <a:off x="0" y="0"/>
                                    <a:ext cx="141600" cy="141600"/>
                                  </a:xfrm>
                                  <a:prstGeom prst="rect">
                                    <a:avLst/>
                                  </a:prstGeom>
                                  <a:noFill/>
                                  <a:ln>
                                    <a:noFill/>
                                  </a:ln>
                                </wps:spPr>
                                <wps:txbx>
                                  <w:txbxContent>
                                    <w:p w14:paraId="01C03D16"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0" name="Rectangle 1351943950"/>
                                <wps:cNvSpPr/>
                                <wps:spPr>
                                  <a:xfrm>
                                    <a:off x="0" y="0"/>
                                    <a:ext cx="141605" cy="141605"/>
                                  </a:xfrm>
                                  <a:prstGeom prst="rect">
                                    <a:avLst/>
                                  </a:prstGeom>
                                  <a:solidFill>
                                    <a:schemeClr val="accent1"/>
                                  </a:solidFill>
                                  <a:ln>
                                    <a:noFill/>
                                  </a:ln>
                                </wps:spPr>
                                <wps:txbx>
                                  <w:txbxContent>
                                    <w:p w14:paraId="46F425D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1" name="Freeform: Shape 135194395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7F21F39" id="Group 1351943947" o:spid="_x0000_s105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">
                      <v:group id="Group 1351943948" o:spid="_x0000_s105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">
                        <v:rect id="Rectangle 1351943949" o:spid="_x0000_s105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" filled="f" stroked="f">
                          <v:textbox inset="2.53958mm,2.53958mm,2.53958mm,2.53958mm">
                            <w:txbxContent>
                              <w:p w14:paraId="01C03D16" w14:textId="77777777" w:rsidR="00331CF5" w:rsidRDefault="00331CF5" w:rsidP="00331CF5">
                                <w:pPr>
                                  <w:spacing w:after="0" w:line="240" w:lineRule="auto"/>
                                  <w:textDirection w:val="btLr"/>
                                </w:pPr>
                              </w:p>
                            </w:txbxContent>
                          </v:textbox>
                        </v:rect>
                        <v:rect id="Rectangle 1351943950" o:spid="_x0000_s105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" fillcolor="#5b9bd5 [3204]" stroked="f">
                          <v:textbox inset="2.53958mm,2.53958mm,2.53958mm,2.53958mm">
                            <w:txbxContent>
                              <w:p w14:paraId="46F425D8" w14:textId="77777777" w:rsidR="00331CF5" w:rsidRDefault="00331CF5" w:rsidP="00331CF5">
                                <w:pPr>
                                  <w:spacing w:after="0" w:line="240" w:lineRule="auto"/>
                                  <w:textDirection w:val="btLr"/>
                                </w:pPr>
                              </w:p>
                            </w:txbxContent>
                          </v:textbox>
                        </v:rect>
                        <v:shape id="Freeform: Shape 1351943951" o:spid="_x0000_s105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7B4726" w14:textId="6023CB70" w:rsidR="00331CF5" w:rsidRPr="00AC0C60" w:rsidRDefault="00331CF5" w:rsidP="003971CA">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w:t>
            </w:r>
            <w:r>
              <w:rPr>
                <w:rFonts w:ascii="Calibri" w:eastAsia="Calibri" w:hAnsi="Calibri" w:cs="Calibri"/>
                <w:i/>
                <w:iCs/>
                <w:sz w:val="24"/>
                <w:szCs w:val="24"/>
              </w:rPr>
              <w:t>Shipments Plann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6336949F" w14:textId="77777777" w:rsidR="00331CF5" w:rsidRDefault="00331CF5" w:rsidP="00331CF5">
      <w:pPr>
        <w:spacing w:line="259" w:lineRule="auto"/>
        <w:rPr>
          <w:rFonts w:ascii="Calibri" w:eastAsia="Calibri" w:hAnsi="Calibri" w:cs="Calibri"/>
          <w:sz w:val="24"/>
          <w:szCs w:val="24"/>
        </w:rPr>
      </w:pPr>
    </w:p>
    <w:p w14:paraId="403CA291" w14:textId="77777777" w:rsidR="00561422" w:rsidRPr="000D27A5" w:rsidRDefault="00561422" w:rsidP="00561422">
      <w:pPr>
        <w:pBdr>
          <w:top w:val="nil"/>
          <w:left w:val="nil"/>
          <w:bottom w:val="nil"/>
          <w:right w:val="nil"/>
          <w:between w:val="nil"/>
        </w:pBdr>
        <w:spacing w:after="60"/>
        <w:ind w:left="144"/>
      </w:pPr>
      <w:r w:rsidRPr="000D27A5">
        <w:t>Fill in the table below. Use one of the following values for each row:</w:t>
      </w:r>
    </w:p>
    <w:p w14:paraId="71356A04" w14:textId="77777777" w:rsidR="00561422" w:rsidRPr="000D27A5" w:rsidRDefault="00561422" w:rsidP="00561422">
      <w:pPr>
        <w:pStyle w:val="ListBullet"/>
      </w:pPr>
      <w:r w:rsidRPr="000D27A5">
        <w:t>Test type requirement:</w:t>
      </w:r>
      <w:r>
        <w:t xml:space="preserve"> Required; Not required; Optional and recommended; Optional but not recommended</w:t>
      </w:r>
    </w:p>
    <w:p w14:paraId="29311763" w14:textId="3033F178" w:rsidR="00561422" w:rsidRPr="000D27A5" w:rsidRDefault="00561422" w:rsidP="00561422">
      <w:pPr>
        <w:pStyle w:val="ListBullet"/>
      </w:pPr>
      <w:r w:rsidRPr="000D27A5">
        <w:t>System environment</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All systems; Sandbox; Evaluation; Development; Quality; </w:t>
      </w:r>
      <w:r w:rsidR="008C597E">
        <w:t>Training</w:t>
      </w:r>
      <w:r>
        <w:t>; Production</w:t>
      </w:r>
    </w:p>
    <w:p w14:paraId="5B5AF539" w14:textId="06AA5045" w:rsidR="00561422" w:rsidRPr="000D27A5" w:rsidRDefault="00561422" w:rsidP="00561422">
      <w:pPr>
        <w:pStyle w:val="ListBullet"/>
      </w:pPr>
      <w:r w:rsidRPr="000D27A5">
        <w:t>Team</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Project team; Customer team; Both</w:t>
      </w:r>
    </w:p>
    <w:p w14:paraId="4B7E77C1" w14:textId="77777777" w:rsidR="00561422" w:rsidRPr="000D27A5" w:rsidRDefault="00561422" w:rsidP="00561422">
      <w:pPr>
        <w:pStyle w:val="ListBullet"/>
      </w:pPr>
      <w:r w:rsidRPr="000D27A5">
        <w:t>For rationale, provide free text mentioning why you chose a specific input</w:t>
      </w:r>
    </w:p>
    <w:p w14:paraId="0530D700" w14:textId="220EED90" w:rsidR="00331CF5" w:rsidRDefault="6638DAD5" w:rsidP="77E74D88">
      <w:pPr>
        <w:pBdr>
          <w:top w:val="nil"/>
          <w:left w:val="nil"/>
          <w:bottom w:val="nil"/>
          <w:right w:val="nil"/>
          <w:between w:val="nil"/>
        </w:pBdr>
        <w:spacing w:after="0" w:line="240" w:lineRule="auto"/>
        <w:rPr>
          <w:rFonts w:ascii="Calibri" w:eastAsia="Calibri" w:hAnsi="Calibri" w:cs="Calibri"/>
          <w:sz w:val="24"/>
          <w:szCs w:val="24"/>
        </w:rPr>
      </w:pPr>
      <w:r w:rsidRPr="000C7836">
        <w:rPr>
          <w:rFonts w:ascii="Calibri" w:eastAsia="Calibri" w:hAnsi="Calibri" w:cs="Calibri"/>
          <w:sz w:val="24"/>
          <w:szCs w:val="24"/>
          <w:highlight w:val="cyan"/>
        </w:rPr>
        <w:t xml:space="preserve">Table 1.5 </w:t>
      </w:r>
      <w:r w:rsidR="21DEB1FA" w:rsidRPr="000C7836">
        <w:rPr>
          <w:rFonts w:ascii="Calibri" w:eastAsia="Calibri" w:hAnsi="Calibri" w:cs="Calibri"/>
          <w:sz w:val="24"/>
          <w:szCs w:val="24"/>
          <w:highlight w:val="cyan"/>
        </w:rPr>
        <w:t>Shipments Planner</w:t>
      </w:r>
      <w:r w:rsidRPr="000C7836">
        <w:rPr>
          <w:rFonts w:ascii="Calibri" w:eastAsia="Calibri" w:hAnsi="Calibri" w:cs="Calibri"/>
          <w:sz w:val="24"/>
          <w:szCs w:val="24"/>
          <w:highlight w:val="cyan"/>
        </w:rPr>
        <w:t xml:space="preserve"> Functionality</w:t>
      </w: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7F143FAA" w14:textId="77777777" w:rsidTr="0039202C">
        <w:trPr>
          <w:trHeight w:val="300"/>
        </w:trPr>
        <w:tc>
          <w:tcPr>
            <w:tcW w:w="1560" w:type="dxa"/>
          </w:tcPr>
          <w:p w14:paraId="458E84BA" w14:textId="323B87DE" w:rsidR="14123288" w:rsidRDefault="14123288" w:rsidP="77E74D88">
            <w:pPr>
              <w:spacing w:line="276" w:lineRule="auto"/>
            </w:pPr>
            <w:r w:rsidRPr="77E74D88">
              <w:rPr>
                <w:rFonts w:ascii="Calibri" w:eastAsia="Calibri" w:hAnsi="Calibri" w:cs="Calibri"/>
                <w:b/>
                <w:bCs/>
                <w:color w:val="000000" w:themeColor="text1"/>
                <w:sz w:val="22"/>
                <w:szCs w:val="22"/>
                <w:lang w:val="en"/>
              </w:rPr>
              <w:t>Shipments Planner</w:t>
            </w:r>
          </w:p>
        </w:tc>
        <w:tc>
          <w:tcPr>
            <w:tcW w:w="7800" w:type="dxa"/>
            <w:gridSpan w:val="5"/>
          </w:tcPr>
          <w:p w14:paraId="446656D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2C78494D" w14:textId="77777777" w:rsidTr="0039202C">
        <w:trPr>
          <w:trHeight w:val="300"/>
        </w:trPr>
        <w:tc>
          <w:tcPr>
            <w:tcW w:w="1560" w:type="dxa"/>
          </w:tcPr>
          <w:p w14:paraId="007A3E21"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18C340A"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46F0B201"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B05CCEA"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28F8237"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75D9ECE"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39202C" w14:paraId="1C3B67DC" w14:textId="77777777" w:rsidTr="0039202C">
        <w:trPr>
          <w:trHeight w:val="300"/>
        </w:trPr>
        <w:tc>
          <w:tcPr>
            <w:tcW w:w="1560" w:type="dxa"/>
          </w:tcPr>
          <w:p w14:paraId="7C835DB7" w14:textId="24C21BE0" w:rsidR="0039202C" w:rsidRDefault="0039202C" w:rsidP="0039202C">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EABE1D" w14:textId="4564BF6F" w:rsidR="0039202C" w:rsidRPr="00040280" w:rsidRDefault="0039202C" w:rsidP="0039202C">
            <w:pPr>
              <w:spacing w:line="276" w:lineRule="auto"/>
            </w:pPr>
            <w:r w:rsidRPr="00040280">
              <w:t xml:space="preserve"> </w:t>
            </w:r>
            <w:r>
              <w:t>Required</w:t>
            </w:r>
          </w:p>
        </w:tc>
        <w:tc>
          <w:tcPr>
            <w:tcW w:w="1560" w:type="dxa"/>
          </w:tcPr>
          <w:p w14:paraId="7FDF02D8" w14:textId="2DE2C75A" w:rsidR="0039202C" w:rsidRPr="00040280" w:rsidRDefault="0039202C" w:rsidP="0039202C">
            <w:pPr>
              <w:spacing w:line="276" w:lineRule="auto"/>
            </w:pPr>
            <w:r>
              <w:t xml:space="preserve">Optional </w:t>
            </w:r>
            <w:r w:rsidR="0012755D">
              <w:t>and</w:t>
            </w:r>
            <w:r>
              <w:t xml:space="preserve"> recommended</w:t>
            </w:r>
          </w:p>
        </w:tc>
        <w:tc>
          <w:tcPr>
            <w:tcW w:w="1560" w:type="dxa"/>
          </w:tcPr>
          <w:p w14:paraId="7E478203" w14:textId="00B0F696" w:rsidR="0039202C" w:rsidRPr="00040280" w:rsidRDefault="0039202C" w:rsidP="0039202C">
            <w:pPr>
              <w:spacing w:line="276" w:lineRule="auto"/>
            </w:pPr>
            <w:r>
              <w:t>Optional but not recommended</w:t>
            </w:r>
          </w:p>
        </w:tc>
        <w:tc>
          <w:tcPr>
            <w:tcW w:w="1560" w:type="dxa"/>
          </w:tcPr>
          <w:p w14:paraId="38B6DBB0" w14:textId="69398625" w:rsidR="0039202C" w:rsidRPr="00040280" w:rsidRDefault="0039202C" w:rsidP="0039202C">
            <w:pPr>
              <w:spacing w:line="276" w:lineRule="auto"/>
            </w:pPr>
            <w:r w:rsidRPr="00040280">
              <w:t xml:space="preserve"> </w:t>
            </w:r>
            <w:r>
              <w:t>Not required</w:t>
            </w:r>
          </w:p>
        </w:tc>
        <w:tc>
          <w:tcPr>
            <w:tcW w:w="1560" w:type="dxa"/>
          </w:tcPr>
          <w:p w14:paraId="6D1602E0" w14:textId="401F61C9" w:rsidR="0039202C" w:rsidRPr="00040280" w:rsidRDefault="0039202C" w:rsidP="0039202C">
            <w:pPr>
              <w:spacing w:line="276" w:lineRule="auto"/>
            </w:pPr>
            <w:r w:rsidRPr="00040280">
              <w:t xml:space="preserve"> </w:t>
            </w:r>
            <w:r>
              <w:t>Required</w:t>
            </w:r>
          </w:p>
        </w:tc>
      </w:tr>
      <w:tr w:rsidR="0039202C" w14:paraId="5C5ABBC9" w14:textId="77777777" w:rsidTr="0039202C">
        <w:trPr>
          <w:trHeight w:val="300"/>
        </w:trPr>
        <w:tc>
          <w:tcPr>
            <w:tcW w:w="1560" w:type="dxa"/>
          </w:tcPr>
          <w:p w14:paraId="4EE7E4C9" w14:textId="5B5EF01D" w:rsidR="0039202C" w:rsidRDefault="0039202C" w:rsidP="0039202C">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11A7341" w14:textId="3EA5F5E7" w:rsidR="0039202C" w:rsidRPr="00040280" w:rsidRDefault="0039202C" w:rsidP="0039202C">
            <w:pPr>
              <w:spacing w:line="276" w:lineRule="auto"/>
            </w:pPr>
            <w:r w:rsidRPr="00040280">
              <w:t xml:space="preserve"> </w:t>
            </w:r>
            <w:r>
              <w:t>Development</w:t>
            </w:r>
          </w:p>
        </w:tc>
        <w:tc>
          <w:tcPr>
            <w:tcW w:w="1560" w:type="dxa"/>
          </w:tcPr>
          <w:p w14:paraId="7A138FBA" w14:textId="2593AD40" w:rsidR="0039202C" w:rsidRPr="00040280" w:rsidRDefault="0039202C" w:rsidP="00D06460">
            <w:pPr>
              <w:spacing w:line="276" w:lineRule="auto"/>
            </w:pPr>
            <w:r w:rsidRPr="00040280">
              <w:t xml:space="preserve"> </w:t>
            </w:r>
            <w:r w:rsidR="00D06460">
              <w:t>Quality</w:t>
            </w:r>
          </w:p>
        </w:tc>
        <w:tc>
          <w:tcPr>
            <w:tcW w:w="1560" w:type="dxa"/>
          </w:tcPr>
          <w:p w14:paraId="7B3832B4" w14:textId="77777777" w:rsidR="0039202C" w:rsidRDefault="0039202C" w:rsidP="0039202C">
            <w:pPr>
              <w:spacing w:line="276" w:lineRule="auto"/>
            </w:pPr>
          </w:p>
          <w:p w14:paraId="1D75F54E" w14:textId="35FE2372" w:rsidR="0039202C" w:rsidRPr="00040280" w:rsidRDefault="0039202C" w:rsidP="0039202C">
            <w:pPr>
              <w:spacing w:line="276" w:lineRule="auto"/>
            </w:pPr>
            <w:r>
              <w:t xml:space="preserve">          ---</w:t>
            </w:r>
          </w:p>
        </w:tc>
        <w:tc>
          <w:tcPr>
            <w:tcW w:w="1560" w:type="dxa"/>
          </w:tcPr>
          <w:p w14:paraId="0483C350" w14:textId="77777777" w:rsidR="0039202C" w:rsidRDefault="0039202C" w:rsidP="0039202C">
            <w:pPr>
              <w:spacing w:line="276" w:lineRule="auto"/>
            </w:pPr>
            <w:r w:rsidRPr="00040280">
              <w:t xml:space="preserve"> </w:t>
            </w:r>
          </w:p>
          <w:p w14:paraId="7C3FB0DB" w14:textId="4DE8770E" w:rsidR="0039202C" w:rsidRPr="00040280" w:rsidRDefault="0039202C" w:rsidP="0039202C">
            <w:pPr>
              <w:spacing w:line="276" w:lineRule="auto"/>
            </w:pPr>
            <w:r>
              <w:t xml:space="preserve">          ---</w:t>
            </w:r>
          </w:p>
        </w:tc>
        <w:tc>
          <w:tcPr>
            <w:tcW w:w="1560" w:type="dxa"/>
          </w:tcPr>
          <w:p w14:paraId="2B8AEDF6" w14:textId="3AEADA48" w:rsidR="0039202C" w:rsidRPr="00040280" w:rsidRDefault="0039202C" w:rsidP="0039202C">
            <w:pPr>
              <w:spacing w:line="276" w:lineRule="auto"/>
            </w:pPr>
            <w:r w:rsidRPr="00040280">
              <w:t xml:space="preserve"> </w:t>
            </w:r>
            <w:r>
              <w:t>Quality</w:t>
            </w:r>
          </w:p>
        </w:tc>
      </w:tr>
      <w:tr w:rsidR="0039202C" w14:paraId="65B2B202" w14:textId="77777777" w:rsidTr="0039202C">
        <w:trPr>
          <w:trHeight w:val="300"/>
        </w:trPr>
        <w:tc>
          <w:tcPr>
            <w:tcW w:w="1560" w:type="dxa"/>
          </w:tcPr>
          <w:p w14:paraId="09E82B0F" w14:textId="0BB355D3" w:rsidR="0039202C" w:rsidRDefault="0039202C" w:rsidP="0039202C">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1B77731" w14:textId="3DBA672F" w:rsidR="0039202C" w:rsidRPr="00040280" w:rsidRDefault="0039202C" w:rsidP="0039202C">
            <w:pPr>
              <w:spacing w:line="276" w:lineRule="auto"/>
            </w:pPr>
            <w:r w:rsidRPr="00040280">
              <w:t xml:space="preserve"> </w:t>
            </w:r>
            <w:r>
              <w:t>Project team</w:t>
            </w:r>
          </w:p>
        </w:tc>
        <w:tc>
          <w:tcPr>
            <w:tcW w:w="1560" w:type="dxa"/>
          </w:tcPr>
          <w:p w14:paraId="3D0FED39" w14:textId="4A864CE4" w:rsidR="0039202C" w:rsidRPr="00040280" w:rsidRDefault="00FC4CE1" w:rsidP="0039202C">
            <w:pPr>
              <w:spacing w:line="276" w:lineRule="auto"/>
            </w:pPr>
            <w:r>
              <w:t xml:space="preserve">Project team or </w:t>
            </w:r>
            <w:r w:rsidR="00D06460">
              <w:t>Both</w:t>
            </w:r>
          </w:p>
        </w:tc>
        <w:tc>
          <w:tcPr>
            <w:tcW w:w="1560" w:type="dxa"/>
          </w:tcPr>
          <w:p w14:paraId="55C8E26D" w14:textId="5D5E46A4" w:rsidR="0039202C" w:rsidRPr="00040280" w:rsidRDefault="0039202C" w:rsidP="0039202C">
            <w:pPr>
              <w:spacing w:line="276" w:lineRule="auto"/>
            </w:pPr>
            <w:r>
              <w:t xml:space="preserve">          ---</w:t>
            </w:r>
          </w:p>
        </w:tc>
        <w:tc>
          <w:tcPr>
            <w:tcW w:w="1560" w:type="dxa"/>
          </w:tcPr>
          <w:p w14:paraId="7CD96E8E" w14:textId="2CACBA78" w:rsidR="0039202C" w:rsidRPr="00040280" w:rsidRDefault="0039202C" w:rsidP="0039202C">
            <w:pPr>
              <w:spacing w:line="276" w:lineRule="auto"/>
            </w:pPr>
            <w:r w:rsidRPr="00040280">
              <w:t xml:space="preserve"> </w:t>
            </w:r>
            <w:r>
              <w:t xml:space="preserve">         ---</w:t>
            </w:r>
          </w:p>
        </w:tc>
        <w:tc>
          <w:tcPr>
            <w:tcW w:w="1560" w:type="dxa"/>
          </w:tcPr>
          <w:p w14:paraId="0C52B7D8" w14:textId="6738267F" w:rsidR="0039202C" w:rsidRPr="00040280" w:rsidRDefault="0039202C" w:rsidP="0039202C">
            <w:pPr>
              <w:spacing w:line="276" w:lineRule="auto"/>
            </w:pPr>
            <w:r w:rsidRPr="00040280">
              <w:t xml:space="preserve"> </w:t>
            </w:r>
            <w:r>
              <w:t>Both</w:t>
            </w:r>
          </w:p>
        </w:tc>
      </w:tr>
      <w:tr w:rsidR="0039202C" w14:paraId="04D01C40" w14:textId="77777777" w:rsidTr="0039202C">
        <w:trPr>
          <w:trHeight w:val="300"/>
        </w:trPr>
        <w:tc>
          <w:tcPr>
            <w:tcW w:w="1560" w:type="dxa"/>
          </w:tcPr>
          <w:p w14:paraId="305A9B24" w14:textId="20D08A95" w:rsidR="0039202C" w:rsidRDefault="0039202C" w:rsidP="0039202C">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43316C" w14:textId="7512B43D" w:rsidR="0039202C" w:rsidRPr="00040280" w:rsidRDefault="0039202C" w:rsidP="0039202C">
            <w:pPr>
              <w:spacing w:line="276" w:lineRule="auto"/>
            </w:pPr>
            <w:r w:rsidRPr="00040280">
              <w:t xml:space="preserve"> </w:t>
            </w:r>
            <w:r>
              <w:t xml:space="preserve">*Note </w:t>
            </w:r>
            <w:r w:rsidR="003E100C">
              <w:t>1</w:t>
            </w:r>
          </w:p>
        </w:tc>
        <w:tc>
          <w:tcPr>
            <w:tcW w:w="1560" w:type="dxa"/>
          </w:tcPr>
          <w:p w14:paraId="02294160" w14:textId="7731E74D" w:rsidR="0039202C" w:rsidRPr="00040280" w:rsidRDefault="0039202C" w:rsidP="0039202C">
            <w:pPr>
              <w:spacing w:line="276" w:lineRule="auto"/>
            </w:pPr>
            <w:r w:rsidRPr="00040280">
              <w:t xml:space="preserve"> </w:t>
            </w:r>
            <w:r>
              <w:t xml:space="preserve">*Note </w:t>
            </w:r>
            <w:r w:rsidR="002C7AE0">
              <w:t>6</w:t>
            </w:r>
          </w:p>
        </w:tc>
        <w:tc>
          <w:tcPr>
            <w:tcW w:w="1560" w:type="dxa"/>
          </w:tcPr>
          <w:p w14:paraId="572E1F87" w14:textId="407EBBA3" w:rsidR="0039202C" w:rsidRPr="00040280" w:rsidRDefault="0039202C" w:rsidP="0039202C">
            <w:pPr>
              <w:spacing w:line="276" w:lineRule="auto"/>
            </w:pPr>
            <w:r>
              <w:t xml:space="preserve">*Note </w:t>
            </w:r>
            <w:r w:rsidR="003E100C">
              <w:t>3</w:t>
            </w:r>
          </w:p>
        </w:tc>
        <w:tc>
          <w:tcPr>
            <w:tcW w:w="1560" w:type="dxa"/>
          </w:tcPr>
          <w:p w14:paraId="39FD2C8F" w14:textId="39E71AEC" w:rsidR="0039202C" w:rsidRPr="00040280" w:rsidRDefault="0039202C" w:rsidP="0039202C">
            <w:pPr>
              <w:spacing w:line="276" w:lineRule="auto"/>
            </w:pPr>
            <w:r w:rsidRPr="00040280">
              <w:t xml:space="preserve"> </w:t>
            </w:r>
            <w:r>
              <w:t xml:space="preserve">*Note </w:t>
            </w:r>
            <w:r w:rsidR="003E100C">
              <w:t>4</w:t>
            </w:r>
          </w:p>
        </w:tc>
        <w:tc>
          <w:tcPr>
            <w:tcW w:w="1560" w:type="dxa"/>
          </w:tcPr>
          <w:p w14:paraId="74445E00" w14:textId="1B8DBF92" w:rsidR="0039202C" w:rsidRPr="00040280" w:rsidRDefault="0039202C" w:rsidP="0039202C">
            <w:pPr>
              <w:spacing w:line="276" w:lineRule="auto"/>
            </w:pPr>
            <w:r>
              <w:t xml:space="preserve">*Note </w:t>
            </w:r>
            <w:r w:rsidR="003E100C">
              <w:t>5</w:t>
            </w:r>
          </w:p>
        </w:tc>
      </w:tr>
    </w:tbl>
    <w:p w14:paraId="60ADAE39" w14:textId="29FCE40E" w:rsidR="00331CF5" w:rsidRDefault="00331CF5" w:rsidP="77E74D88">
      <w:pPr>
        <w:pBdr>
          <w:top w:val="nil"/>
          <w:left w:val="nil"/>
          <w:bottom w:val="nil"/>
          <w:right w:val="nil"/>
          <w:between w:val="nil"/>
        </w:pBdr>
        <w:spacing w:after="60"/>
        <w:rPr>
          <w:highlight w:val="yellow"/>
        </w:rPr>
      </w:pPr>
    </w:p>
    <w:p w14:paraId="2FD6FFA3" w14:textId="66A21ED3" w:rsidR="00723604" w:rsidRPr="00E827D7" w:rsidRDefault="00723604" w:rsidP="00723604">
      <w:pPr>
        <w:pBdr>
          <w:top w:val="nil"/>
          <w:left w:val="nil"/>
          <w:bottom w:val="nil"/>
          <w:right w:val="nil"/>
          <w:between w:val="nil"/>
        </w:pBdr>
        <w:spacing w:after="60"/>
      </w:pPr>
      <w:r>
        <w:rPr>
          <w:b/>
          <w:bCs/>
        </w:rPr>
        <w:t>*</w:t>
      </w:r>
      <w:r w:rsidRPr="005161BC">
        <w:rPr>
          <w:b/>
          <w:bCs/>
        </w:rPr>
        <w:t xml:space="preserve">Note </w:t>
      </w:r>
      <w:r w:rsidR="003E100C">
        <w:rPr>
          <w:b/>
          <w:bCs/>
        </w:rPr>
        <w:t>1</w:t>
      </w:r>
      <w:r w:rsidRPr="00E827D7">
        <w:t>:</w:t>
      </w:r>
      <w:r>
        <w:t xml:space="preserve"> After building/configuring, you need to check if the work is producing the expected results. Unit testing takes place in the development system. Only if it is successful, the new function is deployed in a test environment (e.g., Quality).  Testing is not performed in training or production systems.</w:t>
      </w:r>
    </w:p>
    <w:p w14:paraId="06B9486A" w14:textId="3D418588" w:rsidR="00723604" w:rsidRPr="00E827D7" w:rsidRDefault="00723604" w:rsidP="00723604">
      <w:pPr>
        <w:pBdr>
          <w:top w:val="nil"/>
          <w:left w:val="nil"/>
          <w:bottom w:val="nil"/>
          <w:right w:val="nil"/>
          <w:between w:val="nil"/>
        </w:pBdr>
        <w:spacing w:after="60"/>
      </w:pPr>
      <w:r>
        <w:t>*</w:t>
      </w:r>
      <w:r w:rsidRPr="004A3582">
        <w:rPr>
          <w:b/>
          <w:bCs/>
        </w:rPr>
        <w:t xml:space="preserve">Note </w:t>
      </w:r>
      <w:r w:rsidR="003E100C">
        <w:rPr>
          <w:b/>
          <w:bCs/>
        </w:rPr>
        <w:t>3</w:t>
      </w:r>
      <w:r w:rsidRPr="00E827D7">
        <w:t>:</w:t>
      </w:r>
      <w:r>
        <w:t xml:space="preserve"> T</w:t>
      </w:r>
      <w:r w:rsidRPr="001F17F1">
        <w:t>he application description (attributes/notes) clearly states that no large amounts of data are involved.</w:t>
      </w:r>
    </w:p>
    <w:p w14:paraId="0D1BBAFD" w14:textId="145CC34A" w:rsidR="00723604" w:rsidRPr="00E827D7" w:rsidRDefault="00723604" w:rsidP="00723604">
      <w:pPr>
        <w:pBdr>
          <w:top w:val="nil"/>
          <w:left w:val="nil"/>
          <w:bottom w:val="nil"/>
          <w:right w:val="nil"/>
          <w:between w:val="nil"/>
        </w:pBdr>
        <w:spacing w:after="60"/>
      </w:pPr>
      <w:r>
        <w:t>*</w:t>
      </w:r>
      <w:r w:rsidRPr="004A3582">
        <w:rPr>
          <w:b/>
          <w:bCs/>
        </w:rPr>
        <w:t xml:space="preserve">Note </w:t>
      </w:r>
      <w:r w:rsidR="003E100C">
        <w:rPr>
          <w:b/>
          <w:bCs/>
        </w:rPr>
        <w:t>4</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0F6BA649" w14:textId="7361373E" w:rsidR="00723604" w:rsidRDefault="00723604" w:rsidP="1001F7F6">
      <w:pPr>
        <w:pBdr>
          <w:top w:val="nil"/>
          <w:left w:val="nil"/>
          <w:bottom w:val="nil"/>
          <w:right w:val="nil"/>
          <w:between w:val="nil"/>
        </w:pBdr>
        <w:spacing w:after="60"/>
      </w:pPr>
      <w:r>
        <w:t>*</w:t>
      </w:r>
      <w:r w:rsidRPr="1001F7F6">
        <w:rPr>
          <w:b/>
          <w:bCs/>
        </w:rPr>
        <w:t xml:space="preserve">Note </w:t>
      </w:r>
      <w:r w:rsidR="003E100C">
        <w:rPr>
          <w:b/>
          <w:bCs/>
        </w:rPr>
        <w:t>5</w:t>
      </w:r>
      <w:r>
        <w:t>: After unit testing, the new programs/configurations are applied in a test environment where end users do acceptance testing. This can also be done with the participation of project team members since test enviro</w:t>
      </w:r>
      <w:r w:rsidR="1FB1E673">
        <w:t>n</w:t>
      </w:r>
      <w:r>
        <w:t>ment can have more data, more hardware resources, and only contain configurations that were already part of unit testing or existed in the previous solution. Besides unit testing, all other tests take place in test environments (quality, consolidation, test, pre-production, integration.)</w:t>
      </w:r>
    </w:p>
    <w:p w14:paraId="6AA3CB8D" w14:textId="77777777" w:rsidR="003E100C" w:rsidRPr="00E827D7" w:rsidRDefault="003E100C" w:rsidP="003E100C">
      <w:pPr>
        <w:pBdr>
          <w:top w:val="nil"/>
          <w:left w:val="nil"/>
          <w:bottom w:val="nil"/>
          <w:right w:val="nil"/>
          <w:between w:val="nil"/>
        </w:pBdr>
        <w:spacing w:after="60"/>
      </w:pPr>
      <w:r>
        <w:rPr>
          <w:b/>
          <w:bCs/>
        </w:rPr>
        <w:t>*</w:t>
      </w:r>
      <w:r w:rsidRPr="004A3582">
        <w:rPr>
          <w:b/>
          <w:bCs/>
        </w:rPr>
        <w:t xml:space="preserve">Note </w:t>
      </w:r>
      <w:r>
        <w:rPr>
          <w:b/>
          <w:bCs/>
        </w:rPr>
        <w:t>6</w:t>
      </w:r>
      <w:r w:rsidRPr="00E827D7">
        <w:t>:</w:t>
      </w:r>
      <w:r w:rsidRPr="00941902">
        <w:t xml:space="preserve"> </w:t>
      </w:r>
      <w:r>
        <w:t>Any analytical tool for real-time decision support should be tested for performance. During user acceptance testing a verification of performance is implicit, but a performance test can involve simulations with multiple users concurrently accessing the system. Performance testing can involve both teams, or just one, and can even be achieved with automation tools. The relevant part is creating a scenario where multiple requests will be produced at the same time.</w:t>
      </w:r>
    </w:p>
    <w:p w14:paraId="2BB8C67F" w14:textId="77777777" w:rsidR="003E100C" w:rsidRDefault="003E100C" w:rsidP="1001F7F6">
      <w:pPr>
        <w:pBdr>
          <w:top w:val="nil"/>
          <w:left w:val="nil"/>
          <w:bottom w:val="nil"/>
          <w:right w:val="nil"/>
          <w:between w:val="nil"/>
        </w:pBdr>
        <w:spacing w:after="60"/>
        <w:rPr>
          <w:highlight w:val="yellow"/>
        </w:rPr>
      </w:pPr>
    </w:p>
    <w:p w14:paraId="14968996" w14:textId="085745B1" w:rsidR="00331CF5" w:rsidRPr="00AC0C60" w:rsidRDefault="00331CF5" w:rsidP="00331CF5">
      <w:pPr>
        <w:pStyle w:val="Heading2"/>
        <w:rPr>
          <w:lang w:val="en"/>
        </w:rPr>
      </w:pPr>
      <w:r>
        <w:rPr>
          <w:lang w:val="en"/>
        </w:rPr>
        <w:lastRenderedPageBreak/>
        <w:t xml:space="preserve">Farming </w:t>
      </w:r>
      <w:proofErr w:type="gramStart"/>
      <w:r>
        <w:rPr>
          <w:lang w:val="en"/>
        </w:rPr>
        <w:t xml:space="preserve">Planner </w:t>
      </w:r>
      <w:r w:rsidRPr="50598391">
        <w:rPr>
          <w:lang w:val="en"/>
        </w:rPr>
        <w:t xml:space="preserve"> (</w:t>
      </w:r>
      <w:proofErr w:type="gramEnd"/>
      <w:r w:rsidRPr="50598391">
        <w:rPr>
          <w:lang w:val="en"/>
        </w:rPr>
        <w:t xml:space="preserve">Task </w:t>
      </w:r>
      <w:r>
        <w:rPr>
          <w:lang w:val="en"/>
        </w:rPr>
        <w:t xml:space="preserve">1 </w:t>
      </w:r>
      <w:r w:rsidRPr="50598391">
        <w:rPr>
          <w:lang w:val="en"/>
        </w:rPr>
        <w:t xml:space="preserve">– Activity </w:t>
      </w:r>
      <w:r>
        <w:rPr>
          <w:lang w:val="en"/>
        </w:rPr>
        <w:t>6</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D9B8A41" w14:textId="77777777" w:rsidTr="003971CA">
        <w:trPr>
          <w:trHeight w:val="254"/>
        </w:trPr>
        <w:tc>
          <w:tcPr>
            <w:tcW w:w="577" w:type="dxa"/>
            <w:shd w:val="clear" w:color="auto" w:fill="DEEBF6"/>
          </w:tcPr>
          <w:p w14:paraId="6E29088B" w14:textId="77777777" w:rsidR="00331CF5" w:rsidRPr="00AC0C60" w:rsidRDefault="00331CF5" w:rsidP="003971CA">
            <w:pPr>
              <w:rPr>
                <w:highlight w:val="yellow"/>
              </w:rPr>
            </w:pPr>
            <w:r w:rsidRPr="00AC0C60">
              <w:rPr>
                <w:noProof/>
                <w:highlight w:val="yellow"/>
              </w:rPr>
              <mc:AlternateContent>
                <mc:Choice Requires="wpg">
                  <w:drawing>
                    <wp:inline distT="0" distB="0" distL="0" distR="0" wp14:anchorId="01E6EA10" wp14:editId="12AE1DB0">
                      <wp:extent cx="141605" cy="141605"/>
                      <wp:effectExtent l="0" t="0" r="0" b="0"/>
                      <wp:docPr id="1351943952" name="Group 135194395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53" name="Group 1351943953"/>
                              <wpg:cNvGrpSpPr/>
                              <wpg:grpSpPr>
                                <a:xfrm>
                                  <a:off x="5275198" y="3709198"/>
                                  <a:ext cx="141605" cy="141605"/>
                                  <a:chOff x="0" y="0"/>
                                  <a:chExt cx="141605" cy="141605"/>
                                </a:xfrm>
                              </wpg:grpSpPr>
                              <wps:wsp>
                                <wps:cNvPr id="1351943955" name="Rectangle 1351943955"/>
                                <wps:cNvSpPr/>
                                <wps:spPr>
                                  <a:xfrm>
                                    <a:off x="0" y="0"/>
                                    <a:ext cx="141600" cy="141600"/>
                                  </a:xfrm>
                                  <a:prstGeom prst="rect">
                                    <a:avLst/>
                                  </a:prstGeom>
                                  <a:noFill/>
                                  <a:ln>
                                    <a:noFill/>
                                  </a:ln>
                                </wps:spPr>
                                <wps:txbx>
                                  <w:txbxContent>
                                    <w:p w14:paraId="104F192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6" name="Rectangle 1351943956"/>
                                <wps:cNvSpPr/>
                                <wps:spPr>
                                  <a:xfrm>
                                    <a:off x="0" y="0"/>
                                    <a:ext cx="141605" cy="141605"/>
                                  </a:xfrm>
                                  <a:prstGeom prst="rect">
                                    <a:avLst/>
                                  </a:prstGeom>
                                  <a:solidFill>
                                    <a:schemeClr val="accent1"/>
                                  </a:solidFill>
                                  <a:ln>
                                    <a:noFill/>
                                  </a:ln>
                                </wps:spPr>
                                <wps:txbx>
                                  <w:txbxContent>
                                    <w:p w14:paraId="4584D970"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7" name="Freeform: Shape 1351943957"/>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1E6EA10" id="Group 1351943952" o:spid="_x0000_s105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">
                      <v:group id="Group 1351943953" o:spid="_x0000_s105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">
                        <v:rect id="Rectangle 1351943955" o:spid="_x0000_s105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" filled="f" stroked="f">
                          <v:textbox inset="2.53958mm,2.53958mm,2.53958mm,2.53958mm">
                            <w:txbxContent>
                              <w:p w14:paraId="104F1928" w14:textId="77777777" w:rsidR="00331CF5" w:rsidRDefault="00331CF5" w:rsidP="00331CF5">
                                <w:pPr>
                                  <w:spacing w:after="0" w:line="240" w:lineRule="auto"/>
                                  <w:textDirection w:val="btLr"/>
                                </w:pPr>
                              </w:p>
                            </w:txbxContent>
                          </v:textbox>
                        </v:rect>
                        <v:rect id="Rectangle 1351943956" o:spid="_x0000_s105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" fillcolor="#5b9bd5 [3204]" stroked="f">
                          <v:textbox inset="2.53958mm,2.53958mm,2.53958mm,2.53958mm">
                            <w:txbxContent>
                              <w:p w14:paraId="4584D970" w14:textId="77777777" w:rsidR="00331CF5" w:rsidRDefault="00331CF5" w:rsidP="00331CF5">
                                <w:pPr>
                                  <w:spacing w:after="0" w:line="240" w:lineRule="auto"/>
                                  <w:textDirection w:val="btLr"/>
                                </w:pPr>
                              </w:p>
                            </w:txbxContent>
                          </v:textbox>
                        </v:rect>
                        <v:shape id="Freeform: Shape 1351943957" o:spid="_x0000_s106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739C085" w14:textId="44DFFE19" w:rsidR="00331CF5" w:rsidRPr="00AC0C60" w:rsidRDefault="00331CF5" w:rsidP="003971CA">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w:t>
            </w:r>
            <w:r>
              <w:rPr>
                <w:rFonts w:ascii="Calibri" w:eastAsia="Calibri" w:hAnsi="Calibri" w:cs="Calibri"/>
                <w:i/>
                <w:iCs/>
                <w:sz w:val="24"/>
                <w:szCs w:val="24"/>
              </w:rPr>
              <w:t>Farming Plann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1313B496" w14:textId="77777777" w:rsidR="00331CF5" w:rsidRDefault="00331CF5" w:rsidP="00331CF5">
      <w:pPr>
        <w:spacing w:line="259" w:lineRule="auto"/>
        <w:rPr>
          <w:rFonts w:ascii="Calibri" w:eastAsia="Calibri" w:hAnsi="Calibri" w:cs="Calibri"/>
          <w:sz w:val="24"/>
          <w:szCs w:val="24"/>
        </w:rPr>
      </w:pPr>
    </w:p>
    <w:p w14:paraId="07102DA4" w14:textId="77777777" w:rsidR="00D3402B" w:rsidRPr="000D27A5" w:rsidRDefault="00D3402B" w:rsidP="00D3402B">
      <w:pPr>
        <w:pBdr>
          <w:top w:val="nil"/>
          <w:left w:val="nil"/>
          <w:bottom w:val="nil"/>
          <w:right w:val="nil"/>
          <w:between w:val="nil"/>
        </w:pBdr>
        <w:spacing w:after="60"/>
        <w:ind w:left="144"/>
      </w:pPr>
      <w:r w:rsidRPr="000D27A5">
        <w:t>Fill in the table below. Use one of the following values for each row:</w:t>
      </w:r>
    </w:p>
    <w:p w14:paraId="12B3ABD2" w14:textId="77777777" w:rsidR="00D3402B" w:rsidRPr="000D27A5" w:rsidRDefault="00D3402B" w:rsidP="00D3402B">
      <w:pPr>
        <w:pStyle w:val="ListBullet"/>
      </w:pPr>
      <w:r w:rsidRPr="000D27A5">
        <w:t>Test type requirement:</w:t>
      </w:r>
      <w:r>
        <w:t xml:space="preserve"> Required; Not required; Optional and recommended; Optional but not recommended</w:t>
      </w:r>
    </w:p>
    <w:p w14:paraId="11D35675" w14:textId="0962DA0A" w:rsidR="00D3402B" w:rsidRPr="000D27A5" w:rsidRDefault="00D3402B" w:rsidP="00D3402B">
      <w:pPr>
        <w:pStyle w:val="ListBullet"/>
      </w:pPr>
      <w:r w:rsidRPr="000D27A5">
        <w:t>System environment</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All systems; Sandbox; Evaluation; Development; Quality; </w:t>
      </w:r>
      <w:r w:rsidR="008C597E">
        <w:t>Training</w:t>
      </w:r>
      <w:r>
        <w:t>; Production</w:t>
      </w:r>
    </w:p>
    <w:p w14:paraId="73A87EB3" w14:textId="0A1E5790" w:rsidR="00D3402B" w:rsidRPr="000D27A5" w:rsidRDefault="00D3402B" w:rsidP="00D3402B">
      <w:pPr>
        <w:pStyle w:val="ListBullet"/>
      </w:pPr>
      <w:r w:rsidRPr="000D27A5">
        <w:t>Team</w:t>
      </w:r>
      <w:r w:rsidR="00F6043D">
        <w:t xml:space="preserve"> </w:t>
      </w:r>
      <w:r w:rsidR="00F6043D" w:rsidRPr="00242A62">
        <w:t>(</w:t>
      </w:r>
      <w:r w:rsidR="00F6043D" w:rsidRPr="00242A62">
        <w:rPr>
          <w:i/>
          <w:iCs/>
        </w:rPr>
        <w:t>Fill this only if you mentioned Test type requirement as ‘Required’</w:t>
      </w:r>
      <w:r w:rsidR="00F6043D" w:rsidRPr="00242A62">
        <w:t>)</w:t>
      </w:r>
      <w:r w:rsidRPr="000D27A5">
        <w:t>:</w:t>
      </w:r>
      <w:r>
        <w:t xml:space="preserve"> Project team; Customer team; Both</w:t>
      </w:r>
    </w:p>
    <w:p w14:paraId="22117BB6" w14:textId="77777777" w:rsidR="00D3402B" w:rsidRPr="000D27A5" w:rsidRDefault="00D3402B" w:rsidP="00D3402B">
      <w:pPr>
        <w:pStyle w:val="ListBullet"/>
      </w:pPr>
      <w:r w:rsidRPr="000D27A5">
        <w:t>For rationale, provide free text mentioning why you chose a specific input</w:t>
      </w:r>
    </w:p>
    <w:p w14:paraId="5B9FFDBD" w14:textId="3C33A82E" w:rsidR="00331CF5" w:rsidRDefault="0CE543BC" w:rsidP="77E74D88">
      <w:pPr>
        <w:pBdr>
          <w:top w:val="nil"/>
          <w:left w:val="nil"/>
          <w:bottom w:val="nil"/>
          <w:right w:val="nil"/>
          <w:between w:val="nil"/>
        </w:pBdr>
        <w:spacing w:after="0" w:line="240" w:lineRule="auto"/>
        <w:rPr>
          <w:rFonts w:ascii="Calibri" w:eastAsia="Calibri" w:hAnsi="Calibri" w:cs="Calibri"/>
          <w:sz w:val="24"/>
          <w:szCs w:val="24"/>
        </w:rPr>
      </w:pPr>
      <w:r w:rsidRPr="000C7836">
        <w:rPr>
          <w:rFonts w:ascii="Calibri" w:eastAsia="Calibri" w:hAnsi="Calibri" w:cs="Calibri"/>
          <w:sz w:val="24"/>
          <w:szCs w:val="24"/>
          <w:highlight w:val="cyan"/>
        </w:rPr>
        <w:t>Table 1.</w:t>
      </w:r>
      <w:r w:rsidR="000C7836">
        <w:rPr>
          <w:rFonts w:ascii="Calibri" w:eastAsia="Calibri" w:hAnsi="Calibri" w:cs="Calibri"/>
          <w:sz w:val="24"/>
          <w:szCs w:val="24"/>
          <w:highlight w:val="cyan"/>
        </w:rPr>
        <w:t>6</w:t>
      </w:r>
      <w:r w:rsidRPr="000C7836">
        <w:rPr>
          <w:rFonts w:ascii="Calibri" w:eastAsia="Calibri" w:hAnsi="Calibri" w:cs="Calibri"/>
          <w:sz w:val="24"/>
          <w:szCs w:val="24"/>
          <w:highlight w:val="cyan"/>
        </w:rPr>
        <w:t xml:space="preserve"> Farming Planner Functionality</w:t>
      </w: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60FE6AD" w14:textId="77777777" w:rsidTr="005E53E9">
        <w:trPr>
          <w:trHeight w:val="300"/>
        </w:trPr>
        <w:tc>
          <w:tcPr>
            <w:tcW w:w="1560" w:type="dxa"/>
          </w:tcPr>
          <w:p w14:paraId="019226C9" w14:textId="1B9C2482" w:rsidR="77E74D88" w:rsidRDefault="77E74D88"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Farm</w:t>
            </w:r>
            <w:r w:rsidR="21440086" w:rsidRPr="77E74D88">
              <w:rPr>
                <w:rFonts w:ascii="Calibri" w:eastAsia="Calibri" w:hAnsi="Calibri" w:cs="Calibri"/>
                <w:b/>
                <w:bCs/>
                <w:color w:val="000000" w:themeColor="text1"/>
                <w:sz w:val="22"/>
                <w:szCs w:val="22"/>
                <w:lang w:val="en"/>
              </w:rPr>
              <w:t>ing Planner</w:t>
            </w:r>
          </w:p>
        </w:tc>
        <w:tc>
          <w:tcPr>
            <w:tcW w:w="7800" w:type="dxa"/>
            <w:gridSpan w:val="5"/>
          </w:tcPr>
          <w:p w14:paraId="1274A281"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7F7ACEDB" w14:textId="77777777" w:rsidTr="005E53E9">
        <w:trPr>
          <w:trHeight w:val="300"/>
        </w:trPr>
        <w:tc>
          <w:tcPr>
            <w:tcW w:w="1560" w:type="dxa"/>
          </w:tcPr>
          <w:p w14:paraId="0E07CAC3"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CF10FDF"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35834650"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2770696"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2BE0AC0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ADBC48A"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5E53E9" w14:paraId="56DCC0DB" w14:textId="77777777" w:rsidTr="005E53E9">
        <w:trPr>
          <w:trHeight w:val="300"/>
        </w:trPr>
        <w:tc>
          <w:tcPr>
            <w:tcW w:w="1560" w:type="dxa"/>
          </w:tcPr>
          <w:p w14:paraId="6E42C562" w14:textId="24C21BE0" w:rsidR="005E53E9" w:rsidRDefault="005E53E9" w:rsidP="005E53E9">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57C9EC" w14:textId="04B4C480" w:rsidR="005E53E9" w:rsidRPr="00040280" w:rsidRDefault="005E53E9" w:rsidP="005E53E9">
            <w:pPr>
              <w:spacing w:line="276" w:lineRule="auto"/>
            </w:pPr>
            <w:r w:rsidRPr="00040280">
              <w:t xml:space="preserve"> </w:t>
            </w:r>
            <w:r>
              <w:t>Required</w:t>
            </w:r>
          </w:p>
        </w:tc>
        <w:tc>
          <w:tcPr>
            <w:tcW w:w="1560" w:type="dxa"/>
          </w:tcPr>
          <w:p w14:paraId="1E3F0C26" w14:textId="168F29CF" w:rsidR="005E53E9" w:rsidRPr="00040280" w:rsidRDefault="005E53E9" w:rsidP="005E53E9">
            <w:pPr>
              <w:spacing w:line="276" w:lineRule="auto"/>
            </w:pPr>
            <w:r>
              <w:t>Optional and recommended</w:t>
            </w:r>
          </w:p>
        </w:tc>
        <w:tc>
          <w:tcPr>
            <w:tcW w:w="1560" w:type="dxa"/>
          </w:tcPr>
          <w:p w14:paraId="2BD7F65D" w14:textId="0D43B761" w:rsidR="005E53E9" w:rsidRPr="00040280" w:rsidRDefault="005E53E9" w:rsidP="005E53E9">
            <w:pPr>
              <w:spacing w:line="276" w:lineRule="auto"/>
            </w:pPr>
            <w:r>
              <w:t>Optional but not recommended</w:t>
            </w:r>
          </w:p>
        </w:tc>
        <w:tc>
          <w:tcPr>
            <w:tcW w:w="1560" w:type="dxa"/>
          </w:tcPr>
          <w:p w14:paraId="74315010" w14:textId="70BEF333" w:rsidR="005E53E9" w:rsidRPr="00040280" w:rsidRDefault="005E53E9" w:rsidP="005E53E9">
            <w:pPr>
              <w:spacing w:line="276" w:lineRule="auto"/>
            </w:pPr>
            <w:r w:rsidRPr="00040280">
              <w:t xml:space="preserve"> </w:t>
            </w:r>
            <w:r>
              <w:t>Not required</w:t>
            </w:r>
          </w:p>
        </w:tc>
        <w:tc>
          <w:tcPr>
            <w:tcW w:w="1560" w:type="dxa"/>
          </w:tcPr>
          <w:p w14:paraId="20053BF6" w14:textId="4E993393" w:rsidR="005E53E9" w:rsidRPr="00040280" w:rsidRDefault="005E53E9" w:rsidP="005E53E9">
            <w:pPr>
              <w:spacing w:line="276" w:lineRule="auto"/>
            </w:pPr>
            <w:r w:rsidRPr="00040280">
              <w:t xml:space="preserve"> </w:t>
            </w:r>
            <w:r>
              <w:t>Required</w:t>
            </w:r>
          </w:p>
        </w:tc>
      </w:tr>
      <w:tr w:rsidR="005E53E9" w14:paraId="370AC3EF" w14:textId="77777777" w:rsidTr="005E53E9">
        <w:trPr>
          <w:trHeight w:val="300"/>
        </w:trPr>
        <w:tc>
          <w:tcPr>
            <w:tcW w:w="1560" w:type="dxa"/>
          </w:tcPr>
          <w:p w14:paraId="26691554" w14:textId="5B5EF01D" w:rsidR="005E53E9" w:rsidRDefault="005E53E9" w:rsidP="005E53E9">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C3502E9" w14:textId="057EDD03" w:rsidR="005E53E9" w:rsidRPr="00040280" w:rsidRDefault="005E53E9" w:rsidP="005E53E9">
            <w:pPr>
              <w:spacing w:line="276" w:lineRule="auto"/>
            </w:pPr>
            <w:r w:rsidRPr="00040280">
              <w:t xml:space="preserve"> </w:t>
            </w:r>
            <w:r>
              <w:t>Development</w:t>
            </w:r>
          </w:p>
        </w:tc>
        <w:tc>
          <w:tcPr>
            <w:tcW w:w="1560" w:type="dxa"/>
          </w:tcPr>
          <w:p w14:paraId="2339A091" w14:textId="41D8A240" w:rsidR="005E53E9" w:rsidRPr="00040280" w:rsidRDefault="005E53E9" w:rsidP="005E53E9">
            <w:pPr>
              <w:spacing w:line="276" w:lineRule="auto"/>
            </w:pPr>
            <w:r w:rsidRPr="00040280">
              <w:t xml:space="preserve"> </w:t>
            </w:r>
            <w:r>
              <w:t>Quality</w:t>
            </w:r>
          </w:p>
        </w:tc>
        <w:tc>
          <w:tcPr>
            <w:tcW w:w="1560" w:type="dxa"/>
          </w:tcPr>
          <w:p w14:paraId="2ED54432" w14:textId="77777777" w:rsidR="005E53E9" w:rsidRDefault="005E53E9" w:rsidP="005E53E9">
            <w:pPr>
              <w:spacing w:line="276" w:lineRule="auto"/>
            </w:pPr>
          </w:p>
          <w:p w14:paraId="53E082A0" w14:textId="46A60EED" w:rsidR="005E53E9" w:rsidRPr="00040280" w:rsidRDefault="005E53E9" w:rsidP="005E53E9">
            <w:pPr>
              <w:spacing w:line="276" w:lineRule="auto"/>
            </w:pPr>
            <w:r>
              <w:t xml:space="preserve">          ---</w:t>
            </w:r>
          </w:p>
        </w:tc>
        <w:tc>
          <w:tcPr>
            <w:tcW w:w="1560" w:type="dxa"/>
          </w:tcPr>
          <w:p w14:paraId="2B89D865" w14:textId="77777777" w:rsidR="005E53E9" w:rsidRDefault="005E53E9" w:rsidP="005E53E9">
            <w:pPr>
              <w:spacing w:line="276" w:lineRule="auto"/>
            </w:pPr>
            <w:r w:rsidRPr="00040280">
              <w:t xml:space="preserve"> </w:t>
            </w:r>
          </w:p>
          <w:p w14:paraId="6D1BB9C5" w14:textId="623F7787" w:rsidR="005E53E9" w:rsidRPr="00040280" w:rsidRDefault="005E53E9" w:rsidP="005E53E9">
            <w:pPr>
              <w:spacing w:line="276" w:lineRule="auto"/>
            </w:pPr>
            <w:r>
              <w:t xml:space="preserve">          ---</w:t>
            </w:r>
          </w:p>
        </w:tc>
        <w:tc>
          <w:tcPr>
            <w:tcW w:w="1560" w:type="dxa"/>
          </w:tcPr>
          <w:p w14:paraId="4F77B762" w14:textId="2727FF49" w:rsidR="005E53E9" w:rsidRPr="00040280" w:rsidRDefault="005E53E9" w:rsidP="005E53E9">
            <w:pPr>
              <w:spacing w:line="276" w:lineRule="auto"/>
            </w:pPr>
            <w:r w:rsidRPr="00040280">
              <w:t xml:space="preserve"> </w:t>
            </w:r>
            <w:r>
              <w:t>Quality</w:t>
            </w:r>
          </w:p>
        </w:tc>
      </w:tr>
      <w:tr w:rsidR="005E53E9" w14:paraId="34A3975E" w14:textId="77777777" w:rsidTr="005E53E9">
        <w:trPr>
          <w:trHeight w:val="300"/>
        </w:trPr>
        <w:tc>
          <w:tcPr>
            <w:tcW w:w="1560" w:type="dxa"/>
          </w:tcPr>
          <w:p w14:paraId="38E439A2" w14:textId="0BB355D3" w:rsidR="005E53E9" w:rsidRDefault="005E53E9" w:rsidP="005E53E9">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D3FD1E3" w14:textId="7C26D07C" w:rsidR="005E53E9" w:rsidRPr="00040280" w:rsidRDefault="005E53E9" w:rsidP="005E53E9">
            <w:pPr>
              <w:spacing w:line="276" w:lineRule="auto"/>
            </w:pPr>
            <w:r w:rsidRPr="00040280">
              <w:t xml:space="preserve"> </w:t>
            </w:r>
            <w:r>
              <w:t>Project team</w:t>
            </w:r>
          </w:p>
        </w:tc>
        <w:tc>
          <w:tcPr>
            <w:tcW w:w="1560" w:type="dxa"/>
          </w:tcPr>
          <w:p w14:paraId="784B8F82" w14:textId="39D6D3F6" w:rsidR="005E53E9" w:rsidRPr="00040280" w:rsidRDefault="001540C2" w:rsidP="005E53E9">
            <w:pPr>
              <w:spacing w:line="276" w:lineRule="auto"/>
            </w:pPr>
            <w:r>
              <w:t>Project team or Both</w:t>
            </w:r>
          </w:p>
        </w:tc>
        <w:tc>
          <w:tcPr>
            <w:tcW w:w="1560" w:type="dxa"/>
          </w:tcPr>
          <w:p w14:paraId="4FEF3DB9" w14:textId="4493794D" w:rsidR="005E53E9" w:rsidRPr="00040280" w:rsidRDefault="005E53E9" w:rsidP="005E53E9">
            <w:pPr>
              <w:spacing w:line="276" w:lineRule="auto"/>
            </w:pPr>
            <w:r>
              <w:t xml:space="preserve">          ---</w:t>
            </w:r>
          </w:p>
        </w:tc>
        <w:tc>
          <w:tcPr>
            <w:tcW w:w="1560" w:type="dxa"/>
          </w:tcPr>
          <w:p w14:paraId="6A19F2BE" w14:textId="135CD845" w:rsidR="005E53E9" w:rsidRPr="00040280" w:rsidRDefault="005E53E9" w:rsidP="005E53E9">
            <w:pPr>
              <w:spacing w:line="276" w:lineRule="auto"/>
            </w:pPr>
            <w:r w:rsidRPr="00040280">
              <w:t xml:space="preserve"> </w:t>
            </w:r>
            <w:r>
              <w:t xml:space="preserve">         ---</w:t>
            </w:r>
          </w:p>
        </w:tc>
        <w:tc>
          <w:tcPr>
            <w:tcW w:w="1560" w:type="dxa"/>
          </w:tcPr>
          <w:p w14:paraId="7EF8A886" w14:textId="44ECA515" w:rsidR="005E53E9" w:rsidRPr="00040280" w:rsidRDefault="005E53E9" w:rsidP="005E53E9">
            <w:pPr>
              <w:spacing w:line="276" w:lineRule="auto"/>
            </w:pPr>
            <w:r w:rsidRPr="00040280">
              <w:t xml:space="preserve"> </w:t>
            </w:r>
            <w:r>
              <w:t>Both</w:t>
            </w:r>
          </w:p>
        </w:tc>
      </w:tr>
      <w:tr w:rsidR="005E53E9" w14:paraId="5F541A22" w14:textId="77777777" w:rsidTr="005E53E9">
        <w:trPr>
          <w:trHeight w:val="300"/>
        </w:trPr>
        <w:tc>
          <w:tcPr>
            <w:tcW w:w="1560" w:type="dxa"/>
          </w:tcPr>
          <w:p w14:paraId="55EB4BF2" w14:textId="20D08A95" w:rsidR="005E53E9" w:rsidRDefault="005E53E9" w:rsidP="005E53E9">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EBFC1C" w14:textId="3ECE789C" w:rsidR="005E53E9" w:rsidRPr="00040280" w:rsidRDefault="005E53E9" w:rsidP="005E53E9">
            <w:pPr>
              <w:spacing w:line="276" w:lineRule="auto"/>
            </w:pPr>
            <w:r w:rsidRPr="00040280">
              <w:t xml:space="preserve"> </w:t>
            </w:r>
            <w:r>
              <w:t>*Note 2</w:t>
            </w:r>
          </w:p>
        </w:tc>
        <w:tc>
          <w:tcPr>
            <w:tcW w:w="1560" w:type="dxa"/>
          </w:tcPr>
          <w:p w14:paraId="6DC0C89C" w14:textId="1F4BF53F" w:rsidR="005E53E9" w:rsidRPr="00040280" w:rsidRDefault="005E53E9" w:rsidP="005E53E9">
            <w:pPr>
              <w:spacing w:line="276" w:lineRule="auto"/>
            </w:pPr>
            <w:r w:rsidRPr="00040280">
              <w:t xml:space="preserve"> </w:t>
            </w:r>
            <w:r>
              <w:t>*Note 6</w:t>
            </w:r>
          </w:p>
        </w:tc>
        <w:tc>
          <w:tcPr>
            <w:tcW w:w="1560" w:type="dxa"/>
          </w:tcPr>
          <w:p w14:paraId="37F7E81F" w14:textId="400C31F3" w:rsidR="005E53E9" w:rsidRPr="00040280" w:rsidRDefault="005E53E9" w:rsidP="005E53E9">
            <w:pPr>
              <w:spacing w:line="276" w:lineRule="auto"/>
            </w:pPr>
            <w:r>
              <w:t>*Note 4</w:t>
            </w:r>
          </w:p>
        </w:tc>
        <w:tc>
          <w:tcPr>
            <w:tcW w:w="1560" w:type="dxa"/>
          </w:tcPr>
          <w:p w14:paraId="1C122771" w14:textId="268C0987" w:rsidR="005E53E9" w:rsidRPr="00040280" w:rsidRDefault="005E53E9" w:rsidP="005E53E9">
            <w:pPr>
              <w:spacing w:line="276" w:lineRule="auto"/>
            </w:pPr>
            <w:r w:rsidRPr="00040280">
              <w:t xml:space="preserve"> </w:t>
            </w:r>
            <w:r>
              <w:t>*Note 1</w:t>
            </w:r>
          </w:p>
        </w:tc>
        <w:tc>
          <w:tcPr>
            <w:tcW w:w="1560" w:type="dxa"/>
          </w:tcPr>
          <w:p w14:paraId="290CEA91" w14:textId="6556407B" w:rsidR="005E53E9" w:rsidRPr="00040280" w:rsidRDefault="005E53E9" w:rsidP="005E53E9">
            <w:pPr>
              <w:spacing w:line="276" w:lineRule="auto"/>
            </w:pPr>
            <w:r>
              <w:t>*Note 3</w:t>
            </w:r>
          </w:p>
        </w:tc>
      </w:tr>
    </w:tbl>
    <w:p w14:paraId="163BD460" w14:textId="61C0151F" w:rsidR="00331CF5" w:rsidRDefault="00331CF5" w:rsidP="77E74D88">
      <w:pPr>
        <w:pBdr>
          <w:top w:val="nil"/>
          <w:left w:val="nil"/>
          <w:bottom w:val="nil"/>
          <w:right w:val="nil"/>
          <w:between w:val="nil"/>
        </w:pBdr>
        <w:spacing w:after="60"/>
        <w:rPr>
          <w:highlight w:val="yellow"/>
        </w:rPr>
      </w:pPr>
    </w:p>
    <w:p w14:paraId="3987ACC2" w14:textId="77777777" w:rsidR="007740F4" w:rsidRPr="00E827D7" w:rsidRDefault="007740F4" w:rsidP="007740F4">
      <w:pPr>
        <w:pBdr>
          <w:top w:val="nil"/>
          <w:left w:val="nil"/>
          <w:bottom w:val="nil"/>
          <w:right w:val="nil"/>
          <w:between w:val="nil"/>
        </w:pBdr>
        <w:spacing w:after="60"/>
      </w:pPr>
      <w:r>
        <w:rPr>
          <w:b/>
          <w:bCs/>
        </w:rPr>
        <w:t>*</w:t>
      </w:r>
      <w:r w:rsidRPr="005161BC">
        <w:rPr>
          <w:b/>
          <w:bCs/>
        </w:rPr>
        <w:t>Note 2</w:t>
      </w:r>
      <w:r w:rsidRPr="00E827D7">
        <w:t>:</w:t>
      </w:r>
      <w:r>
        <w:t xml:space="preserve"> After building/configuring, you need to check if the work is producing the expected results. Unit testing takes place in the development system. Only if it is successful, the new function is deployed in a test environment (e.g., Quality).  Testing is not performed in training or production systems.</w:t>
      </w:r>
    </w:p>
    <w:p w14:paraId="24FB6997" w14:textId="77777777" w:rsidR="007740F4" w:rsidRPr="00E827D7" w:rsidRDefault="007740F4" w:rsidP="007740F4">
      <w:pPr>
        <w:pBdr>
          <w:top w:val="nil"/>
          <w:left w:val="nil"/>
          <w:bottom w:val="nil"/>
          <w:right w:val="nil"/>
          <w:between w:val="nil"/>
        </w:pBdr>
        <w:spacing w:after="60"/>
      </w:pPr>
      <w:r>
        <w:rPr>
          <w:b/>
          <w:bCs/>
        </w:rPr>
        <w:t>*</w:t>
      </w:r>
      <w:r w:rsidRPr="004A3582">
        <w:rPr>
          <w:b/>
          <w:bCs/>
        </w:rPr>
        <w:t xml:space="preserve">Note </w:t>
      </w:r>
      <w:r>
        <w:rPr>
          <w:b/>
          <w:bCs/>
        </w:rPr>
        <w:t>6</w:t>
      </w:r>
      <w:r w:rsidRPr="00E827D7">
        <w:t>:</w:t>
      </w:r>
      <w:r w:rsidRPr="00941902">
        <w:t xml:space="preserve"> </w:t>
      </w:r>
      <w:r>
        <w:t>Any analytical tool for real-time decision support should be tested for performance. During user acceptance testing a verification of performance is implicit, but a performance test can involve simulations with multiple users concurrently accessing the system. Performance testing can involve both teams, or just one, and can even be achieved with automation tools. The relevant part is creating a scenario where multiple requests will be produced at the same time.</w:t>
      </w:r>
    </w:p>
    <w:p w14:paraId="5C0E9AE6" w14:textId="77777777" w:rsidR="007740F4" w:rsidRPr="00E827D7" w:rsidRDefault="007740F4" w:rsidP="007740F4">
      <w:pPr>
        <w:pBdr>
          <w:top w:val="nil"/>
          <w:left w:val="nil"/>
          <w:bottom w:val="nil"/>
          <w:right w:val="nil"/>
          <w:between w:val="nil"/>
        </w:pBdr>
        <w:spacing w:after="60"/>
      </w:pPr>
      <w:r>
        <w:t>*</w:t>
      </w:r>
      <w:r w:rsidRPr="004A3582">
        <w:rPr>
          <w:b/>
          <w:bCs/>
        </w:rPr>
        <w:t>Note 4</w:t>
      </w:r>
      <w:r w:rsidRPr="00E827D7">
        <w:t>:</w:t>
      </w:r>
      <w:r>
        <w:t xml:space="preserve"> T</w:t>
      </w:r>
      <w:r w:rsidRPr="001F17F1">
        <w:t>he application description (attributes/notes) clearly states that no large amounts of data are involved.</w:t>
      </w:r>
    </w:p>
    <w:p w14:paraId="3759499D" w14:textId="77777777" w:rsidR="007740F4" w:rsidRPr="00E827D7" w:rsidRDefault="007740F4" w:rsidP="007740F4">
      <w:pPr>
        <w:pBdr>
          <w:top w:val="nil"/>
          <w:left w:val="nil"/>
          <w:bottom w:val="nil"/>
          <w:right w:val="nil"/>
          <w:between w:val="nil"/>
        </w:pBdr>
        <w:spacing w:after="60"/>
      </w:pPr>
      <w:r>
        <w:t>*</w:t>
      </w:r>
      <w:r w:rsidRPr="004A3582">
        <w:rPr>
          <w:b/>
          <w:bCs/>
        </w:rPr>
        <w:t>Note 1</w:t>
      </w:r>
      <w:r w:rsidRPr="00E827D7">
        <w:t>:</w:t>
      </w:r>
      <w:r w:rsidRPr="002229F6">
        <w:t xml:space="preserve"> </w:t>
      </w:r>
      <w:r>
        <w:t>No existing functions are to be changed. No output that might impact subsequent automated activities will be generated (human review of results takes place.) Functions to be replaced still exist in the system and can be executed for double-checking or assessing the quality of the new analytical planning tools.</w:t>
      </w:r>
    </w:p>
    <w:p w14:paraId="13D04F87" w14:textId="529983D4" w:rsidR="007740F4" w:rsidRDefault="007740F4" w:rsidP="1001F7F6">
      <w:pPr>
        <w:pBdr>
          <w:top w:val="nil"/>
          <w:left w:val="nil"/>
          <w:bottom w:val="nil"/>
          <w:right w:val="nil"/>
          <w:between w:val="nil"/>
        </w:pBdr>
        <w:spacing w:after="60"/>
        <w:rPr>
          <w:highlight w:val="yellow"/>
        </w:rPr>
      </w:pPr>
      <w:r>
        <w:t>*</w:t>
      </w:r>
      <w:r w:rsidRPr="1001F7F6">
        <w:rPr>
          <w:b/>
          <w:bCs/>
        </w:rPr>
        <w:t>Note 3</w:t>
      </w:r>
      <w:r>
        <w:t>: After unit testing, the new programs/configurations are applied in a test environment where end users do acceptance testing. This can also be done with the participation of project team members since test enviro</w:t>
      </w:r>
      <w:r w:rsidR="1F6D7BC9">
        <w:t>n</w:t>
      </w:r>
      <w:r>
        <w:t>ment can have more data, more hardware resources, and only contain configurations that were already part of unit testing or existed in the previous solution. Besides unit testing, all other tests take place in test environments (quality, consolidation, test, pre-production, integration.)</w:t>
      </w:r>
    </w:p>
    <w:p w14:paraId="23F8256B" w14:textId="77777777" w:rsidR="00331CF5" w:rsidRDefault="00331CF5" w:rsidP="00331CF5">
      <w:pPr>
        <w:pBdr>
          <w:top w:val="nil"/>
          <w:left w:val="nil"/>
          <w:bottom w:val="nil"/>
          <w:right w:val="nil"/>
          <w:between w:val="nil"/>
        </w:pBdr>
        <w:spacing w:after="60"/>
        <w:rPr>
          <w:highlight w:val="yellow"/>
        </w:rPr>
      </w:pPr>
    </w:p>
    <w:p w14:paraId="079D5DA5" w14:textId="77777777" w:rsidR="00331CF5" w:rsidRDefault="00331CF5" w:rsidP="50598391">
      <w:pPr>
        <w:pBdr>
          <w:top w:val="nil"/>
          <w:left w:val="nil"/>
          <w:bottom w:val="nil"/>
          <w:right w:val="nil"/>
          <w:between w:val="nil"/>
        </w:pBdr>
        <w:spacing w:after="60"/>
        <w:rPr>
          <w:highlight w:val="yellow"/>
        </w:rPr>
      </w:pPr>
    </w:p>
    <w:sectPr w:rsidR="00331CF5">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4ADE0" w14:textId="77777777" w:rsidR="000B7345" w:rsidRDefault="000B7345">
      <w:pPr>
        <w:spacing w:after="0" w:line="240" w:lineRule="auto"/>
      </w:pPr>
      <w:r>
        <w:separator/>
      </w:r>
    </w:p>
  </w:endnote>
  <w:endnote w:type="continuationSeparator" w:id="0">
    <w:p w14:paraId="5DBBC2BB" w14:textId="77777777" w:rsidR="000B7345" w:rsidRDefault="000B7345">
      <w:pPr>
        <w:spacing w:after="0" w:line="240" w:lineRule="auto"/>
      </w:pPr>
      <w:r>
        <w:continuationSeparator/>
      </w:r>
    </w:p>
  </w:endnote>
  <w:endnote w:type="continuationNotice" w:id="1">
    <w:p w14:paraId="7F1ECE76" w14:textId="77777777" w:rsidR="000B7345" w:rsidRDefault="000B73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41EF4" w14:textId="77777777"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E60A17">
      <w:rPr>
        <w:rFonts w:ascii="Arial Black" w:eastAsia="Arial Black" w:hAnsi="Arial Black" w:cs="Arial Black"/>
        <w:noProof/>
        <w:color w:val="1F4E79"/>
        <w:sz w:val="20"/>
        <w:szCs w:val="20"/>
      </w:rPr>
      <w:t>1</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D99A4" w14:textId="77777777" w:rsidR="000B7345" w:rsidRDefault="000B7345">
      <w:pPr>
        <w:spacing w:after="0" w:line="240" w:lineRule="auto"/>
      </w:pPr>
      <w:r>
        <w:separator/>
      </w:r>
    </w:p>
  </w:footnote>
  <w:footnote w:type="continuationSeparator" w:id="0">
    <w:p w14:paraId="5822680E" w14:textId="77777777" w:rsidR="000B7345" w:rsidRDefault="000B7345">
      <w:pPr>
        <w:spacing w:after="0" w:line="240" w:lineRule="auto"/>
      </w:pPr>
      <w:r>
        <w:continuationSeparator/>
      </w:r>
    </w:p>
  </w:footnote>
  <w:footnote w:type="continuationNotice" w:id="1">
    <w:p w14:paraId="5989A571" w14:textId="77777777" w:rsidR="000B7345" w:rsidRDefault="000B734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bookmark int2:bookmarkName="_Int_69taIO2x" int2:invalidationBookmarkName="" int2:hashCode="RoHRJMxsS3O6q/" int2:id="0yYQMtqu"/>
    <int2:bookmark int2:bookmarkName="_Int_PDkqgRus" int2:invalidationBookmarkName="" int2:hashCode="QfwIYIhqawSF3X" int2:id="7gp6v611">
      <int2:state int2:value="Rejected" int2:type="LegacyProofing"/>
    </int2:bookmark>
    <int2:bookmark int2:bookmarkName="_Int_1CDKYEVt" int2:invalidationBookmarkName="" int2:hashCode="ZNv6Wlm799ZyZL" int2:id="PF9ivtOv">
      <int2:state int2:value="Rejected" int2:type="AugLoop_Text_Critique"/>
    </int2:bookmark>
    <int2:bookmark int2:bookmarkName="_Int_watRABdV" int2:invalidationBookmarkName="" int2:hashCode="7EHmlpssYOoO7p" int2:id="ivQZ74Ho">
      <int2:state int2:value="Rejected" int2:type="LegacyProofing"/>
    </int2:bookmark>
    <int2:bookmark int2:bookmarkName="_Int_R71afuJa" int2:invalidationBookmarkName="" int2:hashCode="FhxCN58vOqq4SL" int2:id="ljmbnuc9">
      <int2:state int2:value="Rejected" int2:type="AugLoop_Text_Critique"/>
    </int2:bookmark>
    <int2:bookmark int2:bookmarkName="_Int_kStLa2su" int2:invalidationBookmarkName="" int2:hashCode="RoHRJMxsS3O6q/" int2:id="vJGg84a6"/>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336C0484"/>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bullet"/>
      <w:lvlText w:val="o"/>
      <w:lvlJc w:val="left"/>
      <w:pPr>
        <w:ind w:left="1440" w:hanging="360"/>
      </w:pPr>
      <w:rPr>
        <w:rFonts w:ascii="Courier New" w:eastAsia="Courier New" w:hAnsi="Courier New" w:cs="Courier New"/>
        <w:color w:val="2E75B5"/>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11311972">
    <w:abstractNumId w:val="0"/>
  </w:num>
  <w:num w:numId="2" w16cid:durableId="1319576207">
    <w:abstractNumId w:val="2"/>
  </w:num>
  <w:num w:numId="3" w16cid:durableId="280571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NDMyMDc3s7CwMDVR0lEKTi0uzszPAykwqgUAm78yICwAAAA="/>
  </w:docVars>
  <w:rsids>
    <w:rsidRoot w:val="00F77EDB"/>
    <w:rsid w:val="00011F8A"/>
    <w:rsid w:val="00040280"/>
    <w:rsid w:val="0005546D"/>
    <w:rsid w:val="000B71BC"/>
    <w:rsid w:val="000B7345"/>
    <w:rsid w:val="000C7836"/>
    <w:rsid w:val="000D27A5"/>
    <w:rsid w:val="00105E07"/>
    <w:rsid w:val="001112CD"/>
    <w:rsid w:val="001201A2"/>
    <w:rsid w:val="0012755D"/>
    <w:rsid w:val="00137E96"/>
    <w:rsid w:val="00143341"/>
    <w:rsid w:val="001508EC"/>
    <w:rsid w:val="001540C2"/>
    <w:rsid w:val="001651BB"/>
    <w:rsid w:val="0016776B"/>
    <w:rsid w:val="0018359F"/>
    <w:rsid w:val="001B3B61"/>
    <w:rsid w:val="001B663B"/>
    <w:rsid w:val="001C60C8"/>
    <w:rsid w:val="001C73EA"/>
    <w:rsid w:val="001D066A"/>
    <w:rsid w:val="001E0FC3"/>
    <w:rsid w:val="001F17F1"/>
    <w:rsid w:val="00202A67"/>
    <w:rsid w:val="00212AAD"/>
    <w:rsid w:val="002229F6"/>
    <w:rsid w:val="002253D5"/>
    <w:rsid w:val="00236819"/>
    <w:rsid w:val="00242A62"/>
    <w:rsid w:val="002504F0"/>
    <w:rsid w:val="002555B4"/>
    <w:rsid w:val="00267CF6"/>
    <w:rsid w:val="002769ED"/>
    <w:rsid w:val="00277677"/>
    <w:rsid w:val="002802F3"/>
    <w:rsid w:val="00287041"/>
    <w:rsid w:val="002B1B79"/>
    <w:rsid w:val="002C7AE0"/>
    <w:rsid w:val="002C7DD8"/>
    <w:rsid w:val="003001BC"/>
    <w:rsid w:val="00330905"/>
    <w:rsid w:val="00331CF5"/>
    <w:rsid w:val="0033495C"/>
    <w:rsid w:val="003761DB"/>
    <w:rsid w:val="003763BF"/>
    <w:rsid w:val="0039202C"/>
    <w:rsid w:val="00397625"/>
    <w:rsid w:val="003A314C"/>
    <w:rsid w:val="003D0E23"/>
    <w:rsid w:val="003D37AD"/>
    <w:rsid w:val="003E100C"/>
    <w:rsid w:val="003E11A7"/>
    <w:rsid w:val="003E20C4"/>
    <w:rsid w:val="00400B5D"/>
    <w:rsid w:val="00410E36"/>
    <w:rsid w:val="00432381"/>
    <w:rsid w:val="0044438A"/>
    <w:rsid w:val="0045487C"/>
    <w:rsid w:val="00464990"/>
    <w:rsid w:val="00467D80"/>
    <w:rsid w:val="00485C68"/>
    <w:rsid w:val="0049458E"/>
    <w:rsid w:val="004A3582"/>
    <w:rsid w:val="004F4D87"/>
    <w:rsid w:val="004F6961"/>
    <w:rsid w:val="00513114"/>
    <w:rsid w:val="005161BC"/>
    <w:rsid w:val="00516B09"/>
    <w:rsid w:val="005320A5"/>
    <w:rsid w:val="005352B1"/>
    <w:rsid w:val="00551527"/>
    <w:rsid w:val="00561422"/>
    <w:rsid w:val="00590119"/>
    <w:rsid w:val="005E53E9"/>
    <w:rsid w:val="005F192C"/>
    <w:rsid w:val="005F427C"/>
    <w:rsid w:val="00603C54"/>
    <w:rsid w:val="0067519D"/>
    <w:rsid w:val="006A4D03"/>
    <w:rsid w:val="006A62ED"/>
    <w:rsid w:val="006B51D0"/>
    <w:rsid w:val="006D3808"/>
    <w:rsid w:val="006E2A5A"/>
    <w:rsid w:val="00723604"/>
    <w:rsid w:val="007379DD"/>
    <w:rsid w:val="007740F4"/>
    <w:rsid w:val="00794102"/>
    <w:rsid w:val="007E07DD"/>
    <w:rsid w:val="0080166E"/>
    <w:rsid w:val="008224F6"/>
    <w:rsid w:val="008228FA"/>
    <w:rsid w:val="00831118"/>
    <w:rsid w:val="00842DDD"/>
    <w:rsid w:val="008558D6"/>
    <w:rsid w:val="00860F98"/>
    <w:rsid w:val="0086524B"/>
    <w:rsid w:val="00885F19"/>
    <w:rsid w:val="008869B7"/>
    <w:rsid w:val="00893605"/>
    <w:rsid w:val="00896D4D"/>
    <w:rsid w:val="008C0614"/>
    <w:rsid w:val="008C4C8B"/>
    <w:rsid w:val="008C597E"/>
    <w:rsid w:val="008D3BC4"/>
    <w:rsid w:val="008F12EC"/>
    <w:rsid w:val="008F62A6"/>
    <w:rsid w:val="009050BE"/>
    <w:rsid w:val="00941902"/>
    <w:rsid w:val="0097657F"/>
    <w:rsid w:val="009B577C"/>
    <w:rsid w:val="009C5083"/>
    <w:rsid w:val="009E5D4F"/>
    <w:rsid w:val="00A22378"/>
    <w:rsid w:val="00A24E3C"/>
    <w:rsid w:val="00A33822"/>
    <w:rsid w:val="00A6519B"/>
    <w:rsid w:val="00A950A4"/>
    <w:rsid w:val="00AB1E41"/>
    <w:rsid w:val="00AC0C60"/>
    <w:rsid w:val="00AD019E"/>
    <w:rsid w:val="00AD0A89"/>
    <w:rsid w:val="00AD1521"/>
    <w:rsid w:val="00AE3506"/>
    <w:rsid w:val="00AF3661"/>
    <w:rsid w:val="00AF3DAA"/>
    <w:rsid w:val="00B23385"/>
    <w:rsid w:val="00B40C53"/>
    <w:rsid w:val="00B511C6"/>
    <w:rsid w:val="00B51FF5"/>
    <w:rsid w:val="00B727AF"/>
    <w:rsid w:val="00B742CA"/>
    <w:rsid w:val="00B969C7"/>
    <w:rsid w:val="00BE458B"/>
    <w:rsid w:val="00BE460C"/>
    <w:rsid w:val="00BE5378"/>
    <w:rsid w:val="00BF164B"/>
    <w:rsid w:val="00C0594A"/>
    <w:rsid w:val="00C31223"/>
    <w:rsid w:val="00C60C25"/>
    <w:rsid w:val="00C61FB8"/>
    <w:rsid w:val="00C655E2"/>
    <w:rsid w:val="00C73622"/>
    <w:rsid w:val="00CB013E"/>
    <w:rsid w:val="00CC7BC4"/>
    <w:rsid w:val="00CE5C0E"/>
    <w:rsid w:val="00CF6AD4"/>
    <w:rsid w:val="00D06460"/>
    <w:rsid w:val="00D149CD"/>
    <w:rsid w:val="00D3402B"/>
    <w:rsid w:val="00D500A9"/>
    <w:rsid w:val="00D60192"/>
    <w:rsid w:val="00D9177E"/>
    <w:rsid w:val="00D961BB"/>
    <w:rsid w:val="00D97FAA"/>
    <w:rsid w:val="00DB63A0"/>
    <w:rsid w:val="00DE45B1"/>
    <w:rsid w:val="00DF77E3"/>
    <w:rsid w:val="00E34A22"/>
    <w:rsid w:val="00E40AB8"/>
    <w:rsid w:val="00E42392"/>
    <w:rsid w:val="00E53FF2"/>
    <w:rsid w:val="00E55A34"/>
    <w:rsid w:val="00E60A17"/>
    <w:rsid w:val="00E61DDC"/>
    <w:rsid w:val="00E703FA"/>
    <w:rsid w:val="00E70E85"/>
    <w:rsid w:val="00E827D7"/>
    <w:rsid w:val="00E8366F"/>
    <w:rsid w:val="00E95523"/>
    <w:rsid w:val="00EA60EE"/>
    <w:rsid w:val="00ED6BA6"/>
    <w:rsid w:val="00EE7D80"/>
    <w:rsid w:val="00F11811"/>
    <w:rsid w:val="00F5189A"/>
    <w:rsid w:val="00F6043D"/>
    <w:rsid w:val="00F70DFC"/>
    <w:rsid w:val="00F7691E"/>
    <w:rsid w:val="00F77EDB"/>
    <w:rsid w:val="00F97BFD"/>
    <w:rsid w:val="00FA28DE"/>
    <w:rsid w:val="00FC17D8"/>
    <w:rsid w:val="00FC4CE1"/>
    <w:rsid w:val="00FF69E0"/>
    <w:rsid w:val="023FE945"/>
    <w:rsid w:val="03EC195A"/>
    <w:rsid w:val="03EDA1A7"/>
    <w:rsid w:val="0590B264"/>
    <w:rsid w:val="062D14A1"/>
    <w:rsid w:val="06FAFC54"/>
    <w:rsid w:val="07FF58AA"/>
    <w:rsid w:val="08AF2AC9"/>
    <w:rsid w:val="091C6475"/>
    <w:rsid w:val="092FC6C2"/>
    <w:rsid w:val="0A329D16"/>
    <w:rsid w:val="0A4AFB2A"/>
    <w:rsid w:val="0BCE6D77"/>
    <w:rsid w:val="0CE543BC"/>
    <w:rsid w:val="0CF0E8C1"/>
    <w:rsid w:val="0CF62135"/>
    <w:rsid w:val="0D7AA259"/>
    <w:rsid w:val="0DB942C1"/>
    <w:rsid w:val="0E05BB8E"/>
    <w:rsid w:val="0E47C13F"/>
    <w:rsid w:val="0E8CB922"/>
    <w:rsid w:val="0FAAAE94"/>
    <w:rsid w:val="0FB04F1F"/>
    <w:rsid w:val="0FBBE788"/>
    <w:rsid w:val="1001F7F6"/>
    <w:rsid w:val="10288983"/>
    <w:rsid w:val="11594ECE"/>
    <w:rsid w:val="11C459E4"/>
    <w:rsid w:val="129DABFA"/>
    <w:rsid w:val="133EC903"/>
    <w:rsid w:val="136C484F"/>
    <w:rsid w:val="13B01046"/>
    <w:rsid w:val="14123288"/>
    <w:rsid w:val="142BF27C"/>
    <w:rsid w:val="1479DA85"/>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B781B96"/>
    <w:rsid w:val="1CD08BD0"/>
    <w:rsid w:val="1E69ED6E"/>
    <w:rsid w:val="1F6D7BC9"/>
    <w:rsid w:val="1FA4173C"/>
    <w:rsid w:val="1FB1E673"/>
    <w:rsid w:val="204F19C5"/>
    <w:rsid w:val="21440086"/>
    <w:rsid w:val="215A7FD8"/>
    <w:rsid w:val="21929CFA"/>
    <w:rsid w:val="21DEB1FA"/>
    <w:rsid w:val="2438CFE0"/>
    <w:rsid w:val="2494E797"/>
    <w:rsid w:val="24B65051"/>
    <w:rsid w:val="25E5D42D"/>
    <w:rsid w:val="26799C3C"/>
    <w:rsid w:val="26F92E79"/>
    <w:rsid w:val="27C81D8C"/>
    <w:rsid w:val="2839D86E"/>
    <w:rsid w:val="2854519E"/>
    <w:rsid w:val="291C3B0F"/>
    <w:rsid w:val="2A3E01B8"/>
    <w:rsid w:val="2A774BD9"/>
    <w:rsid w:val="2BEE3F91"/>
    <w:rsid w:val="2C45AE37"/>
    <w:rsid w:val="2C5365E4"/>
    <w:rsid w:val="2DF0BDFC"/>
    <w:rsid w:val="2E282FC0"/>
    <w:rsid w:val="32CBF9A4"/>
    <w:rsid w:val="34575460"/>
    <w:rsid w:val="3467CA05"/>
    <w:rsid w:val="34A0696A"/>
    <w:rsid w:val="35BF1299"/>
    <w:rsid w:val="36039A66"/>
    <w:rsid w:val="36701A38"/>
    <w:rsid w:val="36948FFB"/>
    <w:rsid w:val="36C55EA1"/>
    <w:rsid w:val="36DF481E"/>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5F1FBC2"/>
    <w:rsid w:val="469A5CE7"/>
    <w:rsid w:val="472B5BC0"/>
    <w:rsid w:val="49EF6179"/>
    <w:rsid w:val="4A73E4D4"/>
    <w:rsid w:val="4BAA971C"/>
    <w:rsid w:val="4C0FB535"/>
    <w:rsid w:val="4C58E989"/>
    <w:rsid w:val="4D029945"/>
    <w:rsid w:val="4D21E2CF"/>
    <w:rsid w:val="4E2086AA"/>
    <w:rsid w:val="4E5F16F7"/>
    <w:rsid w:val="4EEE81D6"/>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3BE77D5"/>
    <w:rsid w:val="6491B4B1"/>
    <w:rsid w:val="65BB4316"/>
    <w:rsid w:val="65CB242F"/>
    <w:rsid w:val="65F9FCFE"/>
    <w:rsid w:val="66048AB7"/>
    <w:rsid w:val="6638DAD5"/>
    <w:rsid w:val="67000621"/>
    <w:rsid w:val="67594E67"/>
    <w:rsid w:val="67E61202"/>
    <w:rsid w:val="6916558B"/>
    <w:rsid w:val="6986227C"/>
    <w:rsid w:val="69B56B60"/>
    <w:rsid w:val="6A954725"/>
    <w:rsid w:val="6AE9B6DE"/>
    <w:rsid w:val="6C73CC3B"/>
    <w:rsid w:val="6E0F9C9C"/>
    <w:rsid w:val="6E31014A"/>
    <w:rsid w:val="6EB5ADA0"/>
    <w:rsid w:val="6F834A8E"/>
    <w:rsid w:val="71780C04"/>
    <w:rsid w:val="7341D701"/>
    <w:rsid w:val="73F66C8E"/>
    <w:rsid w:val="7408E0ED"/>
    <w:rsid w:val="744FD01A"/>
    <w:rsid w:val="752996CA"/>
    <w:rsid w:val="759E64C0"/>
    <w:rsid w:val="774766AC"/>
    <w:rsid w:val="776E79A1"/>
    <w:rsid w:val="778EE046"/>
    <w:rsid w:val="77E74D88"/>
    <w:rsid w:val="799451D5"/>
    <w:rsid w:val="7A182304"/>
    <w:rsid w:val="7A2819E4"/>
    <w:rsid w:val="7A689377"/>
    <w:rsid w:val="7B461BD2"/>
    <w:rsid w:val="7B979797"/>
    <w:rsid w:val="7ED07910"/>
    <w:rsid w:val="7ED8ABB4"/>
    <w:rsid w:val="7F0358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21AD656A-790A-4A03-A785-1B9A0D00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331CF5"/>
    <w:pPr>
      <w:spacing w:before="100" w:beforeAutospacing="1" w:after="100" w:afterAutospacing="1" w:line="240" w:lineRule="auto"/>
    </w:pPr>
    <w:rPr>
      <w:rFonts w:ascii="Times New Roman" w:eastAsia="Times New Roman" w:hAnsi="Times New Roman" w:cs="Times New Roman"/>
      <w:color w:val="auto"/>
      <w:sz w:val="24"/>
      <w:szCs w:val="24"/>
      <w:lang w:val="en-IN"/>
    </w:rPr>
  </w:style>
  <w:style w:type="character" w:customStyle="1" w:styleId="normaltextrun">
    <w:name w:val="normaltextrun"/>
    <w:basedOn w:val="DefaultParagraphFont"/>
    <w:rsid w:val="00331CF5"/>
  </w:style>
  <w:style w:type="character" w:customStyle="1" w:styleId="eop">
    <w:name w:val="eop"/>
    <w:basedOn w:val="DefaultParagraphFont"/>
    <w:rsid w:val="00331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28353">
      <w:bodyDiv w:val="1"/>
      <w:marLeft w:val="0"/>
      <w:marRight w:val="0"/>
      <w:marTop w:val="0"/>
      <w:marBottom w:val="0"/>
      <w:divBdr>
        <w:top w:val="none" w:sz="0" w:space="0" w:color="auto"/>
        <w:left w:val="none" w:sz="0" w:space="0" w:color="auto"/>
        <w:bottom w:val="none" w:sz="0" w:space="0" w:color="auto"/>
        <w:right w:val="none" w:sz="0" w:space="0" w:color="auto"/>
      </w:divBdr>
      <w:divsChild>
        <w:div w:id="478350617">
          <w:marLeft w:val="0"/>
          <w:marRight w:val="0"/>
          <w:marTop w:val="0"/>
          <w:marBottom w:val="0"/>
          <w:divBdr>
            <w:top w:val="none" w:sz="0" w:space="0" w:color="auto"/>
            <w:left w:val="none" w:sz="0" w:space="0" w:color="auto"/>
            <w:bottom w:val="none" w:sz="0" w:space="0" w:color="auto"/>
            <w:right w:val="none" w:sz="0" w:space="0" w:color="auto"/>
          </w:divBdr>
          <w:divsChild>
            <w:div w:id="548760844">
              <w:marLeft w:val="0"/>
              <w:marRight w:val="0"/>
              <w:marTop w:val="0"/>
              <w:marBottom w:val="0"/>
              <w:divBdr>
                <w:top w:val="none" w:sz="0" w:space="0" w:color="auto"/>
                <w:left w:val="none" w:sz="0" w:space="0" w:color="auto"/>
                <w:bottom w:val="none" w:sz="0" w:space="0" w:color="auto"/>
                <w:right w:val="none" w:sz="0" w:space="0" w:color="auto"/>
              </w:divBdr>
            </w:div>
          </w:divsChild>
        </w:div>
        <w:div w:id="2064720035">
          <w:marLeft w:val="0"/>
          <w:marRight w:val="0"/>
          <w:marTop w:val="0"/>
          <w:marBottom w:val="0"/>
          <w:divBdr>
            <w:top w:val="none" w:sz="0" w:space="0" w:color="auto"/>
            <w:left w:val="none" w:sz="0" w:space="0" w:color="auto"/>
            <w:bottom w:val="none" w:sz="0" w:space="0" w:color="auto"/>
            <w:right w:val="none" w:sz="0" w:space="0" w:color="auto"/>
          </w:divBdr>
          <w:divsChild>
            <w:div w:id="184488197">
              <w:marLeft w:val="0"/>
              <w:marRight w:val="0"/>
              <w:marTop w:val="0"/>
              <w:marBottom w:val="0"/>
              <w:divBdr>
                <w:top w:val="none" w:sz="0" w:space="0" w:color="auto"/>
                <w:left w:val="none" w:sz="0" w:space="0" w:color="auto"/>
                <w:bottom w:val="none" w:sz="0" w:space="0" w:color="auto"/>
                <w:right w:val="none" w:sz="0" w:space="0" w:color="auto"/>
              </w:divBdr>
            </w:div>
          </w:divsChild>
        </w:div>
        <w:div w:id="857081555">
          <w:marLeft w:val="0"/>
          <w:marRight w:val="0"/>
          <w:marTop w:val="0"/>
          <w:marBottom w:val="0"/>
          <w:divBdr>
            <w:top w:val="none" w:sz="0" w:space="0" w:color="auto"/>
            <w:left w:val="none" w:sz="0" w:space="0" w:color="auto"/>
            <w:bottom w:val="none" w:sz="0" w:space="0" w:color="auto"/>
            <w:right w:val="none" w:sz="0" w:space="0" w:color="auto"/>
          </w:divBdr>
          <w:divsChild>
            <w:div w:id="821429426">
              <w:marLeft w:val="0"/>
              <w:marRight w:val="0"/>
              <w:marTop w:val="0"/>
              <w:marBottom w:val="0"/>
              <w:divBdr>
                <w:top w:val="none" w:sz="0" w:space="0" w:color="auto"/>
                <w:left w:val="none" w:sz="0" w:space="0" w:color="auto"/>
                <w:bottom w:val="none" w:sz="0" w:space="0" w:color="auto"/>
                <w:right w:val="none" w:sz="0" w:space="0" w:color="auto"/>
              </w:divBdr>
            </w:div>
          </w:divsChild>
        </w:div>
        <w:div w:id="418405681">
          <w:marLeft w:val="0"/>
          <w:marRight w:val="0"/>
          <w:marTop w:val="0"/>
          <w:marBottom w:val="0"/>
          <w:divBdr>
            <w:top w:val="none" w:sz="0" w:space="0" w:color="auto"/>
            <w:left w:val="none" w:sz="0" w:space="0" w:color="auto"/>
            <w:bottom w:val="none" w:sz="0" w:space="0" w:color="auto"/>
            <w:right w:val="none" w:sz="0" w:space="0" w:color="auto"/>
          </w:divBdr>
          <w:divsChild>
            <w:div w:id="1399815851">
              <w:marLeft w:val="0"/>
              <w:marRight w:val="0"/>
              <w:marTop w:val="0"/>
              <w:marBottom w:val="0"/>
              <w:divBdr>
                <w:top w:val="none" w:sz="0" w:space="0" w:color="auto"/>
                <w:left w:val="none" w:sz="0" w:space="0" w:color="auto"/>
                <w:bottom w:val="none" w:sz="0" w:space="0" w:color="auto"/>
                <w:right w:val="none" w:sz="0" w:space="0" w:color="auto"/>
              </w:divBdr>
            </w:div>
          </w:divsChild>
        </w:div>
        <w:div w:id="692725585">
          <w:marLeft w:val="0"/>
          <w:marRight w:val="0"/>
          <w:marTop w:val="0"/>
          <w:marBottom w:val="0"/>
          <w:divBdr>
            <w:top w:val="none" w:sz="0" w:space="0" w:color="auto"/>
            <w:left w:val="none" w:sz="0" w:space="0" w:color="auto"/>
            <w:bottom w:val="none" w:sz="0" w:space="0" w:color="auto"/>
            <w:right w:val="none" w:sz="0" w:space="0" w:color="auto"/>
          </w:divBdr>
          <w:divsChild>
            <w:div w:id="1361204528">
              <w:marLeft w:val="0"/>
              <w:marRight w:val="0"/>
              <w:marTop w:val="0"/>
              <w:marBottom w:val="0"/>
              <w:divBdr>
                <w:top w:val="none" w:sz="0" w:space="0" w:color="auto"/>
                <w:left w:val="none" w:sz="0" w:space="0" w:color="auto"/>
                <w:bottom w:val="none" w:sz="0" w:space="0" w:color="auto"/>
                <w:right w:val="none" w:sz="0" w:space="0" w:color="auto"/>
              </w:divBdr>
            </w:div>
          </w:divsChild>
        </w:div>
        <w:div w:id="1705520732">
          <w:marLeft w:val="0"/>
          <w:marRight w:val="0"/>
          <w:marTop w:val="0"/>
          <w:marBottom w:val="0"/>
          <w:divBdr>
            <w:top w:val="none" w:sz="0" w:space="0" w:color="auto"/>
            <w:left w:val="none" w:sz="0" w:space="0" w:color="auto"/>
            <w:bottom w:val="none" w:sz="0" w:space="0" w:color="auto"/>
            <w:right w:val="none" w:sz="0" w:space="0" w:color="auto"/>
          </w:divBdr>
          <w:divsChild>
            <w:div w:id="1734623486">
              <w:marLeft w:val="0"/>
              <w:marRight w:val="0"/>
              <w:marTop w:val="0"/>
              <w:marBottom w:val="0"/>
              <w:divBdr>
                <w:top w:val="none" w:sz="0" w:space="0" w:color="auto"/>
                <w:left w:val="none" w:sz="0" w:space="0" w:color="auto"/>
                <w:bottom w:val="none" w:sz="0" w:space="0" w:color="auto"/>
                <w:right w:val="none" w:sz="0" w:space="0" w:color="auto"/>
              </w:divBdr>
            </w:div>
          </w:divsChild>
        </w:div>
        <w:div w:id="1895582987">
          <w:marLeft w:val="0"/>
          <w:marRight w:val="0"/>
          <w:marTop w:val="0"/>
          <w:marBottom w:val="0"/>
          <w:divBdr>
            <w:top w:val="none" w:sz="0" w:space="0" w:color="auto"/>
            <w:left w:val="none" w:sz="0" w:space="0" w:color="auto"/>
            <w:bottom w:val="none" w:sz="0" w:space="0" w:color="auto"/>
            <w:right w:val="none" w:sz="0" w:space="0" w:color="auto"/>
          </w:divBdr>
          <w:divsChild>
            <w:div w:id="289746813">
              <w:marLeft w:val="0"/>
              <w:marRight w:val="0"/>
              <w:marTop w:val="0"/>
              <w:marBottom w:val="0"/>
              <w:divBdr>
                <w:top w:val="none" w:sz="0" w:space="0" w:color="auto"/>
                <w:left w:val="none" w:sz="0" w:space="0" w:color="auto"/>
                <w:bottom w:val="none" w:sz="0" w:space="0" w:color="auto"/>
                <w:right w:val="none" w:sz="0" w:space="0" w:color="auto"/>
              </w:divBdr>
            </w:div>
          </w:divsChild>
        </w:div>
        <w:div w:id="1586114541">
          <w:marLeft w:val="0"/>
          <w:marRight w:val="0"/>
          <w:marTop w:val="0"/>
          <w:marBottom w:val="0"/>
          <w:divBdr>
            <w:top w:val="none" w:sz="0" w:space="0" w:color="auto"/>
            <w:left w:val="none" w:sz="0" w:space="0" w:color="auto"/>
            <w:bottom w:val="none" w:sz="0" w:space="0" w:color="auto"/>
            <w:right w:val="none" w:sz="0" w:space="0" w:color="auto"/>
          </w:divBdr>
          <w:divsChild>
            <w:div w:id="1077676959">
              <w:marLeft w:val="0"/>
              <w:marRight w:val="0"/>
              <w:marTop w:val="0"/>
              <w:marBottom w:val="0"/>
              <w:divBdr>
                <w:top w:val="none" w:sz="0" w:space="0" w:color="auto"/>
                <w:left w:val="none" w:sz="0" w:space="0" w:color="auto"/>
                <w:bottom w:val="none" w:sz="0" w:space="0" w:color="auto"/>
                <w:right w:val="none" w:sz="0" w:space="0" w:color="auto"/>
              </w:divBdr>
            </w:div>
          </w:divsChild>
        </w:div>
        <w:div w:id="1253004474">
          <w:marLeft w:val="0"/>
          <w:marRight w:val="0"/>
          <w:marTop w:val="0"/>
          <w:marBottom w:val="0"/>
          <w:divBdr>
            <w:top w:val="none" w:sz="0" w:space="0" w:color="auto"/>
            <w:left w:val="none" w:sz="0" w:space="0" w:color="auto"/>
            <w:bottom w:val="none" w:sz="0" w:space="0" w:color="auto"/>
            <w:right w:val="none" w:sz="0" w:space="0" w:color="auto"/>
          </w:divBdr>
          <w:divsChild>
            <w:div w:id="1061249560">
              <w:marLeft w:val="0"/>
              <w:marRight w:val="0"/>
              <w:marTop w:val="0"/>
              <w:marBottom w:val="0"/>
              <w:divBdr>
                <w:top w:val="none" w:sz="0" w:space="0" w:color="auto"/>
                <w:left w:val="none" w:sz="0" w:space="0" w:color="auto"/>
                <w:bottom w:val="none" w:sz="0" w:space="0" w:color="auto"/>
                <w:right w:val="none" w:sz="0" w:space="0" w:color="auto"/>
              </w:divBdr>
            </w:div>
          </w:divsChild>
        </w:div>
        <w:div w:id="1946502705">
          <w:marLeft w:val="0"/>
          <w:marRight w:val="0"/>
          <w:marTop w:val="0"/>
          <w:marBottom w:val="0"/>
          <w:divBdr>
            <w:top w:val="none" w:sz="0" w:space="0" w:color="auto"/>
            <w:left w:val="none" w:sz="0" w:space="0" w:color="auto"/>
            <w:bottom w:val="none" w:sz="0" w:space="0" w:color="auto"/>
            <w:right w:val="none" w:sz="0" w:space="0" w:color="auto"/>
          </w:divBdr>
          <w:divsChild>
            <w:div w:id="166602167">
              <w:marLeft w:val="0"/>
              <w:marRight w:val="0"/>
              <w:marTop w:val="0"/>
              <w:marBottom w:val="0"/>
              <w:divBdr>
                <w:top w:val="none" w:sz="0" w:space="0" w:color="auto"/>
                <w:left w:val="none" w:sz="0" w:space="0" w:color="auto"/>
                <w:bottom w:val="none" w:sz="0" w:space="0" w:color="auto"/>
                <w:right w:val="none" w:sz="0" w:space="0" w:color="auto"/>
              </w:divBdr>
            </w:div>
          </w:divsChild>
        </w:div>
        <w:div w:id="858393989">
          <w:marLeft w:val="0"/>
          <w:marRight w:val="0"/>
          <w:marTop w:val="0"/>
          <w:marBottom w:val="0"/>
          <w:divBdr>
            <w:top w:val="none" w:sz="0" w:space="0" w:color="auto"/>
            <w:left w:val="none" w:sz="0" w:space="0" w:color="auto"/>
            <w:bottom w:val="none" w:sz="0" w:space="0" w:color="auto"/>
            <w:right w:val="none" w:sz="0" w:space="0" w:color="auto"/>
          </w:divBdr>
          <w:divsChild>
            <w:div w:id="1578828565">
              <w:marLeft w:val="0"/>
              <w:marRight w:val="0"/>
              <w:marTop w:val="0"/>
              <w:marBottom w:val="0"/>
              <w:divBdr>
                <w:top w:val="none" w:sz="0" w:space="0" w:color="auto"/>
                <w:left w:val="none" w:sz="0" w:space="0" w:color="auto"/>
                <w:bottom w:val="none" w:sz="0" w:space="0" w:color="auto"/>
                <w:right w:val="none" w:sz="0" w:space="0" w:color="auto"/>
              </w:divBdr>
            </w:div>
          </w:divsChild>
        </w:div>
        <w:div w:id="1433280453">
          <w:marLeft w:val="0"/>
          <w:marRight w:val="0"/>
          <w:marTop w:val="0"/>
          <w:marBottom w:val="0"/>
          <w:divBdr>
            <w:top w:val="none" w:sz="0" w:space="0" w:color="auto"/>
            <w:left w:val="none" w:sz="0" w:space="0" w:color="auto"/>
            <w:bottom w:val="none" w:sz="0" w:space="0" w:color="auto"/>
            <w:right w:val="none" w:sz="0" w:space="0" w:color="auto"/>
          </w:divBdr>
          <w:divsChild>
            <w:div w:id="1124928188">
              <w:marLeft w:val="0"/>
              <w:marRight w:val="0"/>
              <w:marTop w:val="0"/>
              <w:marBottom w:val="0"/>
              <w:divBdr>
                <w:top w:val="none" w:sz="0" w:space="0" w:color="auto"/>
                <w:left w:val="none" w:sz="0" w:space="0" w:color="auto"/>
                <w:bottom w:val="none" w:sz="0" w:space="0" w:color="auto"/>
                <w:right w:val="none" w:sz="0" w:space="0" w:color="auto"/>
              </w:divBdr>
            </w:div>
          </w:divsChild>
        </w:div>
        <w:div w:id="627584687">
          <w:marLeft w:val="0"/>
          <w:marRight w:val="0"/>
          <w:marTop w:val="0"/>
          <w:marBottom w:val="0"/>
          <w:divBdr>
            <w:top w:val="none" w:sz="0" w:space="0" w:color="auto"/>
            <w:left w:val="none" w:sz="0" w:space="0" w:color="auto"/>
            <w:bottom w:val="none" w:sz="0" w:space="0" w:color="auto"/>
            <w:right w:val="none" w:sz="0" w:space="0" w:color="auto"/>
          </w:divBdr>
          <w:divsChild>
            <w:div w:id="1702969710">
              <w:marLeft w:val="0"/>
              <w:marRight w:val="0"/>
              <w:marTop w:val="0"/>
              <w:marBottom w:val="0"/>
              <w:divBdr>
                <w:top w:val="none" w:sz="0" w:space="0" w:color="auto"/>
                <w:left w:val="none" w:sz="0" w:space="0" w:color="auto"/>
                <w:bottom w:val="none" w:sz="0" w:space="0" w:color="auto"/>
                <w:right w:val="none" w:sz="0" w:space="0" w:color="auto"/>
              </w:divBdr>
            </w:div>
          </w:divsChild>
        </w:div>
        <w:div w:id="1790540503">
          <w:marLeft w:val="0"/>
          <w:marRight w:val="0"/>
          <w:marTop w:val="0"/>
          <w:marBottom w:val="0"/>
          <w:divBdr>
            <w:top w:val="none" w:sz="0" w:space="0" w:color="auto"/>
            <w:left w:val="none" w:sz="0" w:space="0" w:color="auto"/>
            <w:bottom w:val="none" w:sz="0" w:space="0" w:color="auto"/>
            <w:right w:val="none" w:sz="0" w:space="0" w:color="auto"/>
          </w:divBdr>
          <w:divsChild>
            <w:div w:id="1943563064">
              <w:marLeft w:val="0"/>
              <w:marRight w:val="0"/>
              <w:marTop w:val="0"/>
              <w:marBottom w:val="0"/>
              <w:divBdr>
                <w:top w:val="none" w:sz="0" w:space="0" w:color="auto"/>
                <w:left w:val="none" w:sz="0" w:space="0" w:color="auto"/>
                <w:bottom w:val="none" w:sz="0" w:space="0" w:color="auto"/>
                <w:right w:val="none" w:sz="0" w:space="0" w:color="auto"/>
              </w:divBdr>
            </w:div>
          </w:divsChild>
        </w:div>
        <w:div w:id="1615207369">
          <w:marLeft w:val="0"/>
          <w:marRight w:val="0"/>
          <w:marTop w:val="0"/>
          <w:marBottom w:val="0"/>
          <w:divBdr>
            <w:top w:val="none" w:sz="0" w:space="0" w:color="auto"/>
            <w:left w:val="none" w:sz="0" w:space="0" w:color="auto"/>
            <w:bottom w:val="none" w:sz="0" w:space="0" w:color="auto"/>
            <w:right w:val="none" w:sz="0" w:space="0" w:color="auto"/>
          </w:divBdr>
          <w:divsChild>
            <w:div w:id="608003272">
              <w:marLeft w:val="0"/>
              <w:marRight w:val="0"/>
              <w:marTop w:val="0"/>
              <w:marBottom w:val="0"/>
              <w:divBdr>
                <w:top w:val="none" w:sz="0" w:space="0" w:color="auto"/>
                <w:left w:val="none" w:sz="0" w:space="0" w:color="auto"/>
                <w:bottom w:val="none" w:sz="0" w:space="0" w:color="auto"/>
                <w:right w:val="none" w:sz="0" w:space="0" w:color="auto"/>
              </w:divBdr>
            </w:div>
          </w:divsChild>
        </w:div>
        <w:div w:id="1153251181">
          <w:marLeft w:val="0"/>
          <w:marRight w:val="0"/>
          <w:marTop w:val="0"/>
          <w:marBottom w:val="0"/>
          <w:divBdr>
            <w:top w:val="none" w:sz="0" w:space="0" w:color="auto"/>
            <w:left w:val="none" w:sz="0" w:space="0" w:color="auto"/>
            <w:bottom w:val="none" w:sz="0" w:space="0" w:color="auto"/>
            <w:right w:val="none" w:sz="0" w:space="0" w:color="auto"/>
          </w:divBdr>
          <w:divsChild>
            <w:div w:id="2118483271">
              <w:marLeft w:val="0"/>
              <w:marRight w:val="0"/>
              <w:marTop w:val="0"/>
              <w:marBottom w:val="0"/>
              <w:divBdr>
                <w:top w:val="none" w:sz="0" w:space="0" w:color="auto"/>
                <w:left w:val="none" w:sz="0" w:space="0" w:color="auto"/>
                <w:bottom w:val="none" w:sz="0" w:space="0" w:color="auto"/>
                <w:right w:val="none" w:sz="0" w:space="0" w:color="auto"/>
              </w:divBdr>
            </w:div>
          </w:divsChild>
        </w:div>
        <w:div w:id="267851687">
          <w:marLeft w:val="0"/>
          <w:marRight w:val="0"/>
          <w:marTop w:val="0"/>
          <w:marBottom w:val="0"/>
          <w:divBdr>
            <w:top w:val="none" w:sz="0" w:space="0" w:color="auto"/>
            <w:left w:val="none" w:sz="0" w:space="0" w:color="auto"/>
            <w:bottom w:val="none" w:sz="0" w:space="0" w:color="auto"/>
            <w:right w:val="none" w:sz="0" w:space="0" w:color="auto"/>
          </w:divBdr>
          <w:divsChild>
            <w:div w:id="1773083620">
              <w:marLeft w:val="0"/>
              <w:marRight w:val="0"/>
              <w:marTop w:val="0"/>
              <w:marBottom w:val="0"/>
              <w:divBdr>
                <w:top w:val="none" w:sz="0" w:space="0" w:color="auto"/>
                <w:left w:val="none" w:sz="0" w:space="0" w:color="auto"/>
                <w:bottom w:val="none" w:sz="0" w:space="0" w:color="auto"/>
                <w:right w:val="none" w:sz="0" w:space="0" w:color="auto"/>
              </w:divBdr>
            </w:div>
          </w:divsChild>
        </w:div>
        <w:div w:id="1304777594">
          <w:marLeft w:val="0"/>
          <w:marRight w:val="0"/>
          <w:marTop w:val="0"/>
          <w:marBottom w:val="0"/>
          <w:divBdr>
            <w:top w:val="none" w:sz="0" w:space="0" w:color="auto"/>
            <w:left w:val="none" w:sz="0" w:space="0" w:color="auto"/>
            <w:bottom w:val="none" w:sz="0" w:space="0" w:color="auto"/>
            <w:right w:val="none" w:sz="0" w:space="0" w:color="auto"/>
          </w:divBdr>
          <w:divsChild>
            <w:div w:id="2108966458">
              <w:marLeft w:val="0"/>
              <w:marRight w:val="0"/>
              <w:marTop w:val="0"/>
              <w:marBottom w:val="0"/>
              <w:divBdr>
                <w:top w:val="none" w:sz="0" w:space="0" w:color="auto"/>
                <w:left w:val="none" w:sz="0" w:space="0" w:color="auto"/>
                <w:bottom w:val="none" w:sz="0" w:space="0" w:color="auto"/>
                <w:right w:val="none" w:sz="0" w:space="0" w:color="auto"/>
              </w:divBdr>
            </w:div>
          </w:divsChild>
        </w:div>
        <w:div w:id="1922374986">
          <w:marLeft w:val="0"/>
          <w:marRight w:val="0"/>
          <w:marTop w:val="0"/>
          <w:marBottom w:val="0"/>
          <w:divBdr>
            <w:top w:val="none" w:sz="0" w:space="0" w:color="auto"/>
            <w:left w:val="none" w:sz="0" w:space="0" w:color="auto"/>
            <w:bottom w:val="none" w:sz="0" w:space="0" w:color="auto"/>
            <w:right w:val="none" w:sz="0" w:space="0" w:color="auto"/>
          </w:divBdr>
          <w:divsChild>
            <w:div w:id="176118243">
              <w:marLeft w:val="0"/>
              <w:marRight w:val="0"/>
              <w:marTop w:val="0"/>
              <w:marBottom w:val="0"/>
              <w:divBdr>
                <w:top w:val="none" w:sz="0" w:space="0" w:color="auto"/>
                <w:left w:val="none" w:sz="0" w:space="0" w:color="auto"/>
                <w:bottom w:val="none" w:sz="0" w:space="0" w:color="auto"/>
                <w:right w:val="none" w:sz="0" w:space="0" w:color="auto"/>
              </w:divBdr>
            </w:div>
          </w:divsChild>
        </w:div>
        <w:div w:id="1234007581">
          <w:marLeft w:val="0"/>
          <w:marRight w:val="0"/>
          <w:marTop w:val="0"/>
          <w:marBottom w:val="0"/>
          <w:divBdr>
            <w:top w:val="none" w:sz="0" w:space="0" w:color="auto"/>
            <w:left w:val="none" w:sz="0" w:space="0" w:color="auto"/>
            <w:bottom w:val="none" w:sz="0" w:space="0" w:color="auto"/>
            <w:right w:val="none" w:sz="0" w:space="0" w:color="auto"/>
          </w:divBdr>
          <w:divsChild>
            <w:div w:id="1095707493">
              <w:marLeft w:val="0"/>
              <w:marRight w:val="0"/>
              <w:marTop w:val="0"/>
              <w:marBottom w:val="0"/>
              <w:divBdr>
                <w:top w:val="none" w:sz="0" w:space="0" w:color="auto"/>
                <w:left w:val="none" w:sz="0" w:space="0" w:color="auto"/>
                <w:bottom w:val="none" w:sz="0" w:space="0" w:color="auto"/>
                <w:right w:val="none" w:sz="0" w:space="0" w:color="auto"/>
              </w:divBdr>
            </w:div>
          </w:divsChild>
        </w:div>
        <w:div w:id="204878302">
          <w:marLeft w:val="0"/>
          <w:marRight w:val="0"/>
          <w:marTop w:val="0"/>
          <w:marBottom w:val="0"/>
          <w:divBdr>
            <w:top w:val="none" w:sz="0" w:space="0" w:color="auto"/>
            <w:left w:val="none" w:sz="0" w:space="0" w:color="auto"/>
            <w:bottom w:val="none" w:sz="0" w:space="0" w:color="auto"/>
            <w:right w:val="none" w:sz="0" w:space="0" w:color="auto"/>
          </w:divBdr>
          <w:divsChild>
            <w:div w:id="1883900645">
              <w:marLeft w:val="0"/>
              <w:marRight w:val="0"/>
              <w:marTop w:val="0"/>
              <w:marBottom w:val="0"/>
              <w:divBdr>
                <w:top w:val="none" w:sz="0" w:space="0" w:color="auto"/>
                <w:left w:val="none" w:sz="0" w:space="0" w:color="auto"/>
                <w:bottom w:val="none" w:sz="0" w:space="0" w:color="auto"/>
                <w:right w:val="none" w:sz="0" w:space="0" w:color="auto"/>
              </w:divBdr>
            </w:div>
          </w:divsChild>
        </w:div>
        <w:div w:id="835925186">
          <w:marLeft w:val="0"/>
          <w:marRight w:val="0"/>
          <w:marTop w:val="0"/>
          <w:marBottom w:val="0"/>
          <w:divBdr>
            <w:top w:val="none" w:sz="0" w:space="0" w:color="auto"/>
            <w:left w:val="none" w:sz="0" w:space="0" w:color="auto"/>
            <w:bottom w:val="none" w:sz="0" w:space="0" w:color="auto"/>
            <w:right w:val="none" w:sz="0" w:space="0" w:color="auto"/>
          </w:divBdr>
          <w:divsChild>
            <w:div w:id="780029488">
              <w:marLeft w:val="0"/>
              <w:marRight w:val="0"/>
              <w:marTop w:val="0"/>
              <w:marBottom w:val="0"/>
              <w:divBdr>
                <w:top w:val="none" w:sz="0" w:space="0" w:color="auto"/>
                <w:left w:val="none" w:sz="0" w:space="0" w:color="auto"/>
                <w:bottom w:val="none" w:sz="0" w:space="0" w:color="auto"/>
                <w:right w:val="none" w:sz="0" w:space="0" w:color="auto"/>
              </w:divBdr>
            </w:div>
          </w:divsChild>
        </w:div>
        <w:div w:id="2131585156">
          <w:marLeft w:val="0"/>
          <w:marRight w:val="0"/>
          <w:marTop w:val="0"/>
          <w:marBottom w:val="0"/>
          <w:divBdr>
            <w:top w:val="none" w:sz="0" w:space="0" w:color="auto"/>
            <w:left w:val="none" w:sz="0" w:space="0" w:color="auto"/>
            <w:bottom w:val="none" w:sz="0" w:space="0" w:color="auto"/>
            <w:right w:val="none" w:sz="0" w:space="0" w:color="auto"/>
          </w:divBdr>
          <w:divsChild>
            <w:div w:id="476335493">
              <w:marLeft w:val="0"/>
              <w:marRight w:val="0"/>
              <w:marTop w:val="0"/>
              <w:marBottom w:val="0"/>
              <w:divBdr>
                <w:top w:val="none" w:sz="0" w:space="0" w:color="auto"/>
                <w:left w:val="none" w:sz="0" w:space="0" w:color="auto"/>
                <w:bottom w:val="none" w:sz="0" w:space="0" w:color="auto"/>
                <w:right w:val="none" w:sz="0" w:space="0" w:color="auto"/>
              </w:divBdr>
            </w:div>
          </w:divsChild>
        </w:div>
        <w:div w:id="831217656">
          <w:marLeft w:val="0"/>
          <w:marRight w:val="0"/>
          <w:marTop w:val="0"/>
          <w:marBottom w:val="0"/>
          <w:divBdr>
            <w:top w:val="none" w:sz="0" w:space="0" w:color="auto"/>
            <w:left w:val="none" w:sz="0" w:space="0" w:color="auto"/>
            <w:bottom w:val="none" w:sz="0" w:space="0" w:color="auto"/>
            <w:right w:val="none" w:sz="0" w:space="0" w:color="auto"/>
          </w:divBdr>
          <w:divsChild>
            <w:div w:id="705372884">
              <w:marLeft w:val="0"/>
              <w:marRight w:val="0"/>
              <w:marTop w:val="0"/>
              <w:marBottom w:val="0"/>
              <w:divBdr>
                <w:top w:val="none" w:sz="0" w:space="0" w:color="auto"/>
                <w:left w:val="none" w:sz="0" w:space="0" w:color="auto"/>
                <w:bottom w:val="none" w:sz="0" w:space="0" w:color="auto"/>
                <w:right w:val="none" w:sz="0" w:space="0" w:color="auto"/>
              </w:divBdr>
            </w:div>
          </w:divsChild>
        </w:div>
        <w:div w:id="2016230001">
          <w:marLeft w:val="0"/>
          <w:marRight w:val="0"/>
          <w:marTop w:val="0"/>
          <w:marBottom w:val="0"/>
          <w:divBdr>
            <w:top w:val="none" w:sz="0" w:space="0" w:color="auto"/>
            <w:left w:val="none" w:sz="0" w:space="0" w:color="auto"/>
            <w:bottom w:val="none" w:sz="0" w:space="0" w:color="auto"/>
            <w:right w:val="none" w:sz="0" w:space="0" w:color="auto"/>
          </w:divBdr>
          <w:divsChild>
            <w:div w:id="1140224011">
              <w:marLeft w:val="0"/>
              <w:marRight w:val="0"/>
              <w:marTop w:val="0"/>
              <w:marBottom w:val="0"/>
              <w:divBdr>
                <w:top w:val="none" w:sz="0" w:space="0" w:color="auto"/>
                <w:left w:val="none" w:sz="0" w:space="0" w:color="auto"/>
                <w:bottom w:val="none" w:sz="0" w:space="0" w:color="auto"/>
                <w:right w:val="none" w:sz="0" w:space="0" w:color="auto"/>
              </w:divBdr>
            </w:div>
          </w:divsChild>
        </w:div>
        <w:div w:id="960692634">
          <w:marLeft w:val="0"/>
          <w:marRight w:val="0"/>
          <w:marTop w:val="0"/>
          <w:marBottom w:val="0"/>
          <w:divBdr>
            <w:top w:val="none" w:sz="0" w:space="0" w:color="auto"/>
            <w:left w:val="none" w:sz="0" w:space="0" w:color="auto"/>
            <w:bottom w:val="none" w:sz="0" w:space="0" w:color="auto"/>
            <w:right w:val="none" w:sz="0" w:space="0" w:color="auto"/>
          </w:divBdr>
          <w:divsChild>
            <w:div w:id="236865329">
              <w:marLeft w:val="0"/>
              <w:marRight w:val="0"/>
              <w:marTop w:val="0"/>
              <w:marBottom w:val="0"/>
              <w:divBdr>
                <w:top w:val="none" w:sz="0" w:space="0" w:color="auto"/>
                <w:left w:val="none" w:sz="0" w:space="0" w:color="auto"/>
                <w:bottom w:val="none" w:sz="0" w:space="0" w:color="auto"/>
                <w:right w:val="none" w:sz="0" w:space="0" w:color="auto"/>
              </w:divBdr>
            </w:div>
          </w:divsChild>
        </w:div>
        <w:div w:id="597366610">
          <w:marLeft w:val="0"/>
          <w:marRight w:val="0"/>
          <w:marTop w:val="0"/>
          <w:marBottom w:val="0"/>
          <w:divBdr>
            <w:top w:val="none" w:sz="0" w:space="0" w:color="auto"/>
            <w:left w:val="none" w:sz="0" w:space="0" w:color="auto"/>
            <w:bottom w:val="none" w:sz="0" w:space="0" w:color="auto"/>
            <w:right w:val="none" w:sz="0" w:space="0" w:color="auto"/>
          </w:divBdr>
          <w:divsChild>
            <w:div w:id="132530024">
              <w:marLeft w:val="0"/>
              <w:marRight w:val="0"/>
              <w:marTop w:val="0"/>
              <w:marBottom w:val="0"/>
              <w:divBdr>
                <w:top w:val="none" w:sz="0" w:space="0" w:color="auto"/>
                <w:left w:val="none" w:sz="0" w:space="0" w:color="auto"/>
                <w:bottom w:val="none" w:sz="0" w:space="0" w:color="auto"/>
                <w:right w:val="none" w:sz="0" w:space="0" w:color="auto"/>
              </w:divBdr>
            </w:div>
          </w:divsChild>
        </w:div>
        <w:div w:id="2050719269">
          <w:marLeft w:val="0"/>
          <w:marRight w:val="0"/>
          <w:marTop w:val="0"/>
          <w:marBottom w:val="0"/>
          <w:divBdr>
            <w:top w:val="none" w:sz="0" w:space="0" w:color="auto"/>
            <w:left w:val="none" w:sz="0" w:space="0" w:color="auto"/>
            <w:bottom w:val="none" w:sz="0" w:space="0" w:color="auto"/>
            <w:right w:val="none" w:sz="0" w:space="0" w:color="auto"/>
          </w:divBdr>
          <w:divsChild>
            <w:div w:id="661280347">
              <w:marLeft w:val="0"/>
              <w:marRight w:val="0"/>
              <w:marTop w:val="0"/>
              <w:marBottom w:val="0"/>
              <w:divBdr>
                <w:top w:val="none" w:sz="0" w:space="0" w:color="auto"/>
                <w:left w:val="none" w:sz="0" w:space="0" w:color="auto"/>
                <w:bottom w:val="none" w:sz="0" w:space="0" w:color="auto"/>
                <w:right w:val="none" w:sz="0" w:space="0" w:color="auto"/>
              </w:divBdr>
            </w:div>
          </w:divsChild>
        </w:div>
        <w:div w:id="1628926490">
          <w:marLeft w:val="0"/>
          <w:marRight w:val="0"/>
          <w:marTop w:val="0"/>
          <w:marBottom w:val="0"/>
          <w:divBdr>
            <w:top w:val="none" w:sz="0" w:space="0" w:color="auto"/>
            <w:left w:val="none" w:sz="0" w:space="0" w:color="auto"/>
            <w:bottom w:val="none" w:sz="0" w:space="0" w:color="auto"/>
            <w:right w:val="none" w:sz="0" w:space="0" w:color="auto"/>
          </w:divBdr>
          <w:divsChild>
            <w:div w:id="137646288">
              <w:marLeft w:val="0"/>
              <w:marRight w:val="0"/>
              <w:marTop w:val="0"/>
              <w:marBottom w:val="0"/>
              <w:divBdr>
                <w:top w:val="none" w:sz="0" w:space="0" w:color="auto"/>
                <w:left w:val="none" w:sz="0" w:space="0" w:color="auto"/>
                <w:bottom w:val="none" w:sz="0" w:space="0" w:color="auto"/>
                <w:right w:val="none" w:sz="0" w:space="0" w:color="auto"/>
              </w:divBdr>
            </w:div>
          </w:divsChild>
        </w:div>
        <w:div w:id="1563982217">
          <w:marLeft w:val="0"/>
          <w:marRight w:val="0"/>
          <w:marTop w:val="0"/>
          <w:marBottom w:val="0"/>
          <w:divBdr>
            <w:top w:val="none" w:sz="0" w:space="0" w:color="auto"/>
            <w:left w:val="none" w:sz="0" w:space="0" w:color="auto"/>
            <w:bottom w:val="none" w:sz="0" w:space="0" w:color="auto"/>
            <w:right w:val="none" w:sz="0" w:space="0" w:color="auto"/>
          </w:divBdr>
          <w:divsChild>
            <w:div w:id="174928822">
              <w:marLeft w:val="0"/>
              <w:marRight w:val="0"/>
              <w:marTop w:val="0"/>
              <w:marBottom w:val="0"/>
              <w:divBdr>
                <w:top w:val="none" w:sz="0" w:space="0" w:color="auto"/>
                <w:left w:val="none" w:sz="0" w:space="0" w:color="auto"/>
                <w:bottom w:val="none" w:sz="0" w:space="0" w:color="auto"/>
                <w:right w:val="none" w:sz="0" w:space="0" w:color="auto"/>
              </w:divBdr>
            </w:div>
          </w:divsChild>
        </w:div>
        <w:div w:id="1988706852">
          <w:marLeft w:val="0"/>
          <w:marRight w:val="0"/>
          <w:marTop w:val="0"/>
          <w:marBottom w:val="0"/>
          <w:divBdr>
            <w:top w:val="none" w:sz="0" w:space="0" w:color="auto"/>
            <w:left w:val="none" w:sz="0" w:space="0" w:color="auto"/>
            <w:bottom w:val="none" w:sz="0" w:space="0" w:color="auto"/>
            <w:right w:val="none" w:sz="0" w:space="0" w:color="auto"/>
          </w:divBdr>
          <w:divsChild>
            <w:div w:id="394428141">
              <w:marLeft w:val="0"/>
              <w:marRight w:val="0"/>
              <w:marTop w:val="0"/>
              <w:marBottom w:val="0"/>
              <w:divBdr>
                <w:top w:val="none" w:sz="0" w:space="0" w:color="auto"/>
                <w:left w:val="none" w:sz="0" w:space="0" w:color="auto"/>
                <w:bottom w:val="none" w:sz="0" w:space="0" w:color="auto"/>
                <w:right w:val="none" w:sz="0" w:space="0" w:color="auto"/>
              </w:divBdr>
            </w:div>
          </w:divsChild>
        </w:div>
        <w:div w:id="898323339">
          <w:marLeft w:val="0"/>
          <w:marRight w:val="0"/>
          <w:marTop w:val="0"/>
          <w:marBottom w:val="0"/>
          <w:divBdr>
            <w:top w:val="none" w:sz="0" w:space="0" w:color="auto"/>
            <w:left w:val="none" w:sz="0" w:space="0" w:color="auto"/>
            <w:bottom w:val="none" w:sz="0" w:space="0" w:color="auto"/>
            <w:right w:val="none" w:sz="0" w:space="0" w:color="auto"/>
          </w:divBdr>
          <w:divsChild>
            <w:div w:id="15534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2A2AB1E-F255-43D3-AD7F-1EE8A4866393}">
  <ds:schemaRefs>
    <ds:schemaRef ds:uri="http://schemas.microsoft.com/office/2006/metadata/properties"/>
    <ds:schemaRef ds:uri="http://schemas.microsoft.com/office/infopath/2007/PartnerControls"/>
    <ds:schemaRef ds:uri="631fbadb-5215-4657-8cd0-66e907a8ae8a"/>
    <ds:schemaRef ds:uri="a2ed0cef-3a2d-40a6-90b0-1d334f8ecdca"/>
  </ds:schemaRefs>
</ds:datastoreItem>
</file>

<file path=customXml/itemProps3.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D1D55E-7C9A-4139-A6E6-CC094276B2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2423</Words>
  <Characters>13817</Characters>
  <Application>Microsoft Office Word</Application>
  <DocSecurity>0</DocSecurity>
  <Lines>115</Lines>
  <Paragraphs>32</Paragraphs>
  <ScaleCrop>false</ScaleCrop>
  <Company/>
  <LinksUpToDate>false</LinksUpToDate>
  <CharactersWithSpaces>1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Chitra P Nair</cp:lastModifiedBy>
  <cp:revision>192</cp:revision>
  <dcterms:created xsi:type="dcterms:W3CDTF">2022-12-05T05:01:00Z</dcterms:created>
  <dcterms:modified xsi:type="dcterms:W3CDTF">2023-01-2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